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8C526" w14:textId="661A8E65" w:rsidR="009E003D" w:rsidRPr="00F31C46" w:rsidRDefault="00AA29F2" w:rsidP="009E003D">
      <w:pPr>
        <w:pStyle w:val="O-BodyTextJ"/>
        <w:rPr>
          <w:rFonts w:asciiTheme="minorHAnsi" w:hAnsiTheme="minorHAnsi" w:cstheme="minorHAnsi"/>
          <w:sz w:val="24"/>
          <w:szCs w:val="24"/>
        </w:rPr>
      </w:pPr>
      <w:bookmarkStart w:id="0" w:name="_Hlk33425930"/>
      <w:bookmarkStart w:id="1" w:name="_Hlk31126167"/>
      <w:bookmarkEnd w:id="0"/>
      <w:r w:rsidRPr="00F31C46">
        <w:rPr>
          <w:rFonts w:asciiTheme="minorHAnsi" w:hAnsiTheme="minorHAnsi" w:cstheme="minorHAnsi"/>
          <w:sz w:val="24"/>
          <w:szCs w:val="24"/>
        </w:rPr>
        <w:t xml:space="preserve"> </w:t>
      </w:r>
      <w:r w:rsidR="009E003D" w:rsidRPr="00F31C46">
        <w:rPr>
          <w:rFonts w:asciiTheme="minorHAnsi" w:hAnsiTheme="minorHAnsi" w:cstheme="minorHAnsi"/>
          <w:sz w:val="24"/>
          <w:szCs w:val="24"/>
        </w:rPr>
        <w:t>Company number: 00598572</w:t>
      </w:r>
    </w:p>
    <w:bookmarkEnd w:id="1"/>
    <w:p w14:paraId="3A1042B5" w14:textId="77777777" w:rsidR="009E003D" w:rsidRPr="00F31C46" w:rsidRDefault="009E003D" w:rsidP="009E003D">
      <w:pPr>
        <w:pStyle w:val="O-Title"/>
        <w:rPr>
          <w:rFonts w:asciiTheme="minorHAnsi" w:hAnsiTheme="minorHAnsi" w:cstheme="minorHAnsi"/>
          <w:bCs/>
          <w:sz w:val="24"/>
          <w:szCs w:val="24"/>
        </w:rPr>
      </w:pPr>
      <w:r w:rsidRPr="00F31C46">
        <w:rPr>
          <w:rFonts w:asciiTheme="minorHAnsi" w:hAnsiTheme="minorHAnsi" w:cstheme="minorHAnsi"/>
          <w:bCs/>
          <w:sz w:val="24"/>
          <w:szCs w:val="24"/>
        </w:rPr>
        <w:t>THE ITALIAN CHAMBER OF COMMERCE AND INDUSTRY FOR THE UNITED KINGDOM</w:t>
      </w:r>
      <w:r w:rsidRPr="00F31C46">
        <w:rPr>
          <w:rFonts w:asciiTheme="minorHAnsi" w:hAnsiTheme="minorHAnsi" w:cstheme="minorHAnsi"/>
          <w:bCs/>
          <w:sz w:val="24"/>
          <w:szCs w:val="24"/>
        </w:rPr>
        <w:br/>
        <w:t>(the "Chamber")</w:t>
      </w:r>
    </w:p>
    <w:p w14:paraId="1CDBF5FE" w14:textId="43252514" w:rsidR="009E003D" w:rsidRPr="00F502A2" w:rsidRDefault="00F502A2" w:rsidP="009E003D">
      <w:pPr>
        <w:pStyle w:val="O-BodyTextJ"/>
        <w:rPr>
          <w:rFonts w:asciiTheme="minorHAnsi" w:hAnsiTheme="minorHAnsi" w:cstheme="minorHAnsi"/>
          <w:sz w:val="24"/>
          <w:szCs w:val="24"/>
          <w:lang w:val="it-IT"/>
        </w:rPr>
      </w:pPr>
      <w:r w:rsidRPr="00F502A2">
        <w:rPr>
          <w:rFonts w:asciiTheme="minorHAnsi" w:hAnsiTheme="minorHAnsi" w:cstheme="minorHAnsi"/>
          <w:sz w:val="24"/>
          <w:szCs w:val="24"/>
          <w:lang w:val="it-IT"/>
        </w:rPr>
        <w:t xml:space="preserve">Verbale della riunione del Consiglio di Amministrazione della Camera, tenutasi in </w:t>
      </w:r>
      <w:r w:rsidR="0074128D">
        <w:rPr>
          <w:rFonts w:asciiTheme="minorHAnsi" w:hAnsiTheme="minorHAnsi" w:cstheme="minorHAnsi"/>
          <w:sz w:val="24"/>
          <w:szCs w:val="24"/>
          <w:lang w:val="it-IT"/>
        </w:rPr>
        <w:t xml:space="preserve">presenza a Casa Itlaia &amp; </w:t>
      </w:r>
      <w:r w:rsidRPr="00F502A2">
        <w:rPr>
          <w:rFonts w:asciiTheme="minorHAnsi" w:hAnsiTheme="minorHAnsi" w:cstheme="minorHAnsi"/>
          <w:sz w:val="24"/>
          <w:szCs w:val="24"/>
          <w:lang w:val="it-IT"/>
        </w:rPr>
        <w:t>videoconferenza (piattaforma MS Teams) alle ore 1</w:t>
      </w:r>
      <w:r w:rsidR="0074128D">
        <w:rPr>
          <w:rFonts w:asciiTheme="minorHAnsi" w:hAnsiTheme="minorHAnsi" w:cstheme="minorHAnsi"/>
          <w:sz w:val="24"/>
          <w:szCs w:val="24"/>
          <w:lang w:val="it-IT"/>
        </w:rPr>
        <w:t>5</w:t>
      </w:r>
      <w:r w:rsidRPr="00F502A2">
        <w:rPr>
          <w:rFonts w:asciiTheme="minorHAnsi" w:hAnsiTheme="minorHAnsi" w:cstheme="minorHAnsi"/>
          <w:sz w:val="24"/>
          <w:szCs w:val="24"/>
          <w:lang w:val="it-IT"/>
        </w:rPr>
        <w:t>:00 del 1</w:t>
      </w:r>
      <w:r w:rsidR="0074128D">
        <w:rPr>
          <w:rFonts w:asciiTheme="minorHAnsi" w:hAnsiTheme="minorHAnsi" w:cstheme="minorHAnsi"/>
          <w:sz w:val="24"/>
          <w:szCs w:val="24"/>
          <w:lang w:val="it-IT"/>
        </w:rPr>
        <w:t>1</w:t>
      </w:r>
      <w:r w:rsidRPr="00F502A2">
        <w:rPr>
          <w:rFonts w:asciiTheme="minorHAnsi" w:hAnsiTheme="minorHAnsi" w:cstheme="minorHAnsi"/>
          <w:sz w:val="24"/>
          <w:szCs w:val="24"/>
          <w:lang w:val="it-IT"/>
        </w:rPr>
        <w:t xml:space="preserve"> ma</w:t>
      </w:r>
      <w:r w:rsidR="0074128D">
        <w:rPr>
          <w:rFonts w:asciiTheme="minorHAnsi" w:hAnsiTheme="minorHAnsi" w:cstheme="minorHAnsi"/>
          <w:sz w:val="24"/>
          <w:szCs w:val="24"/>
          <w:lang w:val="it-IT"/>
        </w:rPr>
        <w:t>ggio</w:t>
      </w:r>
      <w:r w:rsidRPr="00F502A2">
        <w:rPr>
          <w:rFonts w:asciiTheme="minorHAnsi" w:hAnsiTheme="minorHAnsi" w:cstheme="minorHAnsi"/>
          <w:sz w:val="24"/>
          <w:szCs w:val="24"/>
          <w:lang w:val="it-IT"/>
        </w:rPr>
        <w:t xml:space="preserve"> 2026.</w:t>
      </w:r>
    </w:p>
    <w:tbl>
      <w:tblPr>
        <w:tblW w:w="9889" w:type="dxa"/>
        <w:tblLook w:val="04A0" w:firstRow="1" w:lastRow="0" w:firstColumn="1" w:lastColumn="0" w:noHBand="0" w:noVBand="1"/>
      </w:tblPr>
      <w:tblGrid>
        <w:gridCol w:w="3081"/>
        <w:gridCol w:w="3081"/>
        <w:gridCol w:w="3727"/>
      </w:tblGrid>
      <w:tr w:rsidR="009E003D" w:rsidRPr="00177ED8" w14:paraId="0203419B" w14:textId="77777777" w:rsidTr="004359EE">
        <w:tc>
          <w:tcPr>
            <w:tcW w:w="3081" w:type="dxa"/>
            <w:tcBorders>
              <w:top w:val="single" w:sz="4" w:space="0" w:color="auto"/>
            </w:tcBorders>
          </w:tcPr>
          <w:p w14:paraId="3D78DBC1" w14:textId="77777777" w:rsidR="009E003D" w:rsidRPr="00F502A2" w:rsidRDefault="009E003D" w:rsidP="004359EE">
            <w:pPr>
              <w:pStyle w:val="LNTable"/>
              <w:spacing w:line="240" w:lineRule="auto"/>
              <w:rPr>
                <w:rFonts w:asciiTheme="minorHAnsi" w:hAnsiTheme="minorHAnsi" w:cstheme="minorHAnsi"/>
                <w:sz w:val="24"/>
                <w:szCs w:val="24"/>
                <w:lang w:val="it-IT"/>
              </w:rPr>
            </w:pPr>
          </w:p>
        </w:tc>
        <w:tc>
          <w:tcPr>
            <w:tcW w:w="3081" w:type="dxa"/>
            <w:tcBorders>
              <w:top w:val="single" w:sz="4" w:space="0" w:color="auto"/>
            </w:tcBorders>
          </w:tcPr>
          <w:p w14:paraId="609343B8" w14:textId="77777777" w:rsidR="009E003D" w:rsidRPr="00F502A2" w:rsidRDefault="009E003D" w:rsidP="004359EE">
            <w:pPr>
              <w:pStyle w:val="LNTable"/>
              <w:spacing w:line="240" w:lineRule="auto"/>
              <w:rPr>
                <w:rFonts w:asciiTheme="minorHAnsi" w:hAnsiTheme="minorHAnsi" w:cstheme="minorHAnsi"/>
                <w:sz w:val="24"/>
                <w:szCs w:val="24"/>
                <w:lang w:val="it-IT"/>
              </w:rPr>
            </w:pPr>
          </w:p>
        </w:tc>
        <w:tc>
          <w:tcPr>
            <w:tcW w:w="3727" w:type="dxa"/>
            <w:tcBorders>
              <w:top w:val="single" w:sz="4" w:space="0" w:color="auto"/>
            </w:tcBorders>
          </w:tcPr>
          <w:p w14:paraId="0C99C410" w14:textId="77777777" w:rsidR="009E003D" w:rsidRPr="00F502A2" w:rsidRDefault="009E003D" w:rsidP="004359EE">
            <w:pPr>
              <w:pStyle w:val="LNTable"/>
              <w:spacing w:line="240" w:lineRule="auto"/>
              <w:rPr>
                <w:rFonts w:asciiTheme="minorHAnsi" w:hAnsiTheme="minorHAnsi" w:cstheme="minorHAnsi"/>
                <w:sz w:val="24"/>
                <w:szCs w:val="24"/>
                <w:lang w:val="it-IT"/>
              </w:rPr>
            </w:pPr>
          </w:p>
        </w:tc>
      </w:tr>
      <w:tr w:rsidR="009E003D" w:rsidRPr="00177ED8" w14:paraId="1E1CC56B" w14:textId="77777777" w:rsidTr="004359EE">
        <w:tc>
          <w:tcPr>
            <w:tcW w:w="3081" w:type="dxa"/>
          </w:tcPr>
          <w:p w14:paraId="51F875BB" w14:textId="03E09CEA" w:rsidR="009E003D" w:rsidRPr="00F31C46" w:rsidRDefault="009E003D" w:rsidP="004359EE">
            <w:pPr>
              <w:pStyle w:val="LNTable"/>
              <w:spacing w:line="240" w:lineRule="auto"/>
              <w:rPr>
                <w:rFonts w:asciiTheme="minorHAnsi" w:hAnsiTheme="minorHAnsi" w:cstheme="minorHAnsi"/>
                <w:sz w:val="24"/>
                <w:szCs w:val="24"/>
              </w:rPr>
            </w:pPr>
            <w:r w:rsidRPr="00F31C46">
              <w:rPr>
                <w:rFonts w:asciiTheme="minorHAnsi" w:hAnsiTheme="minorHAnsi" w:cstheme="minorHAnsi"/>
                <w:sz w:val="24"/>
                <w:szCs w:val="24"/>
              </w:rPr>
              <w:t>Present</w:t>
            </w:r>
            <w:r w:rsidR="00E9718E">
              <w:rPr>
                <w:rFonts w:asciiTheme="minorHAnsi" w:hAnsiTheme="minorHAnsi" w:cstheme="minorHAnsi"/>
                <w:sz w:val="24"/>
                <w:szCs w:val="24"/>
              </w:rPr>
              <w:t>i</w:t>
            </w:r>
            <w:r w:rsidRPr="00F31C46">
              <w:rPr>
                <w:rFonts w:asciiTheme="minorHAnsi" w:hAnsiTheme="minorHAnsi" w:cstheme="minorHAnsi"/>
                <w:sz w:val="24"/>
                <w:szCs w:val="24"/>
              </w:rPr>
              <w:t>:</w:t>
            </w:r>
          </w:p>
        </w:tc>
        <w:tc>
          <w:tcPr>
            <w:tcW w:w="6808" w:type="dxa"/>
            <w:gridSpan w:val="2"/>
          </w:tcPr>
          <w:p w14:paraId="43C95709" w14:textId="24A67E0F" w:rsidR="009E003D" w:rsidRPr="00E9718E" w:rsidRDefault="00E9718E" w:rsidP="004359EE">
            <w:pPr>
              <w:pStyle w:val="LNTable"/>
              <w:spacing w:line="240" w:lineRule="auto"/>
              <w:rPr>
                <w:rFonts w:asciiTheme="minorHAnsi" w:hAnsiTheme="minorHAnsi" w:cstheme="minorHAnsi"/>
                <w:sz w:val="24"/>
                <w:szCs w:val="24"/>
                <w:lang w:val="it-IT"/>
              </w:rPr>
            </w:pPr>
            <w:r w:rsidRPr="00E9718E">
              <w:rPr>
                <w:rFonts w:asciiTheme="minorHAnsi" w:hAnsiTheme="minorHAnsi" w:cstheme="minorHAnsi"/>
                <w:sz w:val="24"/>
                <w:szCs w:val="24"/>
                <w:lang w:val="it-IT"/>
              </w:rPr>
              <w:t>Si veda l’Allegato al presente verbale.</w:t>
            </w:r>
          </w:p>
        </w:tc>
      </w:tr>
      <w:tr w:rsidR="009E003D" w:rsidRPr="00177ED8" w14:paraId="3D6440C1" w14:textId="77777777" w:rsidTr="004359EE">
        <w:tc>
          <w:tcPr>
            <w:tcW w:w="3081" w:type="dxa"/>
          </w:tcPr>
          <w:p w14:paraId="50CE68D8" w14:textId="77777777" w:rsidR="009E003D" w:rsidRPr="00E9718E" w:rsidRDefault="009E003D" w:rsidP="004359EE">
            <w:pPr>
              <w:pStyle w:val="LNTable"/>
              <w:spacing w:line="240" w:lineRule="auto"/>
              <w:rPr>
                <w:rFonts w:asciiTheme="minorHAnsi" w:hAnsiTheme="minorHAnsi" w:cstheme="minorHAnsi"/>
                <w:sz w:val="24"/>
                <w:szCs w:val="24"/>
                <w:lang w:val="it-IT"/>
              </w:rPr>
            </w:pPr>
          </w:p>
        </w:tc>
        <w:tc>
          <w:tcPr>
            <w:tcW w:w="3081" w:type="dxa"/>
          </w:tcPr>
          <w:p w14:paraId="1999118B" w14:textId="77777777" w:rsidR="009E003D" w:rsidRPr="00E9718E" w:rsidRDefault="009E003D" w:rsidP="004359EE">
            <w:pPr>
              <w:pStyle w:val="LNTable"/>
              <w:spacing w:line="240" w:lineRule="auto"/>
              <w:rPr>
                <w:rFonts w:asciiTheme="minorHAnsi" w:hAnsiTheme="minorHAnsi" w:cstheme="minorHAnsi"/>
                <w:sz w:val="24"/>
                <w:szCs w:val="24"/>
                <w:lang w:val="it-IT"/>
              </w:rPr>
            </w:pPr>
          </w:p>
        </w:tc>
        <w:tc>
          <w:tcPr>
            <w:tcW w:w="3727" w:type="dxa"/>
          </w:tcPr>
          <w:p w14:paraId="2042CAA1" w14:textId="77777777" w:rsidR="009E003D" w:rsidRPr="00E9718E" w:rsidRDefault="009E003D" w:rsidP="004359EE">
            <w:pPr>
              <w:pStyle w:val="LNTable"/>
              <w:spacing w:line="240" w:lineRule="auto"/>
              <w:rPr>
                <w:rFonts w:asciiTheme="minorHAnsi" w:hAnsiTheme="minorHAnsi" w:cstheme="minorHAnsi"/>
                <w:sz w:val="24"/>
                <w:szCs w:val="24"/>
                <w:lang w:val="it-IT"/>
              </w:rPr>
            </w:pPr>
          </w:p>
        </w:tc>
      </w:tr>
      <w:tr w:rsidR="004E0276" w:rsidRPr="00177ED8" w14:paraId="3CCD5EA0" w14:textId="77777777" w:rsidTr="004359EE">
        <w:tc>
          <w:tcPr>
            <w:tcW w:w="3081" w:type="dxa"/>
          </w:tcPr>
          <w:p w14:paraId="4A1503C7" w14:textId="0107637E" w:rsidR="004E0276" w:rsidRPr="00E9718E" w:rsidRDefault="004E0276" w:rsidP="00F61100">
            <w:pPr>
              <w:pStyle w:val="LNTable"/>
              <w:spacing w:line="240" w:lineRule="auto"/>
              <w:rPr>
                <w:rFonts w:asciiTheme="minorHAnsi" w:hAnsiTheme="minorHAnsi" w:cstheme="minorHAnsi"/>
                <w:sz w:val="24"/>
                <w:szCs w:val="24"/>
                <w:lang w:val="it-IT"/>
              </w:rPr>
            </w:pPr>
          </w:p>
        </w:tc>
        <w:tc>
          <w:tcPr>
            <w:tcW w:w="6808" w:type="dxa"/>
            <w:gridSpan w:val="2"/>
          </w:tcPr>
          <w:p w14:paraId="233ED711" w14:textId="138093E5" w:rsidR="004E0276" w:rsidRPr="00E9718E" w:rsidRDefault="004E0276" w:rsidP="00F61100">
            <w:pPr>
              <w:pStyle w:val="LNTable"/>
              <w:spacing w:line="240" w:lineRule="auto"/>
              <w:rPr>
                <w:rFonts w:asciiTheme="minorHAnsi" w:hAnsiTheme="minorHAnsi" w:cstheme="minorHAnsi"/>
                <w:sz w:val="24"/>
                <w:szCs w:val="24"/>
                <w:lang w:val="it-IT"/>
              </w:rPr>
            </w:pPr>
          </w:p>
        </w:tc>
      </w:tr>
      <w:tr w:rsidR="00E9718E" w:rsidRPr="00177ED8" w14:paraId="13211899" w14:textId="77777777" w:rsidTr="004359EE">
        <w:tc>
          <w:tcPr>
            <w:tcW w:w="3081" w:type="dxa"/>
          </w:tcPr>
          <w:p w14:paraId="2DB3E37D" w14:textId="03B9C0F8" w:rsidR="00E9718E" w:rsidRPr="00F31C46" w:rsidRDefault="00E9718E" w:rsidP="00E9718E">
            <w:pPr>
              <w:pStyle w:val="LNTable"/>
              <w:spacing w:line="240" w:lineRule="auto"/>
              <w:rPr>
                <w:rFonts w:asciiTheme="minorHAnsi" w:hAnsiTheme="minorHAnsi" w:cstheme="minorHAnsi"/>
                <w:sz w:val="24"/>
                <w:szCs w:val="24"/>
              </w:rPr>
            </w:pPr>
            <w:r w:rsidRPr="00F31C46">
              <w:rPr>
                <w:rFonts w:asciiTheme="minorHAnsi" w:hAnsiTheme="minorHAnsi" w:cstheme="minorHAnsi"/>
                <w:sz w:val="24"/>
                <w:szCs w:val="24"/>
              </w:rPr>
              <w:t xml:space="preserve">In </w:t>
            </w:r>
            <w:r>
              <w:rPr>
                <w:rFonts w:asciiTheme="minorHAnsi" w:hAnsiTheme="minorHAnsi" w:cstheme="minorHAnsi"/>
                <w:sz w:val="24"/>
                <w:szCs w:val="24"/>
              </w:rPr>
              <w:t>remoto</w:t>
            </w:r>
            <w:r w:rsidRPr="00F31C46">
              <w:rPr>
                <w:rFonts w:asciiTheme="minorHAnsi" w:hAnsiTheme="minorHAnsi" w:cstheme="minorHAnsi"/>
                <w:sz w:val="24"/>
                <w:szCs w:val="24"/>
              </w:rPr>
              <w:t>:</w:t>
            </w:r>
          </w:p>
        </w:tc>
        <w:tc>
          <w:tcPr>
            <w:tcW w:w="3081" w:type="dxa"/>
          </w:tcPr>
          <w:p w14:paraId="692AF133" w14:textId="16C77328" w:rsidR="00E9718E" w:rsidRPr="00E9718E" w:rsidRDefault="00E9718E" w:rsidP="00E9718E">
            <w:pPr>
              <w:pStyle w:val="LNTable"/>
              <w:spacing w:line="240" w:lineRule="auto"/>
              <w:rPr>
                <w:rFonts w:asciiTheme="minorHAnsi" w:hAnsiTheme="minorHAnsi" w:cstheme="minorHAnsi"/>
                <w:sz w:val="24"/>
                <w:szCs w:val="24"/>
                <w:lang w:val="it-IT"/>
              </w:rPr>
            </w:pPr>
            <w:r w:rsidRPr="00E9718E">
              <w:rPr>
                <w:rFonts w:asciiTheme="minorHAnsi" w:hAnsiTheme="minorHAnsi" w:cstheme="minorHAnsi"/>
                <w:sz w:val="24"/>
                <w:szCs w:val="24"/>
                <w:lang w:val="it-IT"/>
              </w:rPr>
              <w:t>Si veda l’Allegato al presente verbale.</w:t>
            </w:r>
          </w:p>
        </w:tc>
        <w:tc>
          <w:tcPr>
            <w:tcW w:w="3727" w:type="dxa"/>
          </w:tcPr>
          <w:p w14:paraId="2F74139C" w14:textId="77777777" w:rsidR="00E9718E" w:rsidRPr="00E9718E" w:rsidRDefault="00E9718E" w:rsidP="00E9718E">
            <w:pPr>
              <w:pStyle w:val="LNTable"/>
              <w:spacing w:line="240" w:lineRule="auto"/>
              <w:rPr>
                <w:rFonts w:asciiTheme="minorHAnsi" w:hAnsiTheme="minorHAnsi" w:cstheme="minorHAnsi"/>
                <w:sz w:val="24"/>
                <w:szCs w:val="24"/>
                <w:lang w:val="it-IT"/>
              </w:rPr>
            </w:pPr>
          </w:p>
        </w:tc>
      </w:tr>
      <w:tr w:rsidR="004E0276" w:rsidRPr="00177ED8" w14:paraId="5280F32E" w14:textId="77777777" w:rsidTr="00C22A11">
        <w:tc>
          <w:tcPr>
            <w:tcW w:w="3081" w:type="dxa"/>
            <w:tcBorders>
              <w:bottom w:val="single" w:sz="4" w:space="0" w:color="auto"/>
            </w:tcBorders>
          </w:tcPr>
          <w:p w14:paraId="77B95FA6" w14:textId="102329B9" w:rsidR="004E0276" w:rsidRPr="00E9718E" w:rsidRDefault="004E0276" w:rsidP="00F61100">
            <w:pPr>
              <w:pStyle w:val="LNTable"/>
              <w:spacing w:line="240" w:lineRule="auto"/>
              <w:rPr>
                <w:rFonts w:asciiTheme="minorHAnsi" w:hAnsiTheme="minorHAnsi" w:cstheme="minorHAnsi"/>
                <w:sz w:val="24"/>
                <w:szCs w:val="24"/>
                <w:lang w:val="it-IT"/>
              </w:rPr>
            </w:pPr>
          </w:p>
        </w:tc>
        <w:tc>
          <w:tcPr>
            <w:tcW w:w="6808" w:type="dxa"/>
            <w:gridSpan w:val="2"/>
            <w:tcBorders>
              <w:bottom w:val="single" w:sz="4" w:space="0" w:color="auto"/>
            </w:tcBorders>
          </w:tcPr>
          <w:p w14:paraId="1D975ABE" w14:textId="30044CBD" w:rsidR="004E0276" w:rsidRPr="00E9718E" w:rsidRDefault="004E0276" w:rsidP="00F61100">
            <w:pPr>
              <w:pStyle w:val="LNTable"/>
              <w:spacing w:line="240" w:lineRule="auto"/>
              <w:rPr>
                <w:rFonts w:asciiTheme="minorHAnsi" w:hAnsiTheme="minorHAnsi" w:cstheme="minorHAnsi"/>
                <w:sz w:val="24"/>
                <w:szCs w:val="24"/>
                <w:lang w:val="it-IT"/>
              </w:rPr>
            </w:pPr>
          </w:p>
        </w:tc>
      </w:tr>
      <w:tr w:rsidR="004E0276" w:rsidRPr="00177ED8" w14:paraId="1C37F899" w14:textId="77777777" w:rsidTr="004359EE">
        <w:tc>
          <w:tcPr>
            <w:tcW w:w="3081" w:type="dxa"/>
            <w:tcBorders>
              <w:bottom w:val="single" w:sz="4" w:space="0" w:color="auto"/>
            </w:tcBorders>
          </w:tcPr>
          <w:p w14:paraId="41189AE0" w14:textId="77777777" w:rsidR="004E0276" w:rsidRPr="00E9718E" w:rsidRDefault="004E0276" w:rsidP="00F61100">
            <w:pPr>
              <w:pStyle w:val="LNTable"/>
              <w:spacing w:line="240" w:lineRule="auto"/>
              <w:rPr>
                <w:rFonts w:asciiTheme="minorHAnsi" w:hAnsiTheme="minorHAnsi" w:cstheme="minorHAnsi"/>
                <w:sz w:val="24"/>
                <w:szCs w:val="24"/>
                <w:lang w:val="it-IT"/>
              </w:rPr>
            </w:pPr>
          </w:p>
        </w:tc>
        <w:tc>
          <w:tcPr>
            <w:tcW w:w="3081" w:type="dxa"/>
            <w:tcBorders>
              <w:bottom w:val="single" w:sz="4" w:space="0" w:color="auto"/>
            </w:tcBorders>
          </w:tcPr>
          <w:p w14:paraId="67FA6A8D" w14:textId="77777777" w:rsidR="004E0276" w:rsidRPr="00E9718E" w:rsidRDefault="004E0276" w:rsidP="00F61100">
            <w:pPr>
              <w:pStyle w:val="LNTable"/>
              <w:spacing w:line="240" w:lineRule="auto"/>
              <w:rPr>
                <w:rFonts w:asciiTheme="minorHAnsi" w:hAnsiTheme="minorHAnsi" w:cstheme="minorHAnsi"/>
                <w:sz w:val="24"/>
                <w:szCs w:val="24"/>
                <w:lang w:val="it-IT"/>
              </w:rPr>
            </w:pPr>
          </w:p>
        </w:tc>
        <w:tc>
          <w:tcPr>
            <w:tcW w:w="3727" w:type="dxa"/>
            <w:tcBorders>
              <w:bottom w:val="single" w:sz="4" w:space="0" w:color="auto"/>
            </w:tcBorders>
          </w:tcPr>
          <w:p w14:paraId="0CD681A3" w14:textId="77777777" w:rsidR="004E0276" w:rsidRPr="00E9718E" w:rsidRDefault="004E0276" w:rsidP="00F61100">
            <w:pPr>
              <w:pStyle w:val="LNTable"/>
              <w:spacing w:line="240" w:lineRule="auto"/>
              <w:rPr>
                <w:rFonts w:asciiTheme="minorHAnsi" w:hAnsiTheme="minorHAnsi" w:cstheme="minorHAnsi"/>
                <w:sz w:val="24"/>
                <w:szCs w:val="24"/>
                <w:lang w:val="it-IT"/>
              </w:rPr>
            </w:pPr>
          </w:p>
        </w:tc>
      </w:tr>
    </w:tbl>
    <w:p w14:paraId="03F28319" w14:textId="77777777" w:rsidR="00182F8C" w:rsidRPr="00E9718E" w:rsidRDefault="00182F8C" w:rsidP="000E42A3">
      <w:pPr>
        <w:pStyle w:val="LNMainL1"/>
        <w:numPr>
          <w:ilvl w:val="0"/>
          <w:numId w:val="0"/>
        </w:numPr>
        <w:rPr>
          <w:rFonts w:asciiTheme="minorHAnsi" w:hAnsiTheme="minorHAnsi" w:cstheme="minorHAnsi"/>
          <w:b w:val="0"/>
          <w:sz w:val="24"/>
          <w:szCs w:val="24"/>
          <w:lang w:val="it-IT"/>
        </w:rPr>
      </w:pPr>
    </w:p>
    <w:p w14:paraId="413BCF3A" w14:textId="77777777" w:rsidR="00182F8C" w:rsidRPr="00E9718E" w:rsidRDefault="00182F8C" w:rsidP="004E0276">
      <w:pPr>
        <w:pStyle w:val="LNMainL1"/>
        <w:numPr>
          <w:ilvl w:val="0"/>
          <w:numId w:val="0"/>
        </w:numPr>
        <w:ind w:left="283"/>
        <w:rPr>
          <w:rFonts w:asciiTheme="minorHAnsi" w:hAnsiTheme="minorHAnsi" w:cstheme="minorHAnsi"/>
          <w:b w:val="0"/>
          <w:sz w:val="24"/>
          <w:szCs w:val="24"/>
          <w:lang w:val="it-IT"/>
        </w:rPr>
      </w:pPr>
    </w:p>
    <w:p w14:paraId="3A0FED60" w14:textId="099C036B" w:rsidR="009E003D" w:rsidRPr="00FF7611" w:rsidRDefault="009E003D" w:rsidP="004E0276">
      <w:pPr>
        <w:pStyle w:val="LNMainL1"/>
        <w:numPr>
          <w:ilvl w:val="0"/>
          <w:numId w:val="0"/>
        </w:numPr>
        <w:ind w:left="283"/>
        <w:rPr>
          <w:rFonts w:asciiTheme="minorHAnsi" w:hAnsiTheme="minorHAnsi" w:cstheme="minorHAnsi"/>
          <w:bCs/>
          <w:sz w:val="24"/>
          <w:szCs w:val="24"/>
          <w:lang w:val="it-IT"/>
        </w:rPr>
      </w:pPr>
      <w:r w:rsidRPr="00FF7611">
        <w:rPr>
          <w:rFonts w:asciiTheme="minorHAnsi" w:hAnsiTheme="minorHAnsi" w:cstheme="minorHAnsi"/>
          <w:bCs/>
          <w:sz w:val="24"/>
          <w:szCs w:val="24"/>
          <w:lang w:val="it-IT"/>
        </w:rPr>
        <w:t>Chairman</w:t>
      </w:r>
    </w:p>
    <w:p w14:paraId="02BCFB2A" w14:textId="65827AFF" w:rsidR="00180402" w:rsidRDefault="00180402" w:rsidP="004E0276">
      <w:pPr>
        <w:pStyle w:val="LNMainL1"/>
        <w:numPr>
          <w:ilvl w:val="0"/>
          <w:numId w:val="0"/>
        </w:numPr>
        <w:ind w:left="283"/>
        <w:rPr>
          <w:rFonts w:asciiTheme="minorHAnsi" w:hAnsiTheme="minorHAnsi" w:cstheme="minorHAnsi"/>
          <w:b w:val="0"/>
          <w:caps w:val="0"/>
          <w:sz w:val="24"/>
          <w:szCs w:val="24"/>
          <w:lang w:val="it-IT"/>
        </w:rPr>
      </w:pPr>
      <w:r w:rsidRPr="00180402">
        <w:rPr>
          <w:rFonts w:asciiTheme="minorHAnsi" w:hAnsiTheme="minorHAnsi" w:cstheme="minorHAnsi"/>
          <w:b w:val="0"/>
          <w:caps w:val="0"/>
          <w:sz w:val="24"/>
          <w:szCs w:val="24"/>
          <w:lang w:val="it-IT"/>
        </w:rPr>
        <w:t xml:space="preserve">Il </w:t>
      </w:r>
      <w:r w:rsidR="0074128D">
        <w:rPr>
          <w:rFonts w:asciiTheme="minorHAnsi" w:hAnsiTheme="minorHAnsi" w:cstheme="minorHAnsi"/>
          <w:b w:val="0"/>
          <w:caps w:val="0"/>
          <w:sz w:val="24"/>
          <w:szCs w:val="24"/>
          <w:lang w:val="it-IT"/>
        </w:rPr>
        <w:t>Presidente</w:t>
      </w:r>
      <w:r w:rsidRPr="00180402">
        <w:rPr>
          <w:rFonts w:asciiTheme="minorHAnsi" w:hAnsiTheme="minorHAnsi" w:cstheme="minorHAnsi"/>
          <w:b w:val="0"/>
          <w:caps w:val="0"/>
          <w:sz w:val="24"/>
          <w:szCs w:val="24"/>
          <w:lang w:val="it-IT"/>
        </w:rPr>
        <w:t xml:space="preserve"> Roberto Costa ha assunto la presidenza della riunione.</w:t>
      </w:r>
    </w:p>
    <w:p w14:paraId="2B7A7320" w14:textId="543B51C6" w:rsidR="009E003D" w:rsidRPr="00180402" w:rsidRDefault="009E003D" w:rsidP="004E0276">
      <w:pPr>
        <w:pStyle w:val="LNMainL1"/>
        <w:numPr>
          <w:ilvl w:val="0"/>
          <w:numId w:val="0"/>
        </w:numPr>
        <w:ind w:left="283"/>
        <w:rPr>
          <w:rFonts w:asciiTheme="minorHAnsi" w:hAnsiTheme="minorHAnsi" w:cstheme="minorHAnsi"/>
          <w:bCs/>
          <w:sz w:val="24"/>
          <w:szCs w:val="24"/>
          <w:lang w:val="it-IT"/>
        </w:rPr>
      </w:pPr>
      <w:r w:rsidRPr="00180402">
        <w:rPr>
          <w:rFonts w:asciiTheme="minorHAnsi" w:hAnsiTheme="minorHAnsi" w:cstheme="minorHAnsi"/>
          <w:bCs/>
          <w:sz w:val="24"/>
          <w:szCs w:val="24"/>
          <w:lang w:val="it-IT"/>
        </w:rPr>
        <w:t>Notice and quorum</w:t>
      </w:r>
    </w:p>
    <w:p w14:paraId="131CFAAE" w14:textId="77777777" w:rsidR="00D569C0" w:rsidRDefault="002F1567" w:rsidP="004E0276">
      <w:pPr>
        <w:pStyle w:val="LNMainL1"/>
        <w:numPr>
          <w:ilvl w:val="0"/>
          <w:numId w:val="0"/>
        </w:numPr>
        <w:ind w:left="283"/>
        <w:rPr>
          <w:rFonts w:asciiTheme="minorHAnsi" w:hAnsiTheme="minorHAnsi" w:cstheme="minorHAnsi"/>
          <w:b w:val="0"/>
          <w:caps w:val="0"/>
          <w:sz w:val="24"/>
          <w:szCs w:val="24"/>
          <w:lang w:val="it-IT"/>
        </w:rPr>
      </w:pPr>
      <w:r w:rsidRPr="002F1567">
        <w:rPr>
          <w:rFonts w:asciiTheme="minorHAnsi" w:hAnsiTheme="minorHAnsi" w:cstheme="minorHAnsi"/>
          <w:b w:val="0"/>
          <w:caps w:val="0"/>
          <w:sz w:val="24"/>
          <w:szCs w:val="24"/>
          <w:lang w:val="it-IT"/>
        </w:rPr>
        <w:t>Il Presidente ha riferito che la convocazione della riunione era stata regolarmente effettuata e che era presente il</w:t>
      </w:r>
      <w:r w:rsidR="00D569C0">
        <w:rPr>
          <w:rFonts w:asciiTheme="minorHAnsi" w:hAnsiTheme="minorHAnsi" w:cstheme="minorHAnsi"/>
          <w:b w:val="0"/>
          <w:caps w:val="0"/>
          <w:sz w:val="24"/>
          <w:szCs w:val="24"/>
          <w:lang w:val="it-IT"/>
        </w:rPr>
        <w:t xml:space="preserve"> quorum</w:t>
      </w:r>
      <w:r w:rsidRPr="002F1567">
        <w:rPr>
          <w:rFonts w:asciiTheme="minorHAnsi" w:hAnsiTheme="minorHAnsi" w:cstheme="minorHAnsi"/>
          <w:b w:val="0"/>
          <w:caps w:val="0"/>
          <w:sz w:val="24"/>
          <w:szCs w:val="24"/>
          <w:lang w:val="it-IT"/>
        </w:rPr>
        <w:t>.</w:t>
      </w:r>
    </w:p>
    <w:p w14:paraId="28FB86B1" w14:textId="3B80B8A0" w:rsidR="00D569C0" w:rsidRDefault="002F1567" w:rsidP="004E0276">
      <w:pPr>
        <w:pStyle w:val="LNMainL1"/>
        <w:numPr>
          <w:ilvl w:val="0"/>
          <w:numId w:val="0"/>
        </w:numPr>
        <w:ind w:left="283"/>
        <w:rPr>
          <w:rFonts w:asciiTheme="minorHAnsi" w:hAnsiTheme="minorHAnsi" w:cstheme="minorHAnsi"/>
          <w:b w:val="0"/>
          <w:caps w:val="0"/>
          <w:sz w:val="24"/>
          <w:szCs w:val="24"/>
          <w:lang w:val="it-IT"/>
        </w:rPr>
      </w:pPr>
      <w:r w:rsidRPr="002F1567">
        <w:rPr>
          <w:rFonts w:asciiTheme="minorHAnsi" w:hAnsiTheme="minorHAnsi" w:cstheme="minorHAnsi"/>
          <w:b w:val="0"/>
          <w:caps w:val="0"/>
          <w:sz w:val="24"/>
          <w:szCs w:val="24"/>
          <w:lang w:val="it-IT"/>
        </w:rPr>
        <w:br/>
        <w:t xml:space="preserve">Il Presidente ha rilevato che la riunione si è svolta in </w:t>
      </w:r>
      <w:r w:rsidR="00584DA7">
        <w:rPr>
          <w:rFonts w:asciiTheme="minorHAnsi" w:hAnsiTheme="minorHAnsi" w:cstheme="minorHAnsi"/>
          <w:b w:val="0"/>
          <w:caps w:val="0"/>
          <w:sz w:val="24"/>
          <w:szCs w:val="24"/>
          <w:lang w:val="it-IT"/>
        </w:rPr>
        <w:t>Presenze &amp; V</w:t>
      </w:r>
      <w:r w:rsidRPr="002F1567">
        <w:rPr>
          <w:rFonts w:asciiTheme="minorHAnsi" w:hAnsiTheme="minorHAnsi" w:cstheme="minorHAnsi"/>
          <w:b w:val="0"/>
          <w:caps w:val="0"/>
          <w:sz w:val="24"/>
          <w:szCs w:val="24"/>
          <w:lang w:val="it-IT"/>
        </w:rPr>
        <w:t>ideoconferenza (sistema MS Teams). Tutti i membri del Consiglio hanno confermato di essere collegati e di poter sentire chiaramente.</w:t>
      </w:r>
    </w:p>
    <w:p w14:paraId="7B5C114E" w14:textId="77777777" w:rsidR="00D569C0" w:rsidRDefault="002F1567" w:rsidP="004E0276">
      <w:pPr>
        <w:pStyle w:val="LNMainL1"/>
        <w:numPr>
          <w:ilvl w:val="0"/>
          <w:numId w:val="0"/>
        </w:numPr>
        <w:ind w:left="283"/>
        <w:rPr>
          <w:rFonts w:asciiTheme="minorHAnsi" w:hAnsiTheme="minorHAnsi" w:cstheme="minorHAnsi"/>
          <w:b w:val="0"/>
          <w:caps w:val="0"/>
          <w:sz w:val="24"/>
          <w:szCs w:val="24"/>
          <w:lang w:val="it-IT"/>
        </w:rPr>
      </w:pPr>
      <w:r w:rsidRPr="002F1567">
        <w:rPr>
          <w:rFonts w:asciiTheme="minorHAnsi" w:hAnsiTheme="minorHAnsi" w:cstheme="minorHAnsi"/>
          <w:b w:val="0"/>
          <w:caps w:val="0"/>
          <w:sz w:val="24"/>
          <w:szCs w:val="24"/>
          <w:lang w:val="it-IT"/>
        </w:rPr>
        <w:br/>
        <w:t>Pertanto, il Presidente ha dichiarato aperta la riunione.</w:t>
      </w:r>
    </w:p>
    <w:p w14:paraId="3BD001B9" w14:textId="3B24519F" w:rsidR="009E003D" w:rsidRPr="002F1567" w:rsidRDefault="009E003D" w:rsidP="004E0276">
      <w:pPr>
        <w:pStyle w:val="LNMainL1"/>
        <w:numPr>
          <w:ilvl w:val="0"/>
          <w:numId w:val="0"/>
        </w:numPr>
        <w:ind w:left="283"/>
        <w:rPr>
          <w:rFonts w:asciiTheme="minorHAnsi" w:hAnsiTheme="minorHAnsi" w:cstheme="minorHAnsi"/>
          <w:bCs/>
          <w:sz w:val="24"/>
          <w:szCs w:val="24"/>
          <w:lang w:val="it-IT"/>
        </w:rPr>
      </w:pPr>
      <w:r w:rsidRPr="002F1567">
        <w:rPr>
          <w:rFonts w:asciiTheme="minorHAnsi" w:hAnsiTheme="minorHAnsi" w:cstheme="minorHAnsi"/>
          <w:bCs/>
          <w:sz w:val="24"/>
          <w:szCs w:val="24"/>
          <w:lang w:val="it-IT"/>
        </w:rPr>
        <w:t>Business of the meeting</w:t>
      </w:r>
    </w:p>
    <w:p w14:paraId="374A29A2" w14:textId="3EB3F9B9" w:rsidR="00571F14" w:rsidRPr="00EE1DBD" w:rsidRDefault="00EE1DBD" w:rsidP="004E0276">
      <w:pPr>
        <w:pStyle w:val="LNMainL2"/>
        <w:numPr>
          <w:ilvl w:val="0"/>
          <w:numId w:val="0"/>
        </w:numPr>
        <w:spacing w:after="0" w:line="276" w:lineRule="auto"/>
        <w:ind w:left="283"/>
        <w:rPr>
          <w:rFonts w:asciiTheme="minorHAnsi" w:hAnsiTheme="minorHAnsi" w:cstheme="minorHAnsi"/>
          <w:sz w:val="24"/>
          <w:szCs w:val="24"/>
          <w:lang w:val="it-IT"/>
        </w:rPr>
      </w:pPr>
      <w:r w:rsidRPr="00EE1DBD">
        <w:rPr>
          <w:rFonts w:asciiTheme="minorHAnsi" w:hAnsiTheme="minorHAnsi" w:cstheme="minorHAnsi"/>
          <w:sz w:val="24"/>
          <w:szCs w:val="24"/>
          <w:lang w:val="it-IT"/>
        </w:rPr>
        <w:t>Il Presidente ha dato il benvenuto ai membri del Consiglio presenti e ha spiegato che l’ordine del giorno della riunione era il seguente:</w:t>
      </w:r>
    </w:p>
    <w:p w14:paraId="3A143249" w14:textId="77777777" w:rsidR="00571F14" w:rsidRPr="00EE1DBD" w:rsidRDefault="00571F14" w:rsidP="004E0276">
      <w:pPr>
        <w:pStyle w:val="LNMainL2"/>
        <w:numPr>
          <w:ilvl w:val="0"/>
          <w:numId w:val="0"/>
        </w:numPr>
        <w:spacing w:after="0" w:line="276" w:lineRule="auto"/>
        <w:ind w:left="283"/>
        <w:rPr>
          <w:rFonts w:asciiTheme="minorHAnsi" w:hAnsiTheme="minorHAnsi" w:cstheme="minorHAnsi"/>
          <w:sz w:val="24"/>
          <w:szCs w:val="24"/>
          <w:lang w:val="it-IT"/>
        </w:rPr>
      </w:pPr>
    </w:p>
    <w:p w14:paraId="49E81175" w14:textId="77777777" w:rsidR="00571F14" w:rsidRPr="00EE1DBD" w:rsidRDefault="00571F14" w:rsidP="004E0276">
      <w:pPr>
        <w:pStyle w:val="LNMainL2"/>
        <w:numPr>
          <w:ilvl w:val="0"/>
          <w:numId w:val="0"/>
        </w:numPr>
        <w:spacing w:after="0" w:line="276" w:lineRule="auto"/>
        <w:ind w:left="283"/>
        <w:rPr>
          <w:rFonts w:asciiTheme="minorHAnsi" w:hAnsiTheme="minorHAnsi" w:cstheme="minorHAnsi"/>
          <w:sz w:val="24"/>
          <w:szCs w:val="24"/>
          <w:lang w:val="it-IT"/>
        </w:rPr>
      </w:pPr>
    </w:p>
    <w:p w14:paraId="67603A30" w14:textId="77777777" w:rsidR="00AB57AF" w:rsidRPr="00EE1DBD" w:rsidRDefault="00AB57AF" w:rsidP="00A03F65">
      <w:pPr>
        <w:spacing w:after="0" w:line="276" w:lineRule="auto"/>
        <w:jc w:val="both"/>
        <w:rPr>
          <w:rFonts w:asciiTheme="minorHAnsi" w:hAnsiTheme="minorHAnsi" w:cstheme="minorHAnsi"/>
          <w:sz w:val="24"/>
          <w:szCs w:val="24"/>
          <w:lang w:val="it-IT" w:eastAsia="zh-CN"/>
        </w:rPr>
      </w:pPr>
    </w:p>
    <w:p w14:paraId="6B88631A" w14:textId="77777777" w:rsidR="00AB57AF" w:rsidRPr="00EE1DBD" w:rsidRDefault="00AB57AF" w:rsidP="00A03F65">
      <w:pPr>
        <w:spacing w:after="0" w:line="276" w:lineRule="auto"/>
        <w:jc w:val="both"/>
        <w:rPr>
          <w:rFonts w:asciiTheme="minorHAnsi" w:hAnsiTheme="minorHAnsi" w:cstheme="minorHAnsi"/>
          <w:sz w:val="24"/>
          <w:szCs w:val="24"/>
          <w:lang w:val="it-IT" w:eastAsia="zh-CN"/>
        </w:rPr>
      </w:pPr>
    </w:p>
    <w:p w14:paraId="6CA1F300" w14:textId="77777777" w:rsidR="00AB57AF" w:rsidRPr="00EE1DBD" w:rsidRDefault="00AB57AF" w:rsidP="00A03F65">
      <w:pPr>
        <w:spacing w:after="0" w:line="276" w:lineRule="auto"/>
        <w:jc w:val="both"/>
        <w:rPr>
          <w:rFonts w:asciiTheme="minorHAnsi" w:hAnsiTheme="minorHAnsi" w:cstheme="minorHAnsi"/>
          <w:sz w:val="24"/>
          <w:szCs w:val="24"/>
          <w:lang w:val="it-IT" w:eastAsia="zh-CN"/>
        </w:rPr>
      </w:pPr>
    </w:p>
    <w:p w14:paraId="00A4CAB6" w14:textId="77777777" w:rsidR="00C61794" w:rsidRPr="009C10A6" w:rsidRDefault="00C61794" w:rsidP="00C61794">
      <w:pPr>
        <w:spacing w:line="276" w:lineRule="auto"/>
        <w:jc w:val="both"/>
        <w:rPr>
          <w:rFonts w:asciiTheme="minorHAnsi" w:hAnsiTheme="minorHAnsi"/>
          <w:sz w:val="22"/>
        </w:rPr>
      </w:pPr>
      <w:r w:rsidRPr="009C10A6">
        <w:rPr>
          <w:rFonts w:asciiTheme="minorHAnsi" w:hAnsiTheme="minorHAnsi"/>
          <w:b/>
          <w:bCs/>
          <w:i/>
          <w:iCs/>
          <w:sz w:val="22"/>
          <w:u w:val="single"/>
        </w:rPr>
        <w:t>Meeting Agenda:</w:t>
      </w:r>
    </w:p>
    <w:p w14:paraId="4D01523A" w14:textId="77777777" w:rsidR="00C61794" w:rsidRPr="009C10A6" w:rsidRDefault="00C61794" w:rsidP="00C61794">
      <w:pPr>
        <w:spacing w:line="276" w:lineRule="auto"/>
        <w:jc w:val="both"/>
        <w:rPr>
          <w:rFonts w:asciiTheme="minorHAnsi" w:hAnsiTheme="minorHAnsi"/>
          <w:sz w:val="22"/>
        </w:rPr>
      </w:pPr>
    </w:p>
    <w:p w14:paraId="46BC580F" w14:textId="77777777" w:rsidR="00C61794" w:rsidRDefault="00C61794" w:rsidP="00C61794">
      <w:pPr>
        <w:numPr>
          <w:ilvl w:val="0"/>
          <w:numId w:val="16"/>
        </w:numPr>
        <w:spacing w:after="0" w:line="276" w:lineRule="auto"/>
        <w:jc w:val="both"/>
        <w:rPr>
          <w:rFonts w:asciiTheme="minorHAnsi" w:hAnsiTheme="minorHAnsi"/>
          <w:sz w:val="22"/>
        </w:rPr>
      </w:pPr>
      <w:r w:rsidRPr="00A71D64">
        <w:rPr>
          <w:rFonts w:asciiTheme="minorHAnsi" w:hAnsiTheme="minorHAnsi"/>
          <w:sz w:val="22"/>
        </w:rPr>
        <w:t>Economic and financial update.</w:t>
      </w:r>
    </w:p>
    <w:p w14:paraId="428B0659" w14:textId="77777777" w:rsidR="00C61794" w:rsidRDefault="00C61794" w:rsidP="00C61794">
      <w:pPr>
        <w:numPr>
          <w:ilvl w:val="0"/>
          <w:numId w:val="16"/>
        </w:numPr>
        <w:spacing w:after="0" w:line="276" w:lineRule="auto"/>
        <w:jc w:val="both"/>
        <w:rPr>
          <w:rFonts w:asciiTheme="minorHAnsi" w:hAnsiTheme="minorHAnsi"/>
          <w:sz w:val="22"/>
        </w:rPr>
      </w:pPr>
      <w:r w:rsidRPr="00EA4905">
        <w:rPr>
          <w:rFonts w:asciiTheme="minorHAnsi" w:hAnsiTheme="minorHAnsi"/>
          <w:sz w:val="22"/>
        </w:rPr>
        <w:t>Revenue performance since 1 January.</w:t>
      </w:r>
    </w:p>
    <w:p w14:paraId="6A7F686F" w14:textId="77777777" w:rsidR="00C61794" w:rsidRDefault="00C61794" w:rsidP="00C61794">
      <w:pPr>
        <w:numPr>
          <w:ilvl w:val="0"/>
          <w:numId w:val="16"/>
        </w:numPr>
        <w:spacing w:after="0" w:line="276" w:lineRule="auto"/>
        <w:jc w:val="both"/>
        <w:rPr>
          <w:rFonts w:asciiTheme="minorHAnsi" w:hAnsiTheme="minorHAnsi"/>
          <w:sz w:val="22"/>
        </w:rPr>
      </w:pPr>
      <w:r w:rsidRPr="00EA4905">
        <w:rPr>
          <w:rFonts w:asciiTheme="minorHAnsi" w:hAnsiTheme="minorHAnsi"/>
          <w:sz w:val="22"/>
        </w:rPr>
        <w:t>“AI vs AI” event – 15</w:t>
      </w:r>
      <w:r w:rsidRPr="00E4355A">
        <w:rPr>
          <w:rFonts w:asciiTheme="minorHAnsi" w:hAnsiTheme="minorHAnsi"/>
          <w:sz w:val="22"/>
          <w:vertAlign w:val="superscript"/>
        </w:rPr>
        <w:t>th</w:t>
      </w:r>
      <w:r>
        <w:rPr>
          <w:rFonts w:asciiTheme="minorHAnsi" w:hAnsiTheme="minorHAnsi"/>
          <w:sz w:val="22"/>
        </w:rPr>
        <w:t xml:space="preserve"> </w:t>
      </w:r>
      <w:r w:rsidRPr="00EA4905">
        <w:rPr>
          <w:rFonts w:asciiTheme="minorHAnsi" w:hAnsiTheme="minorHAnsi"/>
          <w:sz w:val="22"/>
        </w:rPr>
        <w:t xml:space="preserve"> May</w:t>
      </w:r>
      <w:r>
        <w:rPr>
          <w:rFonts w:asciiTheme="minorHAnsi" w:hAnsiTheme="minorHAnsi"/>
          <w:sz w:val="22"/>
        </w:rPr>
        <w:t xml:space="preserve"> – Sponsorship Italy Run 2026 18</w:t>
      </w:r>
      <w:r w:rsidRPr="00E4355A">
        <w:rPr>
          <w:rFonts w:asciiTheme="minorHAnsi" w:hAnsiTheme="minorHAnsi"/>
          <w:sz w:val="22"/>
          <w:vertAlign w:val="superscript"/>
        </w:rPr>
        <w:t>th</w:t>
      </w:r>
      <w:r>
        <w:rPr>
          <w:rFonts w:asciiTheme="minorHAnsi" w:hAnsiTheme="minorHAnsi"/>
          <w:sz w:val="22"/>
        </w:rPr>
        <w:t xml:space="preserve"> July</w:t>
      </w:r>
    </w:p>
    <w:p w14:paraId="34D65DF1" w14:textId="77777777" w:rsidR="00C61794" w:rsidRDefault="00C61794" w:rsidP="00C61794">
      <w:pPr>
        <w:numPr>
          <w:ilvl w:val="0"/>
          <w:numId w:val="16"/>
        </w:numPr>
        <w:spacing w:after="0" w:line="276" w:lineRule="auto"/>
        <w:jc w:val="both"/>
        <w:rPr>
          <w:rFonts w:asciiTheme="minorHAnsi" w:hAnsiTheme="minorHAnsi"/>
          <w:sz w:val="22"/>
        </w:rPr>
      </w:pPr>
      <w:r w:rsidRPr="00CF74F7">
        <w:rPr>
          <w:rFonts w:asciiTheme="minorHAnsi" w:hAnsiTheme="minorHAnsi"/>
          <w:sz w:val="22"/>
        </w:rPr>
        <w:t>Appointment of N7 Accounts Limited as Auditor until the conclusion of the next Annual General Meeting.</w:t>
      </w:r>
    </w:p>
    <w:p w14:paraId="1EDEA472" w14:textId="77777777" w:rsidR="00C61794" w:rsidRDefault="00C61794" w:rsidP="00C61794">
      <w:pPr>
        <w:numPr>
          <w:ilvl w:val="0"/>
          <w:numId w:val="16"/>
        </w:numPr>
        <w:spacing w:after="0" w:line="276" w:lineRule="auto"/>
        <w:jc w:val="both"/>
        <w:rPr>
          <w:rFonts w:asciiTheme="minorHAnsi" w:hAnsiTheme="minorHAnsi"/>
          <w:sz w:val="22"/>
        </w:rPr>
      </w:pPr>
      <w:r w:rsidRPr="009C10A6">
        <w:rPr>
          <w:rFonts w:asciiTheme="minorHAnsi" w:hAnsiTheme="minorHAnsi"/>
          <w:sz w:val="22"/>
        </w:rPr>
        <w:t>Election and/or re-election of Members of the Council and ratification of the co-option of Council Members.</w:t>
      </w:r>
    </w:p>
    <w:p w14:paraId="5E575E3D" w14:textId="77777777" w:rsidR="00C61794" w:rsidRDefault="00C61794" w:rsidP="00C61794">
      <w:pPr>
        <w:numPr>
          <w:ilvl w:val="0"/>
          <w:numId w:val="16"/>
        </w:numPr>
        <w:spacing w:after="0" w:line="276" w:lineRule="auto"/>
        <w:jc w:val="both"/>
        <w:rPr>
          <w:rFonts w:asciiTheme="minorHAnsi" w:hAnsiTheme="minorHAnsi"/>
          <w:sz w:val="22"/>
        </w:rPr>
      </w:pPr>
      <w:r w:rsidRPr="0016633D">
        <w:rPr>
          <w:rFonts w:asciiTheme="minorHAnsi" w:hAnsiTheme="minorHAnsi"/>
          <w:sz w:val="22"/>
        </w:rPr>
        <w:t>Inclusion of self-employed professionals and independent practitioners among the categories eligible for Chamber membership.</w:t>
      </w:r>
    </w:p>
    <w:p w14:paraId="58C7262C" w14:textId="77777777" w:rsidR="00C61794" w:rsidRPr="009C10A6" w:rsidRDefault="00C61794" w:rsidP="00C61794">
      <w:pPr>
        <w:numPr>
          <w:ilvl w:val="0"/>
          <w:numId w:val="16"/>
        </w:numPr>
        <w:spacing w:after="0" w:line="276" w:lineRule="auto"/>
        <w:jc w:val="both"/>
        <w:rPr>
          <w:rFonts w:asciiTheme="minorHAnsi" w:hAnsiTheme="minorHAnsi"/>
          <w:sz w:val="22"/>
        </w:rPr>
      </w:pPr>
      <w:r w:rsidRPr="00895FCE">
        <w:rPr>
          <w:rFonts w:asciiTheme="minorHAnsi" w:hAnsiTheme="minorHAnsi"/>
          <w:sz w:val="22"/>
        </w:rPr>
        <w:t>Introduction of remote participation via video conference for future Annual General Meetings.</w:t>
      </w:r>
    </w:p>
    <w:p w14:paraId="6B1041EB" w14:textId="77777777" w:rsidR="00C61794" w:rsidRPr="009C10A6" w:rsidRDefault="00C61794" w:rsidP="00C61794">
      <w:pPr>
        <w:numPr>
          <w:ilvl w:val="0"/>
          <w:numId w:val="16"/>
        </w:numPr>
        <w:spacing w:after="0" w:line="276" w:lineRule="auto"/>
        <w:jc w:val="both"/>
        <w:rPr>
          <w:rFonts w:asciiTheme="minorHAnsi" w:hAnsiTheme="minorHAnsi"/>
          <w:sz w:val="22"/>
        </w:rPr>
      </w:pPr>
      <w:r w:rsidRPr="009C10A6">
        <w:rPr>
          <w:rFonts w:asciiTheme="minorHAnsi" w:hAnsiTheme="minorHAnsi"/>
          <w:sz w:val="22"/>
        </w:rPr>
        <w:t>Approval of Carolina as Deputy (Requested by Assocamere Estero).</w:t>
      </w:r>
    </w:p>
    <w:p w14:paraId="69BDCFB3" w14:textId="77777777" w:rsidR="00C61794" w:rsidRDefault="00C61794" w:rsidP="00C61794">
      <w:pPr>
        <w:numPr>
          <w:ilvl w:val="0"/>
          <w:numId w:val="16"/>
        </w:numPr>
        <w:spacing w:after="0" w:line="276" w:lineRule="auto"/>
        <w:jc w:val="both"/>
        <w:rPr>
          <w:rFonts w:asciiTheme="minorHAnsi" w:hAnsiTheme="minorHAnsi"/>
          <w:sz w:val="22"/>
        </w:rPr>
      </w:pPr>
      <w:r w:rsidRPr="00A915DE">
        <w:rPr>
          <w:rFonts w:asciiTheme="minorHAnsi" w:hAnsiTheme="minorHAnsi"/>
          <w:sz w:val="22"/>
        </w:rPr>
        <w:t>Alignment and amendment of the Chamber’s Statute in accordance with the updated Assocamerestero Statute and guidelines.</w:t>
      </w:r>
    </w:p>
    <w:p w14:paraId="31D605A2" w14:textId="77777777" w:rsidR="00C61794" w:rsidRPr="009C10A6" w:rsidRDefault="00C61794" w:rsidP="00C61794">
      <w:pPr>
        <w:numPr>
          <w:ilvl w:val="0"/>
          <w:numId w:val="16"/>
        </w:numPr>
        <w:spacing w:after="0" w:line="276" w:lineRule="auto"/>
        <w:jc w:val="both"/>
        <w:rPr>
          <w:rFonts w:asciiTheme="minorHAnsi" w:hAnsiTheme="minorHAnsi"/>
          <w:sz w:val="22"/>
        </w:rPr>
      </w:pPr>
      <w:r w:rsidRPr="009C10A6">
        <w:rPr>
          <w:rFonts w:asciiTheme="minorHAnsi" w:hAnsiTheme="minorHAnsi"/>
          <w:sz w:val="22"/>
        </w:rPr>
        <w:t>Any other business to be conducted at the Annual General Meeting.</w:t>
      </w:r>
    </w:p>
    <w:p w14:paraId="600EAB14" w14:textId="77777777" w:rsidR="00950CFE" w:rsidRPr="00C61794" w:rsidRDefault="00950CFE" w:rsidP="00950CFE">
      <w:pPr>
        <w:spacing w:after="0" w:line="276" w:lineRule="auto"/>
        <w:ind w:left="360"/>
        <w:rPr>
          <w:rFonts w:asciiTheme="minorHAnsi" w:hAnsiTheme="minorHAnsi" w:cstheme="minorHAnsi"/>
          <w:color w:val="000000" w:themeColor="text1"/>
          <w:sz w:val="24"/>
          <w:szCs w:val="24"/>
          <w:lang w:eastAsia="zh-CN"/>
        </w:rPr>
      </w:pPr>
    </w:p>
    <w:p w14:paraId="2D724F49" w14:textId="77777777" w:rsidR="00817EBF" w:rsidRDefault="00817EBF" w:rsidP="00817EBF">
      <w:pPr>
        <w:spacing w:after="0" w:line="276" w:lineRule="auto"/>
        <w:ind w:left="720"/>
        <w:jc w:val="both"/>
        <w:rPr>
          <w:rFonts w:asciiTheme="minorHAnsi" w:hAnsiTheme="minorHAnsi" w:cstheme="minorHAnsi"/>
          <w:b/>
          <w:bCs/>
          <w:color w:val="000000" w:themeColor="text1"/>
          <w:sz w:val="24"/>
          <w:szCs w:val="24"/>
          <w:lang w:val="it-IT" w:eastAsia="zh-CN"/>
        </w:rPr>
      </w:pPr>
      <w:r w:rsidRPr="00817EBF">
        <w:rPr>
          <w:rFonts w:asciiTheme="minorHAnsi" w:hAnsiTheme="minorHAnsi" w:cstheme="minorHAnsi"/>
          <w:b/>
          <w:bCs/>
          <w:color w:val="000000" w:themeColor="text1"/>
          <w:sz w:val="24"/>
          <w:szCs w:val="24"/>
          <w:lang w:val="it-IT" w:eastAsia="zh-CN"/>
        </w:rPr>
        <w:t>Approvazione del verbale della precedente riunione del Consiglio di Amministrazione</w:t>
      </w:r>
    </w:p>
    <w:p w14:paraId="100FF83D" w14:textId="77777777" w:rsidR="00817EBF" w:rsidRPr="00817EBF" w:rsidRDefault="00817EBF" w:rsidP="00817EBF">
      <w:pPr>
        <w:spacing w:after="0" w:line="276" w:lineRule="auto"/>
        <w:ind w:left="720"/>
        <w:jc w:val="both"/>
        <w:rPr>
          <w:rFonts w:asciiTheme="minorHAnsi" w:hAnsiTheme="minorHAnsi" w:cstheme="minorHAnsi"/>
          <w:b/>
          <w:bCs/>
          <w:color w:val="000000" w:themeColor="text1"/>
          <w:sz w:val="24"/>
          <w:szCs w:val="24"/>
          <w:lang w:val="it-IT" w:eastAsia="zh-CN"/>
        </w:rPr>
      </w:pPr>
    </w:p>
    <w:p w14:paraId="15586995" w14:textId="77777777" w:rsidR="00817EBF" w:rsidRPr="00817EBF" w:rsidRDefault="00817EBF" w:rsidP="00817EBF">
      <w:pPr>
        <w:spacing w:after="0" w:line="276" w:lineRule="auto"/>
        <w:ind w:left="720"/>
        <w:jc w:val="both"/>
        <w:rPr>
          <w:rFonts w:asciiTheme="minorHAnsi" w:hAnsiTheme="minorHAnsi" w:cstheme="minorHAnsi"/>
          <w:color w:val="000000" w:themeColor="text1"/>
          <w:sz w:val="24"/>
          <w:szCs w:val="24"/>
          <w:lang w:val="it-IT" w:eastAsia="zh-CN"/>
        </w:rPr>
      </w:pPr>
      <w:r w:rsidRPr="00817EBF">
        <w:rPr>
          <w:rFonts w:asciiTheme="minorHAnsi" w:hAnsiTheme="minorHAnsi" w:cstheme="minorHAnsi"/>
          <w:color w:val="000000" w:themeColor="text1"/>
          <w:sz w:val="24"/>
          <w:szCs w:val="24"/>
          <w:lang w:val="it-IT" w:eastAsia="zh-CN"/>
        </w:rPr>
        <w:t>Non essendovi osservazioni, il verbale della precedente riunione del Consiglio è stato APPROVATO all’unanimità.</w:t>
      </w:r>
    </w:p>
    <w:p w14:paraId="11F9BAB3" w14:textId="77777777" w:rsidR="00C86354" w:rsidRPr="00817EBF" w:rsidRDefault="00C86354" w:rsidP="00C86354">
      <w:pPr>
        <w:spacing w:after="0" w:line="276" w:lineRule="auto"/>
        <w:ind w:left="720"/>
        <w:jc w:val="both"/>
        <w:rPr>
          <w:rFonts w:asciiTheme="minorHAnsi" w:hAnsiTheme="minorHAnsi" w:cstheme="minorHAnsi"/>
          <w:color w:val="000000" w:themeColor="text1"/>
          <w:sz w:val="24"/>
          <w:szCs w:val="24"/>
          <w:lang w:val="it-IT" w:eastAsia="zh-CN"/>
        </w:rPr>
      </w:pPr>
    </w:p>
    <w:p w14:paraId="107D535E" w14:textId="74D0504B" w:rsidR="009D01B8" w:rsidRPr="00177ED8" w:rsidRDefault="009D01B8" w:rsidP="009D01B8">
      <w:pPr>
        <w:pStyle w:val="Compact"/>
        <w:ind w:left="360"/>
        <w:rPr>
          <w:rFonts w:asciiTheme="minorHAnsi" w:hAnsiTheme="minorHAnsi" w:cstheme="minorHAnsi"/>
          <w:lang w:val="it-IT"/>
        </w:rPr>
      </w:pPr>
    </w:p>
    <w:p w14:paraId="5D85E718" w14:textId="77777777" w:rsidR="009D01B8" w:rsidRPr="009D01B8" w:rsidRDefault="009D01B8" w:rsidP="009D01B8">
      <w:pPr>
        <w:pStyle w:val="Compact"/>
        <w:numPr>
          <w:ilvl w:val="0"/>
          <w:numId w:val="17"/>
        </w:numPr>
        <w:rPr>
          <w:rFonts w:asciiTheme="minorHAnsi" w:hAnsiTheme="minorHAnsi" w:cstheme="minorHAnsi"/>
          <w:lang w:val="it-IT"/>
        </w:rPr>
      </w:pPr>
      <w:r w:rsidRPr="009D01B8">
        <w:rPr>
          <w:rFonts w:asciiTheme="minorHAnsi" w:hAnsiTheme="minorHAnsi" w:cstheme="minorHAnsi"/>
          <w:b/>
          <w:bCs/>
          <w:lang w:val="it-IT"/>
        </w:rPr>
        <w:t xml:space="preserve">Situazione Economica e Finanziaria della Camera di Commercio: </w:t>
      </w:r>
    </w:p>
    <w:p w14:paraId="167EEBF0" w14:textId="77777777" w:rsidR="009D01B8" w:rsidRPr="009D01B8" w:rsidRDefault="009D01B8" w:rsidP="009D01B8">
      <w:pPr>
        <w:pStyle w:val="Compact"/>
        <w:ind w:left="720"/>
        <w:rPr>
          <w:rFonts w:asciiTheme="minorHAnsi" w:hAnsiTheme="minorHAnsi" w:cstheme="minorHAnsi"/>
          <w:lang w:val="it-IT"/>
        </w:rPr>
      </w:pPr>
    </w:p>
    <w:p w14:paraId="32F402AF" w14:textId="68DCBE98" w:rsidR="009D01B8" w:rsidRDefault="009D01B8" w:rsidP="009D01B8">
      <w:pPr>
        <w:pStyle w:val="Compact"/>
        <w:ind w:left="720"/>
        <w:rPr>
          <w:rFonts w:asciiTheme="minorHAnsi" w:hAnsiTheme="minorHAnsi" w:cstheme="minorHAnsi"/>
          <w:lang w:val="it-IT"/>
        </w:rPr>
      </w:pPr>
      <w:r>
        <w:rPr>
          <w:rFonts w:asciiTheme="minorHAnsi" w:hAnsiTheme="minorHAnsi" w:cstheme="minorHAnsi"/>
          <w:lang w:val="it-IT"/>
        </w:rPr>
        <w:t>Il Presidente</w:t>
      </w:r>
      <w:r w:rsidRPr="009D01B8">
        <w:rPr>
          <w:rFonts w:asciiTheme="minorHAnsi" w:hAnsiTheme="minorHAnsi" w:cstheme="minorHAnsi"/>
          <w:lang w:val="it-IT"/>
        </w:rPr>
        <w:t xml:space="preserve"> ha illustrato la situazione economica e finanziaria della Camera di Commercio, evidenziando i risultati raggiunti dal team (in particolare </w:t>
      </w:r>
      <w:r w:rsidR="002A3488">
        <w:rPr>
          <w:rFonts w:asciiTheme="minorHAnsi" w:hAnsiTheme="minorHAnsi" w:cstheme="minorHAnsi"/>
          <w:lang w:val="it-IT"/>
        </w:rPr>
        <w:t>Walter</w:t>
      </w:r>
      <w:r w:rsidRPr="009D01B8">
        <w:rPr>
          <w:rFonts w:asciiTheme="minorHAnsi" w:hAnsiTheme="minorHAnsi" w:cstheme="minorHAnsi"/>
          <w:lang w:val="it-IT"/>
        </w:rPr>
        <w:t xml:space="preserve"> e Francesco), la riduzione dei debiti, i risultati di bilancio e le prospettive di rientro, con il coinvolgimento di consulenti legali e bancari.</w:t>
      </w:r>
    </w:p>
    <w:p w14:paraId="3EF50263" w14:textId="77777777" w:rsidR="009D01B8" w:rsidRPr="009D01B8" w:rsidRDefault="009D01B8" w:rsidP="009D01B8">
      <w:pPr>
        <w:pStyle w:val="Compact"/>
        <w:ind w:left="720"/>
        <w:rPr>
          <w:rFonts w:asciiTheme="minorHAnsi" w:hAnsiTheme="minorHAnsi" w:cstheme="minorHAnsi"/>
          <w:lang w:val="it-IT"/>
        </w:rPr>
      </w:pPr>
    </w:p>
    <w:p w14:paraId="25249BBA" w14:textId="77777777" w:rsidR="002A348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Risultati di Bilancio: </w:t>
      </w:r>
      <w:r w:rsidR="002A3488">
        <w:rPr>
          <w:rFonts w:asciiTheme="minorHAnsi" w:hAnsiTheme="minorHAnsi" w:cstheme="minorHAnsi"/>
          <w:lang w:val="it-IT"/>
        </w:rPr>
        <w:t>Il Presidente</w:t>
      </w:r>
      <w:r w:rsidRPr="009D01B8">
        <w:rPr>
          <w:rFonts w:asciiTheme="minorHAnsi" w:hAnsiTheme="minorHAnsi" w:cstheme="minorHAnsi"/>
          <w:lang w:val="it-IT"/>
        </w:rPr>
        <w:t xml:space="preserve"> ha comunicato che il fatturato della Camera di Commercio ha quasi raddoppiato rispetto all'anno precedente, chiudendo con un utile di 60.000 Pound su un fatturato di circa 900.000 Pound. </w:t>
      </w:r>
    </w:p>
    <w:p w14:paraId="5617BCA1" w14:textId="730BC229" w:rsidR="009D01B8" w:rsidRPr="009D01B8" w:rsidRDefault="009D01B8" w:rsidP="002A3488">
      <w:pPr>
        <w:pStyle w:val="Compact"/>
        <w:ind w:left="1440"/>
        <w:rPr>
          <w:rFonts w:asciiTheme="minorHAnsi" w:hAnsiTheme="minorHAnsi" w:cstheme="minorHAnsi"/>
          <w:lang w:val="it-IT"/>
        </w:rPr>
      </w:pPr>
      <w:r w:rsidRPr="009D01B8">
        <w:rPr>
          <w:rFonts w:asciiTheme="minorHAnsi" w:hAnsiTheme="minorHAnsi" w:cstheme="minorHAnsi"/>
          <w:lang w:val="it-IT"/>
        </w:rPr>
        <w:t>Al 30 aprile, il fatturato era di 616.539,33 Pound, con un incremento del 408% rispetto all'anno precedente.</w:t>
      </w:r>
    </w:p>
    <w:p w14:paraId="67AC4A26" w14:textId="77777777"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Gestione dei Debiti: </w:t>
      </w:r>
      <w:r w:rsidRPr="009D01B8">
        <w:rPr>
          <w:rFonts w:asciiTheme="minorHAnsi" w:hAnsiTheme="minorHAnsi" w:cstheme="minorHAnsi"/>
          <w:lang w:val="it-IT"/>
        </w:rPr>
        <w:t>La Camera ha ereditato 500.000 Pound di debiti, di cui 250.000 sono stati pagati nei primi 12 mesi. Rimangono da saldare circa 150.000 Pound in fatture, 130.000 Pound con la Banca Popolare di Sondrio e 136.000 Pound di business rate, con il supporto di consulenti legali per la gestione delle pratiche.</w:t>
      </w:r>
    </w:p>
    <w:p w14:paraId="57A56F97" w14:textId="77777777"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Crediti e Liquidità: </w:t>
      </w:r>
      <w:r w:rsidRPr="009D01B8">
        <w:rPr>
          <w:rFonts w:asciiTheme="minorHAnsi" w:hAnsiTheme="minorHAnsi" w:cstheme="minorHAnsi"/>
          <w:lang w:val="it-IT"/>
        </w:rPr>
        <w:t>Sono presenti fatture da incassare per un totale di 196.003,08 Pound e un saldo in cassa di 135.000 Pound, inclusi depositi di Enit e Ferrovie dello Stato.</w:t>
      </w:r>
    </w:p>
    <w:p w14:paraId="00B6E141" w14:textId="3397BBD0" w:rsid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Prospettive di Rientro: </w:t>
      </w:r>
      <w:r w:rsidR="00B37C9E">
        <w:rPr>
          <w:rFonts w:asciiTheme="minorHAnsi" w:hAnsiTheme="minorHAnsi" w:cstheme="minorHAnsi"/>
          <w:lang w:val="it-IT"/>
        </w:rPr>
        <w:t>Il Presidente</w:t>
      </w:r>
      <w:r w:rsidRPr="009D01B8">
        <w:rPr>
          <w:rFonts w:asciiTheme="minorHAnsi" w:hAnsiTheme="minorHAnsi" w:cstheme="minorHAnsi"/>
          <w:lang w:val="it-IT"/>
        </w:rPr>
        <w:t xml:space="preserve"> ha dichiarato che l'obiettivo è rientrare completamente dal debito entro la fine del lease</w:t>
      </w:r>
      <w:r w:rsidR="0090350A">
        <w:rPr>
          <w:rFonts w:asciiTheme="minorHAnsi" w:hAnsiTheme="minorHAnsi" w:cstheme="minorHAnsi"/>
          <w:lang w:val="it-IT"/>
        </w:rPr>
        <w:t xml:space="preserve"> (dicembre 2027)</w:t>
      </w:r>
      <w:r w:rsidRPr="009D01B8">
        <w:rPr>
          <w:rFonts w:asciiTheme="minorHAnsi" w:hAnsiTheme="minorHAnsi" w:cstheme="minorHAnsi"/>
          <w:lang w:val="it-IT"/>
        </w:rPr>
        <w:t>, con una prospettiva triennale, grazie anche a contrattazioni con i creditori e verifiche semestrali.</w:t>
      </w:r>
    </w:p>
    <w:p w14:paraId="0D9AB62F" w14:textId="77777777" w:rsidR="00B37C9E" w:rsidRPr="009D01B8" w:rsidRDefault="00B37C9E" w:rsidP="00B37C9E">
      <w:pPr>
        <w:pStyle w:val="Compact"/>
        <w:ind w:left="1440"/>
        <w:rPr>
          <w:rFonts w:asciiTheme="minorHAnsi" w:hAnsiTheme="minorHAnsi" w:cstheme="minorHAnsi"/>
          <w:lang w:val="it-IT"/>
        </w:rPr>
      </w:pPr>
    </w:p>
    <w:p w14:paraId="11DA0D91" w14:textId="77777777" w:rsidR="00B37C9E" w:rsidRPr="00B37C9E" w:rsidRDefault="009D01B8" w:rsidP="009D01B8">
      <w:pPr>
        <w:pStyle w:val="Compact"/>
        <w:numPr>
          <w:ilvl w:val="0"/>
          <w:numId w:val="17"/>
        </w:numPr>
        <w:rPr>
          <w:rFonts w:asciiTheme="minorHAnsi" w:hAnsiTheme="minorHAnsi" w:cstheme="minorHAnsi"/>
          <w:lang w:val="it-IT"/>
        </w:rPr>
      </w:pPr>
      <w:r w:rsidRPr="009D01B8">
        <w:rPr>
          <w:rFonts w:asciiTheme="minorHAnsi" w:hAnsiTheme="minorHAnsi" w:cstheme="minorHAnsi"/>
          <w:b/>
          <w:bCs/>
          <w:lang w:val="it-IT"/>
        </w:rPr>
        <w:t xml:space="preserve">Modifiche allo Statuto e Nuove Categorie di Soci: </w:t>
      </w:r>
    </w:p>
    <w:p w14:paraId="02EC3596" w14:textId="2CC5B76D" w:rsidR="009D01B8" w:rsidRPr="009D01B8" w:rsidRDefault="00B37C9E" w:rsidP="00B37C9E">
      <w:pPr>
        <w:pStyle w:val="Compact"/>
        <w:ind w:left="720"/>
        <w:rPr>
          <w:rFonts w:asciiTheme="minorHAnsi" w:hAnsiTheme="minorHAnsi" w:cstheme="minorHAnsi"/>
          <w:lang w:val="it-IT"/>
        </w:rPr>
      </w:pPr>
      <w:r>
        <w:rPr>
          <w:rFonts w:asciiTheme="minorHAnsi" w:hAnsiTheme="minorHAnsi" w:cstheme="minorHAnsi"/>
          <w:lang w:val="it-IT"/>
        </w:rPr>
        <w:t>Il Presidente</w:t>
      </w:r>
      <w:r w:rsidR="009D01B8" w:rsidRPr="009D01B8">
        <w:rPr>
          <w:rFonts w:asciiTheme="minorHAnsi" w:hAnsiTheme="minorHAnsi" w:cstheme="minorHAnsi"/>
          <w:lang w:val="it-IT"/>
        </w:rPr>
        <w:t xml:space="preserve"> e altri partecipanti hanno discusso le modifiche allo statuto della Camera di Commercio, in particolare l'introduzione di nuove categorie di soci, tra cui professionisti e dipendenti di organizzazioni non italiane, con attenzione ai criteri di ammissione e alla discrezionalità del Consiglio.</w:t>
      </w:r>
    </w:p>
    <w:p w14:paraId="3AD06D19" w14:textId="2E696A23"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Introduzione di Nuove Categorie: </w:t>
      </w:r>
      <w:r w:rsidRPr="009D01B8">
        <w:rPr>
          <w:rFonts w:asciiTheme="minorHAnsi" w:hAnsiTheme="minorHAnsi" w:cstheme="minorHAnsi"/>
          <w:lang w:val="it-IT"/>
        </w:rPr>
        <w:t>È stata proposta la possibilità di associare professionisti e dipendenti di organizzazioni italiane</w:t>
      </w:r>
      <w:r w:rsidR="00A8592B">
        <w:rPr>
          <w:rFonts w:asciiTheme="minorHAnsi" w:hAnsiTheme="minorHAnsi" w:cstheme="minorHAnsi"/>
          <w:lang w:val="it-IT"/>
        </w:rPr>
        <w:t xml:space="preserve"> e non</w:t>
      </w:r>
      <w:r w:rsidRPr="009D01B8">
        <w:rPr>
          <w:rFonts w:asciiTheme="minorHAnsi" w:hAnsiTheme="minorHAnsi" w:cstheme="minorHAnsi"/>
          <w:lang w:val="it-IT"/>
        </w:rPr>
        <w:t>, valutando i requisiti e mantenendo la membership delle grandi aziende, per rendere la Camera più proattiva.</w:t>
      </w:r>
    </w:p>
    <w:p w14:paraId="68F6207F" w14:textId="77777777"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Criteri di Ammissione: </w:t>
      </w:r>
      <w:r w:rsidRPr="009D01B8">
        <w:rPr>
          <w:rFonts w:asciiTheme="minorHAnsi" w:hAnsiTheme="minorHAnsi" w:cstheme="minorHAnsi"/>
          <w:lang w:val="it-IT"/>
        </w:rPr>
        <w:t>È stato sottolineato che la Camera deve mantenere la massima discrezionalità nell'ammissione dei nuovi soci, con una verifica attenta delle candidature e la possibilità di istituire un sottogruppo del Board per l'analisi dei profili.</w:t>
      </w:r>
    </w:p>
    <w:p w14:paraId="45499382" w14:textId="77777777"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Estensione ai Professionisti Esteri: </w:t>
      </w:r>
      <w:r w:rsidRPr="009D01B8">
        <w:rPr>
          <w:rFonts w:asciiTheme="minorHAnsi" w:hAnsiTheme="minorHAnsi" w:cstheme="minorHAnsi"/>
          <w:lang w:val="it-IT"/>
        </w:rPr>
        <w:t>È stato discusso se l'ammissione possa essere estesa anche a professionisti residenti in Italia che desiderano iscriversi per future opportunità di business nel Regno Unito, prendendo esempio da altre Camere di Commercio all'estero.</w:t>
      </w:r>
    </w:p>
    <w:p w14:paraId="32ACC73B" w14:textId="0E308578" w:rsid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Ruolo del Consiglio: </w:t>
      </w:r>
      <w:r w:rsidRPr="009D01B8">
        <w:rPr>
          <w:rFonts w:asciiTheme="minorHAnsi" w:hAnsiTheme="minorHAnsi" w:cstheme="minorHAnsi"/>
          <w:lang w:val="it-IT"/>
        </w:rPr>
        <w:t>Il Consiglio</w:t>
      </w:r>
      <w:r w:rsidR="00F60341">
        <w:rPr>
          <w:rFonts w:asciiTheme="minorHAnsi" w:hAnsiTheme="minorHAnsi" w:cstheme="minorHAnsi"/>
          <w:lang w:val="it-IT"/>
        </w:rPr>
        <w:t xml:space="preserve"> produrra’ un regolamento e </w:t>
      </w:r>
      <w:r w:rsidRPr="009D01B8">
        <w:rPr>
          <w:rFonts w:asciiTheme="minorHAnsi" w:hAnsiTheme="minorHAnsi" w:cstheme="minorHAnsi"/>
          <w:lang w:val="it-IT"/>
        </w:rPr>
        <w:t xml:space="preserve"> manterrà la decisione finale sull'accettazione dei nuovi soci, con un approccio onnicomprensivo ma discrezionale, per garantire che i membri abbiano una reale connessione con il territorio e possano apportare valore aggiunto.</w:t>
      </w:r>
    </w:p>
    <w:p w14:paraId="626C0567" w14:textId="77777777" w:rsidR="00C5535A" w:rsidRPr="009D01B8" w:rsidRDefault="00C5535A" w:rsidP="00C5535A">
      <w:pPr>
        <w:pStyle w:val="Compact"/>
        <w:ind w:left="1440"/>
        <w:rPr>
          <w:rFonts w:asciiTheme="minorHAnsi" w:hAnsiTheme="minorHAnsi" w:cstheme="minorHAnsi"/>
          <w:lang w:val="it-IT"/>
        </w:rPr>
      </w:pPr>
    </w:p>
    <w:p w14:paraId="69779EDA" w14:textId="77777777" w:rsidR="00C5535A" w:rsidRPr="00C5535A" w:rsidRDefault="009D01B8" w:rsidP="009D01B8">
      <w:pPr>
        <w:pStyle w:val="Compact"/>
        <w:numPr>
          <w:ilvl w:val="0"/>
          <w:numId w:val="17"/>
        </w:numPr>
        <w:rPr>
          <w:rFonts w:asciiTheme="minorHAnsi" w:hAnsiTheme="minorHAnsi" w:cstheme="minorHAnsi"/>
          <w:lang w:val="it-IT"/>
        </w:rPr>
      </w:pPr>
      <w:r w:rsidRPr="009D01B8">
        <w:rPr>
          <w:rFonts w:asciiTheme="minorHAnsi" w:hAnsiTheme="minorHAnsi" w:cstheme="minorHAnsi"/>
          <w:b/>
          <w:bCs/>
          <w:lang w:val="it-IT"/>
        </w:rPr>
        <w:t xml:space="preserve">Eventi e Attività Promozionali della Camera: </w:t>
      </w:r>
    </w:p>
    <w:p w14:paraId="2963F694" w14:textId="60E1EB94" w:rsidR="009D01B8" w:rsidRPr="009D01B8" w:rsidRDefault="00C5535A" w:rsidP="00C5535A">
      <w:pPr>
        <w:pStyle w:val="Compact"/>
        <w:ind w:left="720"/>
        <w:rPr>
          <w:rFonts w:asciiTheme="minorHAnsi" w:hAnsiTheme="minorHAnsi" w:cstheme="minorHAnsi"/>
          <w:lang w:val="it-IT"/>
        </w:rPr>
      </w:pPr>
      <w:r>
        <w:rPr>
          <w:rFonts w:asciiTheme="minorHAnsi" w:hAnsiTheme="minorHAnsi" w:cstheme="minorHAnsi"/>
          <w:lang w:val="it-IT"/>
        </w:rPr>
        <w:t>Il Presidente</w:t>
      </w:r>
      <w:r w:rsidR="009D01B8" w:rsidRPr="009D01B8">
        <w:rPr>
          <w:rFonts w:asciiTheme="minorHAnsi" w:hAnsiTheme="minorHAnsi" w:cstheme="minorHAnsi"/>
          <w:lang w:val="it-IT"/>
        </w:rPr>
        <w:t xml:space="preserve"> ha presentato i principali eventi organizzati dalla Camera di Commercio, tra cui un evento in sede per promuovere aziende italiane e la partecipazione a una manifestazione itinerante nei parchi di Londra, con il coinvolgimento dell'ambasciata e di altri stakeholder.</w:t>
      </w:r>
    </w:p>
    <w:p w14:paraId="7AF764ED" w14:textId="3A1D66FE"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Evento in Sede: </w:t>
      </w:r>
      <w:r w:rsidRPr="009D01B8">
        <w:rPr>
          <w:rFonts w:asciiTheme="minorHAnsi" w:hAnsiTheme="minorHAnsi" w:cstheme="minorHAnsi"/>
          <w:lang w:val="it-IT"/>
        </w:rPr>
        <w:t xml:space="preserve">È stato organizzato </w:t>
      </w:r>
      <w:r w:rsidR="00905355">
        <w:rPr>
          <w:rFonts w:asciiTheme="minorHAnsi" w:hAnsiTheme="minorHAnsi" w:cstheme="minorHAnsi"/>
          <w:lang w:val="it-IT"/>
        </w:rPr>
        <w:t>l’</w:t>
      </w:r>
      <w:r w:rsidRPr="009D01B8">
        <w:rPr>
          <w:rFonts w:asciiTheme="minorHAnsi" w:hAnsiTheme="minorHAnsi" w:cstheme="minorHAnsi"/>
          <w:lang w:val="it-IT"/>
        </w:rPr>
        <w:t xml:space="preserve">evento </w:t>
      </w:r>
      <w:r w:rsidR="00905355">
        <w:rPr>
          <w:rFonts w:asciiTheme="minorHAnsi" w:hAnsiTheme="minorHAnsi" w:cstheme="minorHAnsi"/>
          <w:lang w:val="it-IT"/>
        </w:rPr>
        <w:t xml:space="preserve">AI vs AI </w:t>
      </w:r>
      <w:r w:rsidRPr="009D01B8">
        <w:rPr>
          <w:rFonts w:asciiTheme="minorHAnsi" w:hAnsiTheme="minorHAnsi" w:cstheme="minorHAnsi"/>
          <w:lang w:val="it-IT"/>
        </w:rPr>
        <w:t xml:space="preserve">presso la Camera di Commercio per promuovere </w:t>
      </w:r>
      <w:r w:rsidR="00905355">
        <w:rPr>
          <w:rFonts w:asciiTheme="minorHAnsi" w:hAnsiTheme="minorHAnsi" w:cstheme="minorHAnsi"/>
          <w:lang w:val="it-IT"/>
        </w:rPr>
        <w:t xml:space="preserve">gli spazi e le </w:t>
      </w:r>
      <w:r w:rsidRPr="009D01B8">
        <w:rPr>
          <w:rFonts w:asciiTheme="minorHAnsi" w:hAnsiTheme="minorHAnsi" w:cstheme="minorHAnsi"/>
          <w:lang w:val="it-IT"/>
        </w:rPr>
        <w:t>aziende italiane di rilievo, con la partecipazione prevista di 70-80 persone, inclusi giornalisti.</w:t>
      </w:r>
    </w:p>
    <w:p w14:paraId="7FE7DE24" w14:textId="4C729865" w:rsid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Manifestazione Itinerante: </w:t>
      </w:r>
      <w:r w:rsidRPr="009D01B8">
        <w:rPr>
          <w:rFonts w:asciiTheme="minorHAnsi" w:hAnsiTheme="minorHAnsi" w:cstheme="minorHAnsi"/>
          <w:lang w:val="it-IT"/>
        </w:rPr>
        <w:t xml:space="preserve">La Camera </w:t>
      </w:r>
      <w:r w:rsidR="00905355">
        <w:rPr>
          <w:rFonts w:asciiTheme="minorHAnsi" w:hAnsiTheme="minorHAnsi" w:cstheme="minorHAnsi"/>
          <w:lang w:val="it-IT"/>
        </w:rPr>
        <w:t xml:space="preserve">organizzera’ di nuovo assieme al Consolato Generale la Italy Run, </w:t>
      </w:r>
      <w:r w:rsidRPr="009D01B8">
        <w:rPr>
          <w:rFonts w:asciiTheme="minorHAnsi" w:hAnsiTheme="minorHAnsi" w:cstheme="minorHAnsi"/>
          <w:lang w:val="it-IT"/>
        </w:rPr>
        <w:t xml:space="preserve"> una manifestazione che da quest'anno diventerà itinerante nei parchi di Londra, iniziando da Victoria Park, con il coinvolgimento dell'ambasciata e il supporto operativo del Consiglio generale.</w:t>
      </w:r>
    </w:p>
    <w:p w14:paraId="5F0410CB" w14:textId="77777777" w:rsidR="00FA1619" w:rsidRPr="009D01B8" w:rsidRDefault="00FA1619" w:rsidP="00FA1619">
      <w:pPr>
        <w:pStyle w:val="Compact"/>
        <w:ind w:left="1440"/>
        <w:rPr>
          <w:rFonts w:asciiTheme="minorHAnsi" w:hAnsiTheme="minorHAnsi" w:cstheme="minorHAnsi"/>
          <w:lang w:val="it-IT"/>
        </w:rPr>
      </w:pPr>
    </w:p>
    <w:p w14:paraId="7D4209A1" w14:textId="2BE33A86" w:rsidR="009D01B8" w:rsidRPr="009D01B8" w:rsidRDefault="009D01B8" w:rsidP="009D01B8">
      <w:pPr>
        <w:pStyle w:val="Compact"/>
        <w:numPr>
          <w:ilvl w:val="0"/>
          <w:numId w:val="17"/>
        </w:numPr>
        <w:rPr>
          <w:rFonts w:asciiTheme="minorHAnsi" w:hAnsiTheme="minorHAnsi" w:cstheme="minorHAnsi"/>
          <w:lang w:val="it-IT"/>
        </w:rPr>
      </w:pPr>
      <w:r w:rsidRPr="009D01B8">
        <w:rPr>
          <w:rFonts w:asciiTheme="minorHAnsi" w:hAnsiTheme="minorHAnsi" w:cstheme="minorHAnsi"/>
          <w:b/>
          <w:bCs/>
          <w:lang w:val="it-IT"/>
        </w:rPr>
        <w:t xml:space="preserve">Formazione e Progetti Educativi: </w:t>
      </w:r>
      <w:r w:rsidR="00FA1619">
        <w:rPr>
          <w:rFonts w:asciiTheme="minorHAnsi" w:hAnsiTheme="minorHAnsi" w:cstheme="minorHAnsi"/>
          <w:lang w:val="it-IT"/>
        </w:rPr>
        <w:t xml:space="preserve">Il Presidente </w:t>
      </w:r>
      <w:r w:rsidRPr="009D01B8">
        <w:rPr>
          <w:rFonts w:asciiTheme="minorHAnsi" w:hAnsiTheme="minorHAnsi" w:cstheme="minorHAnsi"/>
          <w:lang w:val="it-IT"/>
        </w:rPr>
        <w:t>ha illustrato le iniziative di formazione promosse dalla Camera, tra cui corsi di cucina italiana per giovani e attività didattiche nelle scuole, con il contributo d</w:t>
      </w:r>
      <w:r w:rsidR="00FA1619">
        <w:rPr>
          <w:rFonts w:asciiTheme="minorHAnsi" w:hAnsiTheme="minorHAnsi" w:cstheme="minorHAnsi"/>
          <w:lang w:val="it-IT"/>
        </w:rPr>
        <w:t>el team, RIAE, Istituzioni</w:t>
      </w:r>
      <w:r w:rsidRPr="009D01B8">
        <w:rPr>
          <w:rFonts w:asciiTheme="minorHAnsi" w:hAnsiTheme="minorHAnsi" w:cstheme="minorHAnsi"/>
          <w:lang w:val="it-IT"/>
        </w:rPr>
        <w:t xml:space="preserve"> e</w:t>
      </w:r>
      <w:r w:rsidR="00FA1619">
        <w:rPr>
          <w:rFonts w:asciiTheme="minorHAnsi" w:hAnsiTheme="minorHAnsi" w:cstheme="minorHAnsi"/>
          <w:lang w:val="it-IT"/>
        </w:rPr>
        <w:t>d</w:t>
      </w:r>
      <w:r w:rsidRPr="009D01B8">
        <w:rPr>
          <w:rFonts w:asciiTheme="minorHAnsi" w:hAnsiTheme="minorHAnsi" w:cstheme="minorHAnsi"/>
          <w:lang w:val="it-IT"/>
        </w:rPr>
        <w:t xml:space="preserve"> il supporto dell'ambasciata.</w:t>
      </w:r>
    </w:p>
    <w:p w14:paraId="69785DBF" w14:textId="77777777"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Corsi di Cucina Italiana: </w:t>
      </w:r>
      <w:r w:rsidRPr="009D01B8">
        <w:rPr>
          <w:rFonts w:asciiTheme="minorHAnsi" w:hAnsiTheme="minorHAnsi" w:cstheme="minorHAnsi"/>
          <w:lang w:val="it-IT"/>
        </w:rPr>
        <w:t>Sono stati organizzati corsi di cucina italiana per 9 ragazzi, di cui 7 lavorano stabilmente nelle aziende che hanno offerto la formazione, grazie anche al coinvolgimento di un formatore inglese e al supporto dell'ambasciata.</w:t>
      </w:r>
    </w:p>
    <w:p w14:paraId="49B156C1" w14:textId="77777777" w:rsid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Attività nelle Scuole: </w:t>
      </w:r>
      <w:r w:rsidRPr="009D01B8">
        <w:rPr>
          <w:rFonts w:asciiTheme="minorHAnsi" w:hAnsiTheme="minorHAnsi" w:cstheme="minorHAnsi"/>
          <w:lang w:val="it-IT"/>
        </w:rPr>
        <w:t>La Camera ha svolto attività didattiche in una scuola, con Carolina nel ruolo di insegnante, per promuovere la lingua italiana e la biodiversità alimentare, coinvolgendo 65 bambini.</w:t>
      </w:r>
    </w:p>
    <w:p w14:paraId="73F9CB75" w14:textId="77777777" w:rsidR="00D43B24" w:rsidRPr="009D01B8" w:rsidRDefault="00D43B24" w:rsidP="00D43B24">
      <w:pPr>
        <w:pStyle w:val="Compact"/>
        <w:ind w:left="1440"/>
        <w:rPr>
          <w:rFonts w:asciiTheme="minorHAnsi" w:hAnsiTheme="minorHAnsi" w:cstheme="minorHAnsi"/>
          <w:lang w:val="it-IT"/>
        </w:rPr>
      </w:pPr>
    </w:p>
    <w:p w14:paraId="335A194F" w14:textId="77777777" w:rsidR="009D01B8" w:rsidRDefault="009D01B8" w:rsidP="009D01B8">
      <w:pPr>
        <w:pStyle w:val="Compact"/>
        <w:numPr>
          <w:ilvl w:val="0"/>
          <w:numId w:val="17"/>
        </w:numPr>
        <w:rPr>
          <w:rFonts w:asciiTheme="minorHAnsi" w:hAnsiTheme="minorHAnsi" w:cstheme="minorHAnsi"/>
          <w:lang w:val="it-IT"/>
        </w:rPr>
      </w:pPr>
      <w:r w:rsidRPr="009D01B8">
        <w:rPr>
          <w:rFonts w:asciiTheme="minorHAnsi" w:hAnsiTheme="minorHAnsi" w:cstheme="minorHAnsi"/>
          <w:b/>
          <w:bCs/>
          <w:lang w:val="it-IT"/>
        </w:rPr>
        <w:t xml:space="preserve">Votazioni e Delibere del Consiglio: </w:t>
      </w:r>
      <w:r w:rsidRPr="009D01B8">
        <w:rPr>
          <w:rFonts w:asciiTheme="minorHAnsi" w:hAnsiTheme="minorHAnsi" w:cstheme="minorHAnsi"/>
          <w:lang w:val="it-IT"/>
        </w:rPr>
        <w:t>Durante la riunione sono state presentate e discusse le votazioni su diversi punti, tra cui la nomina del nuovo auditor, la rielezione dei membri del Consiglio, l'allineamento dello statuto e l'introduzione del voto in videoconferenza.</w:t>
      </w:r>
    </w:p>
    <w:p w14:paraId="6A7A9300" w14:textId="77777777" w:rsidR="00D43B24" w:rsidRPr="009D01B8" w:rsidRDefault="00D43B24" w:rsidP="00D43B24">
      <w:pPr>
        <w:pStyle w:val="Compact"/>
        <w:ind w:left="720"/>
        <w:rPr>
          <w:rFonts w:asciiTheme="minorHAnsi" w:hAnsiTheme="minorHAnsi" w:cstheme="minorHAnsi"/>
          <w:lang w:val="it-IT"/>
        </w:rPr>
      </w:pPr>
    </w:p>
    <w:p w14:paraId="2289B475" w14:textId="41B19A8A"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Nomina Auditor e Rielezione Consiglio: </w:t>
      </w:r>
      <w:r w:rsidRPr="009D01B8">
        <w:rPr>
          <w:rFonts w:asciiTheme="minorHAnsi" w:hAnsiTheme="minorHAnsi" w:cstheme="minorHAnsi"/>
          <w:lang w:val="it-IT"/>
        </w:rPr>
        <w:t xml:space="preserve">È stata proposta la </w:t>
      </w:r>
      <w:r w:rsidR="00D43B24">
        <w:rPr>
          <w:rFonts w:asciiTheme="minorHAnsi" w:hAnsiTheme="minorHAnsi" w:cstheme="minorHAnsi"/>
          <w:lang w:val="it-IT"/>
        </w:rPr>
        <w:t>ri-</w:t>
      </w:r>
      <w:r w:rsidRPr="009D01B8">
        <w:rPr>
          <w:rFonts w:asciiTheme="minorHAnsi" w:hAnsiTheme="minorHAnsi" w:cstheme="minorHAnsi"/>
          <w:lang w:val="it-IT"/>
        </w:rPr>
        <w:t>nomina di N 7 Account Limited come nuovo auditor e la rielezione dei membri del Consiglio, con ratifica delle relative delibere.</w:t>
      </w:r>
    </w:p>
    <w:p w14:paraId="17DCAE4B" w14:textId="77777777"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Allineamento Statutario: </w:t>
      </w:r>
      <w:r w:rsidRPr="009D01B8">
        <w:rPr>
          <w:rFonts w:asciiTheme="minorHAnsi" w:hAnsiTheme="minorHAnsi" w:cstheme="minorHAnsi"/>
          <w:lang w:val="it-IT"/>
        </w:rPr>
        <w:t>Si è discusso l'allineamento dello statuto della Camera a quello delle altre 86 camere di commercio italiane all'estero, per garantire uniformità operativa e rafforzare la rete camerale.</w:t>
      </w:r>
    </w:p>
    <w:p w14:paraId="08173928" w14:textId="77777777" w:rsid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Voto in Videoconferenza: </w:t>
      </w:r>
      <w:r w:rsidRPr="009D01B8">
        <w:rPr>
          <w:rFonts w:asciiTheme="minorHAnsi" w:hAnsiTheme="minorHAnsi" w:cstheme="minorHAnsi"/>
          <w:lang w:val="it-IT"/>
        </w:rPr>
        <w:t>È stata proposta l'introduzione della possibilità di votare anche in videoconferenza, per agevolare la partecipazione delle aziende associate dall'Italia e adattarsi alle nuove modalità operative.</w:t>
      </w:r>
    </w:p>
    <w:p w14:paraId="3A1A6EC6" w14:textId="77777777" w:rsidR="00F60341" w:rsidRDefault="00F60341" w:rsidP="00F60341">
      <w:pPr>
        <w:pStyle w:val="Compact"/>
        <w:ind w:left="1440"/>
        <w:rPr>
          <w:rFonts w:asciiTheme="minorHAnsi" w:hAnsiTheme="minorHAnsi" w:cstheme="minorHAnsi"/>
          <w:b/>
          <w:bCs/>
          <w:lang w:val="it-IT"/>
        </w:rPr>
      </w:pPr>
    </w:p>
    <w:p w14:paraId="7A5CDA3E" w14:textId="6BC271AD" w:rsidR="00F60341" w:rsidRDefault="00F60341" w:rsidP="00F60341">
      <w:pPr>
        <w:pStyle w:val="Compact"/>
        <w:ind w:left="1440"/>
        <w:rPr>
          <w:rFonts w:asciiTheme="minorHAnsi" w:hAnsiTheme="minorHAnsi" w:cstheme="minorHAnsi"/>
          <w:b/>
          <w:bCs/>
          <w:lang w:val="it-IT"/>
        </w:rPr>
      </w:pPr>
      <w:r>
        <w:rPr>
          <w:rFonts w:asciiTheme="minorHAnsi" w:hAnsiTheme="minorHAnsi" w:cstheme="minorHAnsi"/>
          <w:b/>
          <w:bCs/>
          <w:lang w:val="it-IT"/>
        </w:rPr>
        <w:t xml:space="preserve">Tutti i voti proposti sono stati votati all’unanimita’ </w:t>
      </w:r>
    </w:p>
    <w:p w14:paraId="05703042" w14:textId="77777777" w:rsidR="00F60341" w:rsidRPr="009D01B8" w:rsidRDefault="00F60341" w:rsidP="00F60341">
      <w:pPr>
        <w:pStyle w:val="Compact"/>
        <w:ind w:left="1440"/>
        <w:rPr>
          <w:rFonts w:asciiTheme="minorHAnsi" w:hAnsiTheme="minorHAnsi" w:cstheme="minorHAnsi"/>
          <w:lang w:val="it-IT"/>
        </w:rPr>
      </w:pPr>
    </w:p>
    <w:p w14:paraId="623C5C6B" w14:textId="77777777" w:rsidR="00F60341" w:rsidRDefault="009D01B8" w:rsidP="009D01B8">
      <w:pPr>
        <w:pStyle w:val="Compact"/>
        <w:numPr>
          <w:ilvl w:val="0"/>
          <w:numId w:val="17"/>
        </w:numPr>
        <w:rPr>
          <w:rFonts w:asciiTheme="minorHAnsi" w:hAnsiTheme="minorHAnsi" w:cstheme="minorHAnsi"/>
          <w:lang w:val="it-IT"/>
        </w:rPr>
      </w:pPr>
      <w:r w:rsidRPr="009D01B8">
        <w:rPr>
          <w:rFonts w:asciiTheme="minorHAnsi" w:hAnsiTheme="minorHAnsi" w:cstheme="minorHAnsi"/>
          <w:b/>
          <w:bCs/>
          <w:lang w:val="it-IT"/>
        </w:rPr>
        <w:t xml:space="preserve">Gestione Affitti e Rapporti con </w:t>
      </w:r>
      <w:r w:rsidR="00F60341">
        <w:rPr>
          <w:rFonts w:asciiTheme="minorHAnsi" w:hAnsiTheme="minorHAnsi" w:cstheme="minorHAnsi"/>
          <w:b/>
          <w:bCs/>
          <w:lang w:val="it-IT"/>
        </w:rPr>
        <w:t>TCE</w:t>
      </w:r>
      <w:r w:rsidRPr="009D01B8">
        <w:rPr>
          <w:rFonts w:asciiTheme="minorHAnsi" w:hAnsiTheme="minorHAnsi" w:cstheme="minorHAnsi"/>
          <w:b/>
          <w:bCs/>
          <w:lang w:val="it-IT"/>
        </w:rPr>
        <w:t xml:space="preserve">: </w:t>
      </w:r>
    </w:p>
    <w:p w14:paraId="7DF87910" w14:textId="37870CD7" w:rsidR="009D01B8" w:rsidRDefault="00F60341" w:rsidP="00F60341">
      <w:pPr>
        <w:pStyle w:val="Compact"/>
        <w:ind w:left="720"/>
        <w:rPr>
          <w:rFonts w:asciiTheme="minorHAnsi" w:hAnsiTheme="minorHAnsi" w:cstheme="minorHAnsi"/>
          <w:lang w:val="it-IT"/>
        </w:rPr>
      </w:pPr>
      <w:r>
        <w:rPr>
          <w:rFonts w:asciiTheme="minorHAnsi" w:hAnsiTheme="minorHAnsi" w:cstheme="minorHAnsi"/>
          <w:lang w:val="it-IT"/>
        </w:rPr>
        <w:t>Il Presidente</w:t>
      </w:r>
      <w:r w:rsidR="009D01B8" w:rsidRPr="009D01B8">
        <w:rPr>
          <w:rFonts w:asciiTheme="minorHAnsi" w:hAnsiTheme="minorHAnsi" w:cstheme="minorHAnsi"/>
          <w:lang w:val="it-IT"/>
        </w:rPr>
        <w:t xml:space="preserve"> ha risposto a domande sulla normativa degli affitti e sulle strategie per la gestione dei rapporti con i proprietari, spiegando le difficoltà di comunicazione e le azioni preventive adottate dalla Camera.</w:t>
      </w:r>
    </w:p>
    <w:p w14:paraId="311FABB0" w14:textId="77777777" w:rsidR="00373125" w:rsidRPr="009D01B8" w:rsidRDefault="00373125" w:rsidP="00F60341">
      <w:pPr>
        <w:pStyle w:val="Compact"/>
        <w:ind w:left="720"/>
        <w:rPr>
          <w:rFonts w:asciiTheme="minorHAnsi" w:hAnsiTheme="minorHAnsi" w:cstheme="minorHAnsi"/>
          <w:lang w:val="it-IT"/>
        </w:rPr>
      </w:pPr>
    </w:p>
    <w:p w14:paraId="40494A3B" w14:textId="79E1FA5A" w:rsidR="009D01B8" w:rsidRP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Normativa Affitti: </w:t>
      </w:r>
      <w:r w:rsidRPr="009D01B8">
        <w:rPr>
          <w:rFonts w:asciiTheme="minorHAnsi" w:hAnsiTheme="minorHAnsi" w:cstheme="minorHAnsi"/>
          <w:lang w:val="it-IT"/>
        </w:rPr>
        <w:t>È stato chiarito che la Camera, in quanto persona giuridica, si sta muovendo per anticipare eventuali problematiche con i proprietari, avviando i contatti in anticipo per evitare mancate risposte o disguidi</w:t>
      </w:r>
      <w:r w:rsidR="00373125">
        <w:rPr>
          <w:rFonts w:asciiTheme="minorHAnsi" w:hAnsiTheme="minorHAnsi" w:cstheme="minorHAnsi"/>
          <w:lang w:val="it-IT"/>
        </w:rPr>
        <w:t xml:space="preserve"> nell’intento di rinnovare il lease (che scade a dicembre 2027)</w:t>
      </w:r>
    </w:p>
    <w:p w14:paraId="56B1972B" w14:textId="1D632C1A" w:rsidR="009D01B8" w:rsidRDefault="009D01B8" w:rsidP="009D01B8">
      <w:pPr>
        <w:pStyle w:val="Compact"/>
        <w:numPr>
          <w:ilvl w:val="1"/>
          <w:numId w:val="17"/>
        </w:numPr>
        <w:rPr>
          <w:rFonts w:asciiTheme="minorHAnsi" w:hAnsiTheme="minorHAnsi" w:cstheme="minorHAnsi"/>
          <w:lang w:val="it-IT"/>
        </w:rPr>
      </w:pPr>
      <w:r w:rsidRPr="009D01B8">
        <w:rPr>
          <w:rFonts w:asciiTheme="minorHAnsi" w:hAnsiTheme="minorHAnsi" w:cstheme="minorHAnsi"/>
          <w:b/>
          <w:bCs/>
          <w:lang w:val="it-IT"/>
        </w:rPr>
        <w:t xml:space="preserve">Esperienze Pregresse: </w:t>
      </w:r>
      <w:r w:rsidR="00373125">
        <w:rPr>
          <w:rFonts w:asciiTheme="minorHAnsi" w:hAnsiTheme="minorHAnsi" w:cstheme="minorHAnsi"/>
          <w:lang w:val="it-IT"/>
        </w:rPr>
        <w:t>Il Presidente</w:t>
      </w:r>
      <w:r w:rsidRPr="009D01B8">
        <w:rPr>
          <w:rFonts w:asciiTheme="minorHAnsi" w:hAnsiTheme="minorHAnsi" w:cstheme="minorHAnsi"/>
          <w:lang w:val="it-IT"/>
        </w:rPr>
        <w:t xml:space="preserve"> ha condiviso che in passato la Camera ha dovuto negoziare il debito e richiedere licenze, sottolineando la complessità dei rapporti con i diversi uffici coinvolti.</w:t>
      </w:r>
    </w:p>
    <w:p w14:paraId="0873CD21" w14:textId="77777777" w:rsidR="00373125" w:rsidRPr="009D01B8" w:rsidRDefault="00373125" w:rsidP="00373125">
      <w:pPr>
        <w:pStyle w:val="Compact"/>
        <w:ind w:left="1440"/>
        <w:rPr>
          <w:rFonts w:asciiTheme="minorHAnsi" w:hAnsiTheme="minorHAnsi" w:cstheme="minorHAnsi"/>
          <w:lang w:val="it-IT"/>
        </w:rPr>
      </w:pPr>
    </w:p>
    <w:p w14:paraId="76012F60" w14:textId="77777777" w:rsidR="009D01B8" w:rsidRDefault="009D01B8" w:rsidP="009D01B8">
      <w:pPr>
        <w:pStyle w:val="Compact"/>
        <w:ind w:left="360"/>
        <w:rPr>
          <w:rFonts w:asciiTheme="minorHAnsi" w:hAnsiTheme="minorHAnsi" w:cstheme="minorHAnsi"/>
          <w:lang w:val="en-GB"/>
        </w:rPr>
      </w:pPr>
      <w:r w:rsidRPr="009D01B8">
        <w:rPr>
          <w:rFonts w:asciiTheme="minorHAnsi" w:hAnsiTheme="minorHAnsi" w:cstheme="minorHAnsi"/>
          <w:lang w:val="en-GB"/>
        </w:rPr>
        <w:t>Follow-up tasks:</w:t>
      </w:r>
    </w:p>
    <w:p w14:paraId="5347750A" w14:textId="77777777" w:rsidR="00A05243" w:rsidRPr="009D01B8" w:rsidRDefault="00A05243" w:rsidP="009D01B8">
      <w:pPr>
        <w:pStyle w:val="Compact"/>
        <w:ind w:left="360"/>
        <w:rPr>
          <w:rFonts w:asciiTheme="minorHAnsi" w:hAnsiTheme="minorHAnsi" w:cstheme="minorHAnsi"/>
          <w:lang w:val="en-GB"/>
        </w:rPr>
      </w:pPr>
    </w:p>
    <w:p w14:paraId="26835F27" w14:textId="77777777" w:rsidR="009D01B8" w:rsidRPr="009D01B8" w:rsidRDefault="009D01B8" w:rsidP="009D01B8">
      <w:pPr>
        <w:pStyle w:val="Compact"/>
        <w:numPr>
          <w:ilvl w:val="0"/>
          <w:numId w:val="18"/>
        </w:numPr>
        <w:rPr>
          <w:rFonts w:asciiTheme="minorHAnsi" w:hAnsiTheme="minorHAnsi" w:cstheme="minorHAnsi"/>
          <w:lang w:val="en-GB"/>
        </w:rPr>
      </w:pPr>
      <w:r w:rsidRPr="009D01B8">
        <w:rPr>
          <w:rFonts w:asciiTheme="minorHAnsi" w:hAnsiTheme="minorHAnsi" w:cstheme="minorHAnsi"/>
          <w:b/>
          <w:bCs/>
          <w:lang w:val="it-IT"/>
        </w:rPr>
        <w:t xml:space="preserve">Bozza di Modifica dello Statuto: </w:t>
      </w:r>
      <w:r w:rsidRPr="009D01B8">
        <w:rPr>
          <w:rFonts w:asciiTheme="minorHAnsi" w:hAnsiTheme="minorHAnsi" w:cstheme="minorHAnsi"/>
          <w:lang w:val="it-IT"/>
        </w:rPr>
        <w:t xml:space="preserve">Preparare una bozza dettagliata punto per punto delle modifiche allo statuto da sottoporre all'approvazione del Consiglio. </w:t>
      </w:r>
      <w:r w:rsidRPr="009D01B8">
        <w:rPr>
          <w:rFonts w:asciiTheme="minorHAnsi" w:hAnsiTheme="minorHAnsi" w:cstheme="minorHAnsi"/>
          <w:lang w:val="en-GB"/>
        </w:rPr>
        <w:t>(Walter)</w:t>
      </w:r>
    </w:p>
    <w:p w14:paraId="18E61697" w14:textId="77777777" w:rsidR="009D01B8" w:rsidRPr="009D01B8" w:rsidRDefault="009D01B8" w:rsidP="009D01B8">
      <w:pPr>
        <w:pStyle w:val="Compact"/>
        <w:numPr>
          <w:ilvl w:val="0"/>
          <w:numId w:val="18"/>
        </w:numPr>
        <w:rPr>
          <w:rFonts w:asciiTheme="minorHAnsi" w:hAnsiTheme="minorHAnsi" w:cstheme="minorHAnsi"/>
          <w:lang w:val="en-GB"/>
        </w:rPr>
      </w:pPr>
      <w:r w:rsidRPr="009D01B8">
        <w:rPr>
          <w:rFonts w:asciiTheme="minorHAnsi" w:hAnsiTheme="minorHAnsi" w:cstheme="minorHAnsi"/>
          <w:b/>
          <w:bCs/>
          <w:lang w:val="it-IT"/>
        </w:rPr>
        <w:t xml:space="preserve">Procedura di Ammissione dei Professionisti: </w:t>
      </w:r>
      <w:r w:rsidRPr="009D01B8">
        <w:rPr>
          <w:rFonts w:asciiTheme="minorHAnsi" w:hAnsiTheme="minorHAnsi" w:cstheme="minorHAnsi"/>
          <w:lang w:val="it-IT"/>
        </w:rPr>
        <w:t xml:space="preserve">Creare un mini comitato o sottogruppo all'interno del Board per analizzare approfonditamente i profili dei candidati professionisti e garantire una due diligence accurata prima dell'ammissione. </w:t>
      </w:r>
      <w:r w:rsidRPr="009D01B8">
        <w:rPr>
          <w:rFonts w:asciiTheme="minorHAnsi" w:hAnsiTheme="minorHAnsi" w:cstheme="minorHAnsi"/>
          <w:lang w:val="en-GB"/>
        </w:rPr>
        <w:t>(Walter)</w:t>
      </w:r>
    </w:p>
    <w:p w14:paraId="7305F548" w14:textId="3E3852BB" w:rsidR="00A13EA7" w:rsidRPr="00A13EA7" w:rsidRDefault="00A13EA7" w:rsidP="00A13EA7">
      <w:pPr>
        <w:pStyle w:val="Compact"/>
        <w:ind w:left="360"/>
        <w:rPr>
          <w:rFonts w:asciiTheme="minorHAnsi" w:hAnsiTheme="minorHAnsi" w:cstheme="minorHAnsi"/>
          <w:lang w:val="it-IT"/>
        </w:rPr>
      </w:pPr>
    </w:p>
    <w:p w14:paraId="1439B89F" w14:textId="77777777" w:rsidR="00252516" w:rsidRPr="003242E8" w:rsidRDefault="00252516" w:rsidP="00BE5749">
      <w:pPr>
        <w:pStyle w:val="Compact"/>
        <w:ind w:left="360"/>
        <w:rPr>
          <w:rFonts w:asciiTheme="minorHAnsi" w:hAnsiTheme="minorHAnsi" w:cstheme="minorHAnsi"/>
          <w:lang w:val="it-IT"/>
        </w:rPr>
      </w:pPr>
    </w:p>
    <w:p w14:paraId="6EC99ED5" w14:textId="77777777" w:rsidR="00D40EE0" w:rsidRPr="003242E8" w:rsidRDefault="00D40EE0" w:rsidP="00CE65BD">
      <w:pPr>
        <w:pStyle w:val="Compact"/>
        <w:ind w:left="720"/>
        <w:rPr>
          <w:rFonts w:asciiTheme="minorHAnsi" w:hAnsiTheme="minorHAnsi" w:cstheme="minorHAnsi"/>
          <w:lang w:val="it-IT"/>
        </w:rPr>
      </w:pPr>
    </w:p>
    <w:p w14:paraId="28CC4E33" w14:textId="6D47B598" w:rsidR="009E003D" w:rsidRPr="00FF7611" w:rsidRDefault="009E003D" w:rsidP="004E0276">
      <w:pPr>
        <w:pStyle w:val="LNMainL1"/>
        <w:numPr>
          <w:ilvl w:val="0"/>
          <w:numId w:val="0"/>
        </w:numPr>
        <w:ind w:left="283"/>
        <w:rPr>
          <w:rFonts w:asciiTheme="minorHAnsi" w:hAnsiTheme="minorHAnsi" w:cstheme="minorHAnsi"/>
          <w:bCs/>
          <w:sz w:val="24"/>
          <w:szCs w:val="24"/>
          <w:lang w:val="it-IT"/>
        </w:rPr>
      </w:pPr>
      <w:r w:rsidRPr="00FF7611">
        <w:rPr>
          <w:rFonts w:asciiTheme="minorHAnsi" w:hAnsiTheme="minorHAnsi" w:cstheme="minorHAnsi"/>
          <w:bCs/>
          <w:sz w:val="24"/>
          <w:szCs w:val="24"/>
          <w:lang w:val="it-IT"/>
        </w:rPr>
        <w:t>Minutes and Filings</w:t>
      </w:r>
    </w:p>
    <w:p w14:paraId="44689A4E" w14:textId="12AEA8CB" w:rsidR="00743ABF" w:rsidRDefault="008C6FB1" w:rsidP="004E0276">
      <w:pPr>
        <w:pStyle w:val="LNMainL2"/>
        <w:numPr>
          <w:ilvl w:val="0"/>
          <w:numId w:val="0"/>
        </w:numPr>
        <w:ind w:left="720"/>
        <w:rPr>
          <w:rFonts w:asciiTheme="minorHAnsi" w:hAnsiTheme="minorHAnsi" w:cstheme="minorHAnsi"/>
          <w:sz w:val="24"/>
          <w:szCs w:val="24"/>
          <w:lang w:val="it-IT"/>
        </w:rPr>
      </w:pPr>
      <w:r w:rsidRPr="008C6FB1">
        <w:rPr>
          <w:rFonts w:asciiTheme="minorHAnsi" w:hAnsiTheme="minorHAnsi" w:cstheme="minorHAnsi"/>
          <w:sz w:val="24"/>
          <w:szCs w:val="24"/>
          <w:lang w:val="it-IT"/>
        </w:rPr>
        <w:t>Il Presidente ha incaricato il Segretario Generale di redigere il verbale della riunione.</w:t>
      </w:r>
    </w:p>
    <w:p w14:paraId="5871C5A0" w14:textId="77777777" w:rsidR="008C6FB1" w:rsidRPr="008C6FB1" w:rsidRDefault="008C6FB1" w:rsidP="004E0276">
      <w:pPr>
        <w:pStyle w:val="LNMainL2"/>
        <w:numPr>
          <w:ilvl w:val="0"/>
          <w:numId w:val="0"/>
        </w:numPr>
        <w:ind w:left="720"/>
        <w:rPr>
          <w:rFonts w:asciiTheme="minorHAnsi" w:hAnsiTheme="minorHAnsi" w:cstheme="minorHAnsi"/>
          <w:sz w:val="24"/>
          <w:szCs w:val="24"/>
          <w:lang w:val="it-IT"/>
        </w:rPr>
      </w:pPr>
    </w:p>
    <w:p w14:paraId="0B70F523" w14:textId="204FA19A" w:rsidR="009E003D" w:rsidRPr="00FA4DD6" w:rsidRDefault="008C6FB1" w:rsidP="004E0276">
      <w:pPr>
        <w:pStyle w:val="LNMainL1"/>
        <w:numPr>
          <w:ilvl w:val="0"/>
          <w:numId w:val="0"/>
        </w:numPr>
        <w:ind w:left="283"/>
        <w:rPr>
          <w:rFonts w:asciiTheme="minorHAnsi" w:hAnsiTheme="minorHAnsi" w:cstheme="minorHAnsi"/>
          <w:bCs/>
          <w:sz w:val="24"/>
          <w:szCs w:val="24"/>
          <w:lang w:val="it-IT"/>
        </w:rPr>
      </w:pPr>
      <w:r w:rsidRPr="00FA4DD6">
        <w:rPr>
          <w:rFonts w:asciiTheme="minorHAnsi" w:hAnsiTheme="minorHAnsi" w:cstheme="minorHAnsi"/>
          <w:bCs/>
          <w:sz w:val="24"/>
          <w:szCs w:val="24"/>
          <w:lang w:val="it-IT"/>
        </w:rPr>
        <w:t>CHIUSURA:</w:t>
      </w:r>
    </w:p>
    <w:p w14:paraId="0778E88E" w14:textId="58141061" w:rsidR="009E003D" w:rsidRPr="00FA4DD6" w:rsidRDefault="00FA4DD6" w:rsidP="004E0276">
      <w:pPr>
        <w:pStyle w:val="LNMainCont1"/>
        <w:rPr>
          <w:rFonts w:asciiTheme="minorHAnsi" w:hAnsiTheme="minorHAnsi" w:cstheme="minorHAnsi"/>
          <w:sz w:val="24"/>
          <w:szCs w:val="24"/>
          <w:lang w:val="it-IT"/>
        </w:rPr>
      </w:pPr>
      <w:r w:rsidRPr="00FA4DD6">
        <w:rPr>
          <w:rFonts w:asciiTheme="minorHAnsi" w:hAnsiTheme="minorHAnsi" w:cstheme="minorHAnsi"/>
          <w:sz w:val="24"/>
          <w:szCs w:val="24"/>
          <w:lang w:val="it-IT"/>
        </w:rPr>
        <w:t>Il Presidente ha confermato che non vi erano ulteriori punti all’ordine del giorno e ha dichiarato chiusa la riunione.</w:t>
      </w:r>
    </w:p>
    <w:p w14:paraId="447E42D6" w14:textId="77777777" w:rsidR="000C7E58" w:rsidRPr="00FA4DD6" w:rsidRDefault="000C7E58" w:rsidP="004E0276">
      <w:pPr>
        <w:pStyle w:val="LNMainCont1"/>
        <w:rPr>
          <w:rFonts w:asciiTheme="minorHAnsi" w:hAnsiTheme="minorHAnsi" w:cstheme="minorHAnsi"/>
          <w:sz w:val="24"/>
          <w:szCs w:val="24"/>
          <w:lang w:val="it-IT"/>
        </w:rPr>
      </w:pPr>
    </w:p>
    <w:p w14:paraId="736D5859" w14:textId="77777777" w:rsidR="009C2B6B" w:rsidRPr="00FA4DD6" w:rsidRDefault="009C2B6B" w:rsidP="004E0276">
      <w:pPr>
        <w:pStyle w:val="O-BodyTextJ"/>
        <w:rPr>
          <w:rFonts w:asciiTheme="minorHAnsi" w:hAnsiTheme="minorHAnsi" w:cstheme="minorHAnsi"/>
          <w:sz w:val="24"/>
          <w:szCs w:val="24"/>
          <w:lang w:val="it-IT"/>
        </w:rPr>
      </w:pPr>
      <w:r w:rsidRPr="00FA4DD6">
        <w:rPr>
          <w:rFonts w:asciiTheme="minorHAnsi" w:hAnsiTheme="minorHAnsi" w:cstheme="minorHAnsi"/>
          <w:sz w:val="24"/>
          <w:szCs w:val="24"/>
          <w:lang w:val="it-IT"/>
        </w:rPr>
        <w:t>…………………</w:t>
      </w:r>
    </w:p>
    <w:p w14:paraId="3AD6EEDF" w14:textId="1662E508" w:rsidR="009E003D" w:rsidRPr="00FA4DD6" w:rsidRDefault="00FA4DD6" w:rsidP="004E0276">
      <w:pPr>
        <w:pStyle w:val="O-BodyTextJ"/>
        <w:rPr>
          <w:rFonts w:asciiTheme="minorHAnsi" w:hAnsiTheme="minorHAnsi" w:cstheme="minorHAnsi"/>
          <w:sz w:val="24"/>
          <w:szCs w:val="24"/>
          <w:lang w:val="it-IT"/>
        </w:rPr>
      </w:pPr>
      <w:r w:rsidRPr="00FA4DD6">
        <w:rPr>
          <w:rFonts w:asciiTheme="minorHAnsi" w:hAnsiTheme="minorHAnsi" w:cstheme="minorHAnsi"/>
          <w:sz w:val="24"/>
          <w:szCs w:val="24"/>
          <w:lang w:val="it-IT"/>
        </w:rPr>
        <w:t>Il Presidente:</w:t>
      </w:r>
    </w:p>
    <w:p w14:paraId="721B4F50" w14:textId="77777777" w:rsidR="004C54AB" w:rsidRPr="00FA4DD6" w:rsidRDefault="004C54AB" w:rsidP="004E0276">
      <w:pPr>
        <w:pStyle w:val="O-BodyTextJ"/>
        <w:jc w:val="center"/>
        <w:rPr>
          <w:rFonts w:asciiTheme="minorHAnsi" w:hAnsiTheme="minorHAnsi" w:cstheme="minorHAnsi"/>
          <w:sz w:val="24"/>
          <w:szCs w:val="24"/>
          <w:lang w:val="it-IT"/>
        </w:rPr>
      </w:pPr>
    </w:p>
    <w:p w14:paraId="37835963" w14:textId="77777777" w:rsidR="009711F4" w:rsidRPr="00FA4DD6" w:rsidRDefault="009711F4" w:rsidP="000A733A">
      <w:pPr>
        <w:rPr>
          <w:rFonts w:asciiTheme="minorHAnsi" w:hAnsiTheme="minorHAnsi" w:cstheme="minorHAnsi"/>
          <w:sz w:val="24"/>
          <w:szCs w:val="24"/>
          <w:lang w:val="it-IT"/>
        </w:rPr>
      </w:pPr>
    </w:p>
    <w:p w14:paraId="3D351894" w14:textId="2C913677" w:rsidR="000A733A" w:rsidRPr="00FA4DD6" w:rsidRDefault="00FA4DD6" w:rsidP="000A733A">
      <w:pPr>
        <w:rPr>
          <w:rFonts w:asciiTheme="minorHAnsi" w:hAnsiTheme="minorHAnsi" w:cstheme="minorHAnsi"/>
          <w:sz w:val="24"/>
          <w:szCs w:val="24"/>
          <w:lang w:val="it-IT"/>
        </w:rPr>
      </w:pPr>
      <w:r w:rsidRPr="00FA4DD6">
        <w:rPr>
          <w:rFonts w:asciiTheme="minorHAnsi" w:hAnsiTheme="minorHAnsi" w:cstheme="minorHAnsi"/>
          <w:sz w:val="24"/>
          <w:szCs w:val="24"/>
          <w:lang w:val="it-IT"/>
        </w:rPr>
        <w:t>Membri Presenti in V</w:t>
      </w:r>
      <w:r>
        <w:rPr>
          <w:rFonts w:asciiTheme="minorHAnsi" w:hAnsiTheme="minorHAnsi" w:cstheme="minorHAnsi"/>
          <w:sz w:val="24"/>
          <w:szCs w:val="24"/>
          <w:lang w:val="it-IT"/>
        </w:rPr>
        <w:t>ideo Collegamento</w:t>
      </w:r>
    </w:p>
    <w:tbl>
      <w:tblPr>
        <w:tblStyle w:val="Grigliatabella"/>
        <w:tblW w:w="0" w:type="auto"/>
        <w:tblLook w:val="04A0" w:firstRow="1" w:lastRow="0" w:firstColumn="1" w:lastColumn="0" w:noHBand="0" w:noVBand="1"/>
      </w:tblPr>
      <w:tblGrid>
        <w:gridCol w:w="5240"/>
        <w:gridCol w:w="4389"/>
      </w:tblGrid>
      <w:tr w:rsidR="000A733A" w:rsidRPr="00F31C46" w14:paraId="40B091C4" w14:textId="77777777" w:rsidTr="00F326D9">
        <w:trPr>
          <w:trHeight w:val="20"/>
          <w:tblHeader/>
        </w:trPr>
        <w:tc>
          <w:tcPr>
            <w:tcW w:w="5240" w:type="dxa"/>
            <w:shd w:val="clear" w:color="auto" w:fill="F2F2F2" w:themeFill="background1" w:themeFillShade="F2"/>
          </w:tcPr>
          <w:p w14:paraId="38FCCC7E" w14:textId="77777777" w:rsidR="000A733A" w:rsidRPr="00F31C46" w:rsidRDefault="000A733A" w:rsidP="005128CE">
            <w:pPr>
              <w:pStyle w:val="O-BodyTextJ"/>
              <w:spacing w:before="60" w:after="60"/>
              <w:rPr>
                <w:rFonts w:asciiTheme="minorHAnsi" w:hAnsiTheme="minorHAnsi" w:cstheme="minorHAnsi"/>
                <w:sz w:val="24"/>
                <w:szCs w:val="24"/>
              </w:rPr>
            </w:pPr>
            <w:r w:rsidRPr="00F31C46">
              <w:rPr>
                <w:rFonts w:asciiTheme="minorHAnsi" w:hAnsiTheme="minorHAnsi" w:cstheme="minorHAnsi"/>
                <w:sz w:val="24"/>
                <w:szCs w:val="24"/>
              </w:rPr>
              <w:t>NAME</w:t>
            </w:r>
          </w:p>
        </w:tc>
        <w:tc>
          <w:tcPr>
            <w:tcW w:w="4389" w:type="dxa"/>
            <w:shd w:val="clear" w:color="auto" w:fill="F2F2F2" w:themeFill="background1" w:themeFillShade="F2"/>
          </w:tcPr>
          <w:p w14:paraId="553DD8BC" w14:textId="77777777" w:rsidR="000A733A" w:rsidRPr="00F31C46" w:rsidRDefault="000A733A" w:rsidP="005128CE">
            <w:pPr>
              <w:pStyle w:val="O-BodyTextJ"/>
              <w:spacing w:before="60" w:after="60"/>
              <w:rPr>
                <w:rFonts w:asciiTheme="minorHAnsi" w:hAnsiTheme="minorHAnsi" w:cstheme="minorHAnsi"/>
                <w:sz w:val="24"/>
                <w:szCs w:val="24"/>
              </w:rPr>
            </w:pPr>
            <w:r w:rsidRPr="00F31C46">
              <w:rPr>
                <w:rFonts w:asciiTheme="minorHAnsi" w:hAnsiTheme="minorHAnsi" w:cstheme="minorHAnsi"/>
                <w:sz w:val="24"/>
                <w:szCs w:val="24"/>
              </w:rPr>
              <w:t>IN PERSON/BY TELEPHONE/BY PROXY</w:t>
            </w:r>
          </w:p>
        </w:tc>
      </w:tr>
      <w:tr w:rsidR="00984875" w:rsidRPr="00F31C46" w14:paraId="48191FB8" w14:textId="77777777" w:rsidTr="00F326D9">
        <w:trPr>
          <w:trHeight w:val="20"/>
        </w:trPr>
        <w:tc>
          <w:tcPr>
            <w:tcW w:w="5240" w:type="dxa"/>
          </w:tcPr>
          <w:p w14:paraId="08FE6163" w14:textId="32981B7B" w:rsidR="00984875" w:rsidRPr="00F31C46" w:rsidRDefault="00984875" w:rsidP="005128CE">
            <w:pPr>
              <w:pStyle w:val="O-BodyTextJ"/>
              <w:spacing w:before="60" w:after="60"/>
              <w:rPr>
                <w:rFonts w:asciiTheme="minorHAnsi" w:eastAsia="Calibri" w:hAnsiTheme="minorHAnsi" w:cstheme="minorHAnsi"/>
                <w:sz w:val="24"/>
                <w:szCs w:val="24"/>
                <w:lang w:val="en-GB"/>
              </w:rPr>
            </w:pPr>
          </w:p>
        </w:tc>
        <w:tc>
          <w:tcPr>
            <w:tcW w:w="4389" w:type="dxa"/>
          </w:tcPr>
          <w:p w14:paraId="21EACF22" w14:textId="7705BFB3" w:rsidR="00A76DB5" w:rsidRPr="00F31C46" w:rsidRDefault="00A76DB5" w:rsidP="005128CE">
            <w:pPr>
              <w:pStyle w:val="O-BodyTextJ"/>
              <w:spacing w:before="60" w:after="60"/>
              <w:rPr>
                <w:rFonts w:asciiTheme="minorHAnsi" w:hAnsiTheme="minorHAnsi" w:cstheme="minorHAnsi"/>
                <w:sz w:val="24"/>
                <w:szCs w:val="24"/>
              </w:rPr>
            </w:pPr>
          </w:p>
        </w:tc>
      </w:tr>
      <w:tr w:rsidR="0009274B" w:rsidRPr="00F31C46" w14:paraId="4B68F83B" w14:textId="77777777" w:rsidTr="00F326D9">
        <w:trPr>
          <w:trHeight w:val="20"/>
        </w:trPr>
        <w:tc>
          <w:tcPr>
            <w:tcW w:w="5240" w:type="dxa"/>
          </w:tcPr>
          <w:p w14:paraId="1E5BFDC6" w14:textId="0667738B" w:rsidR="0009274B" w:rsidRPr="00F31C46" w:rsidRDefault="0009274B" w:rsidP="0009274B">
            <w:pPr>
              <w:spacing w:after="0" w:line="240" w:lineRule="auto"/>
              <w:jc w:val="both"/>
              <w:rPr>
                <w:rFonts w:asciiTheme="minorHAnsi" w:hAnsiTheme="minorHAnsi" w:cstheme="minorHAnsi"/>
                <w:sz w:val="24"/>
                <w:szCs w:val="24"/>
              </w:rPr>
            </w:pPr>
            <w:r w:rsidRPr="00F31C46">
              <w:rPr>
                <w:rFonts w:asciiTheme="minorHAnsi" w:hAnsiTheme="minorHAnsi" w:cstheme="minorHAnsi"/>
                <w:sz w:val="24"/>
                <w:szCs w:val="24"/>
                <w:lang w:val="it-IT"/>
              </w:rPr>
              <w:t>Roberto Costa</w:t>
            </w:r>
          </w:p>
        </w:tc>
        <w:tc>
          <w:tcPr>
            <w:tcW w:w="4389" w:type="dxa"/>
          </w:tcPr>
          <w:p w14:paraId="4A236866" w14:textId="272B1128" w:rsidR="0009274B" w:rsidRPr="00F31C46" w:rsidRDefault="00FA4DD6" w:rsidP="0009274B">
            <w:pPr>
              <w:pStyle w:val="O-BodyTextJ"/>
              <w:spacing w:before="60" w:after="60"/>
              <w:rPr>
                <w:rFonts w:asciiTheme="minorHAnsi" w:hAnsiTheme="minorHAnsi" w:cstheme="minorHAnsi"/>
                <w:sz w:val="24"/>
                <w:szCs w:val="24"/>
              </w:rPr>
            </w:pPr>
            <w:r>
              <w:rPr>
                <w:rFonts w:asciiTheme="minorHAnsi" w:hAnsiTheme="minorHAnsi" w:cstheme="minorHAnsi"/>
                <w:sz w:val="24"/>
                <w:szCs w:val="24"/>
              </w:rPr>
              <w:t>In Collegamento</w:t>
            </w:r>
          </w:p>
        </w:tc>
      </w:tr>
      <w:tr w:rsidR="008C55C3" w:rsidRPr="00F31C46" w14:paraId="14B126C6" w14:textId="77777777" w:rsidTr="00F326D9">
        <w:trPr>
          <w:trHeight w:val="20"/>
        </w:trPr>
        <w:tc>
          <w:tcPr>
            <w:tcW w:w="5240" w:type="dxa"/>
          </w:tcPr>
          <w:p w14:paraId="5F3A55DE" w14:textId="77777777" w:rsidR="008C55C3" w:rsidRPr="00F326D9" w:rsidRDefault="008C55C3" w:rsidP="00C30E6A">
            <w:pPr>
              <w:spacing w:after="0" w:line="240" w:lineRule="auto"/>
              <w:jc w:val="both"/>
              <w:rPr>
                <w:rFonts w:asciiTheme="minorHAnsi" w:eastAsia="Times New Roman" w:hAnsiTheme="minorHAnsi" w:cstheme="minorHAnsi"/>
                <w:sz w:val="24"/>
                <w:szCs w:val="24"/>
              </w:rPr>
            </w:pPr>
          </w:p>
        </w:tc>
        <w:tc>
          <w:tcPr>
            <w:tcW w:w="4389" w:type="dxa"/>
          </w:tcPr>
          <w:p w14:paraId="5BFD04E2" w14:textId="77777777" w:rsidR="008C55C3" w:rsidRPr="00F326D9" w:rsidRDefault="008C55C3" w:rsidP="00C30E6A">
            <w:pPr>
              <w:pStyle w:val="O-BodyTextJ"/>
              <w:spacing w:before="60" w:after="60"/>
              <w:rPr>
                <w:rFonts w:asciiTheme="minorHAnsi" w:hAnsiTheme="minorHAnsi" w:cstheme="minorHAnsi"/>
                <w:sz w:val="24"/>
                <w:szCs w:val="24"/>
              </w:rPr>
            </w:pPr>
          </w:p>
        </w:tc>
      </w:tr>
      <w:tr w:rsidR="00E872E9" w:rsidRPr="00F31C46" w14:paraId="4808C151" w14:textId="77777777" w:rsidTr="00F326D9">
        <w:trPr>
          <w:trHeight w:val="20"/>
        </w:trPr>
        <w:tc>
          <w:tcPr>
            <w:tcW w:w="5240" w:type="dxa"/>
          </w:tcPr>
          <w:p w14:paraId="6B293725" w14:textId="67BE31A0" w:rsidR="00E872E9" w:rsidRPr="00CB348E" w:rsidRDefault="00E872E9" w:rsidP="00E872E9">
            <w:pPr>
              <w:spacing w:after="0" w:line="240" w:lineRule="auto"/>
              <w:jc w:val="both"/>
              <w:rPr>
                <w:rFonts w:asciiTheme="minorHAnsi" w:hAnsiTheme="minorHAnsi" w:cstheme="minorHAnsi"/>
                <w:sz w:val="24"/>
                <w:szCs w:val="24"/>
                <w:lang w:val="it-IT"/>
              </w:rPr>
            </w:pPr>
            <w:r w:rsidRPr="00CB348E">
              <w:rPr>
                <w:rFonts w:asciiTheme="minorHAnsi" w:hAnsiTheme="minorHAnsi" w:cstheme="minorHAnsi"/>
                <w:color w:val="000000"/>
                <w:sz w:val="24"/>
                <w:szCs w:val="24"/>
              </w:rPr>
              <w:t xml:space="preserve">Alessandro Belluzzo </w:t>
            </w:r>
          </w:p>
        </w:tc>
        <w:tc>
          <w:tcPr>
            <w:tcW w:w="4389" w:type="dxa"/>
          </w:tcPr>
          <w:p w14:paraId="27356FA4" w14:textId="7AD39655" w:rsidR="00E872E9" w:rsidRPr="00F326D9" w:rsidRDefault="00E872E9" w:rsidP="00E872E9">
            <w:pPr>
              <w:pStyle w:val="O-BodyTextJ"/>
              <w:spacing w:before="60" w:after="60"/>
              <w:rPr>
                <w:rFonts w:asciiTheme="minorHAnsi" w:hAnsiTheme="minorHAnsi" w:cstheme="minorHAnsi"/>
                <w:sz w:val="24"/>
                <w:szCs w:val="24"/>
              </w:rPr>
            </w:pPr>
          </w:p>
        </w:tc>
      </w:tr>
      <w:tr w:rsidR="00D57236" w:rsidRPr="00F31C46" w14:paraId="3A83442A" w14:textId="77777777" w:rsidTr="00F326D9">
        <w:trPr>
          <w:trHeight w:val="20"/>
        </w:trPr>
        <w:tc>
          <w:tcPr>
            <w:tcW w:w="5240" w:type="dxa"/>
          </w:tcPr>
          <w:p w14:paraId="6D6DB808" w14:textId="2A2CBAEE" w:rsidR="00D57236" w:rsidRPr="00CB348E" w:rsidRDefault="00D57236" w:rsidP="00E872E9">
            <w:pPr>
              <w:spacing w:after="0" w:line="240" w:lineRule="auto"/>
              <w:jc w:val="both"/>
              <w:rPr>
                <w:rFonts w:asciiTheme="minorHAnsi" w:hAnsiTheme="minorHAnsi" w:cstheme="minorHAnsi"/>
                <w:color w:val="000000"/>
                <w:sz w:val="24"/>
                <w:szCs w:val="24"/>
              </w:rPr>
            </w:pPr>
            <w:r>
              <w:rPr>
                <w:rFonts w:asciiTheme="minorHAnsi" w:hAnsiTheme="minorHAnsi" w:cstheme="minorHAnsi"/>
                <w:color w:val="000000"/>
                <w:sz w:val="24"/>
                <w:szCs w:val="24"/>
              </w:rPr>
              <w:t>Tom Noad - BCCI</w:t>
            </w:r>
          </w:p>
        </w:tc>
        <w:tc>
          <w:tcPr>
            <w:tcW w:w="4389" w:type="dxa"/>
          </w:tcPr>
          <w:p w14:paraId="2539EE9A" w14:textId="6F0D6F95" w:rsidR="00D57236" w:rsidRPr="00F326D9" w:rsidRDefault="00D57236" w:rsidP="00E872E9">
            <w:pPr>
              <w:pStyle w:val="O-BodyTextJ"/>
              <w:spacing w:before="60" w:after="60"/>
              <w:rPr>
                <w:rFonts w:asciiTheme="minorHAnsi" w:hAnsiTheme="minorHAnsi" w:cstheme="minorHAnsi"/>
                <w:sz w:val="24"/>
                <w:szCs w:val="24"/>
              </w:rPr>
            </w:pPr>
            <w:r w:rsidRPr="00D57236">
              <w:rPr>
                <w:rFonts w:asciiTheme="minorHAnsi" w:hAnsiTheme="minorHAnsi" w:cstheme="minorHAnsi"/>
                <w:sz w:val="24"/>
                <w:szCs w:val="24"/>
                <w:highlight w:val="yellow"/>
              </w:rPr>
              <w:t>In Collegamento</w:t>
            </w:r>
          </w:p>
        </w:tc>
      </w:tr>
      <w:tr w:rsidR="00E872E9" w:rsidRPr="00F31C46" w14:paraId="5871581F" w14:textId="77777777" w:rsidTr="00F326D9">
        <w:trPr>
          <w:trHeight w:val="20"/>
        </w:trPr>
        <w:tc>
          <w:tcPr>
            <w:tcW w:w="5240" w:type="dxa"/>
          </w:tcPr>
          <w:p w14:paraId="12ED18FE" w14:textId="6CB7A8F1" w:rsidR="00E872E9" w:rsidRPr="00CB348E" w:rsidRDefault="00CB348E" w:rsidP="00E872E9">
            <w:pPr>
              <w:spacing w:after="0" w:line="240" w:lineRule="auto"/>
              <w:jc w:val="both"/>
              <w:rPr>
                <w:rFonts w:asciiTheme="minorHAnsi" w:eastAsia="Times New Roman" w:hAnsiTheme="minorHAnsi" w:cstheme="minorHAnsi"/>
                <w:color w:val="000000"/>
                <w:sz w:val="24"/>
                <w:szCs w:val="24"/>
              </w:rPr>
            </w:pPr>
            <w:r w:rsidRPr="00CB348E">
              <w:rPr>
                <w:rFonts w:asciiTheme="minorHAnsi" w:eastAsia="Times New Roman" w:hAnsiTheme="minorHAnsi" w:cstheme="minorHAnsi"/>
                <w:color w:val="000000"/>
                <w:sz w:val="24"/>
                <w:szCs w:val="24"/>
              </w:rPr>
              <w:t>Umberto</w:t>
            </w:r>
            <w:r>
              <w:rPr>
                <w:rFonts w:asciiTheme="minorHAnsi" w:eastAsia="Times New Roman" w:hAnsiTheme="minorHAnsi" w:cstheme="minorHAnsi"/>
                <w:color w:val="000000"/>
                <w:sz w:val="24"/>
                <w:szCs w:val="24"/>
              </w:rPr>
              <w:t xml:space="preserve"> Bernardo </w:t>
            </w:r>
          </w:p>
        </w:tc>
        <w:tc>
          <w:tcPr>
            <w:tcW w:w="4389" w:type="dxa"/>
          </w:tcPr>
          <w:p w14:paraId="2CE49693" w14:textId="3516381F" w:rsidR="00E872E9" w:rsidRPr="00F326D9" w:rsidRDefault="00177ED8"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53451642" w14:textId="77777777" w:rsidTr="00F326D9">
        <w:trPr>
          <w:trHeight w:val="20"/>
        </w:trPr>
        <w:tc>
          <w:tcPr>
            <w:tcW w:w="5240" w:type="dxa"/>
          </w:tcPr>
          <w:p w14:paraId="5349CEF1" w14:textId="2DA9C730" w:rsidR="00E872E9" w:rsidRPr="005C0292" w:rsidRDefault="005C0292" w:rsidP="00E872E9">
            <w:pPr>
              <w:spacing w:after="0" w:line="240" w:lineRule="auto"/>
              <w:jc w:val="both"/>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Silvia Bocchetti </w:t>
            </w:r>
          </w:p>
        </w:tc>
        <w:tc>
          <w:tcPr>
            <w:tcW w:w="4389" w:type="dxa"/>
          </w:tcPr>
          <w:p w14:paraId="5194C48C" w14:textId="53B3C4C2"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49CFF3CC" w14:textId="77777777" w:rsidTr="00F326D9">
        <w:trPr>
          <w:trHeight w:val="20"/>
        </w:trPr>
        <w:tc>
          <w:tcPr>
            <w:tcW w:w="5240" w:type="dxa"/>
          </w:tcPr>
          <w:p w14:paraId="1C73D54B" w14:textId="3EE1B00F"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 xml:space="preserve">Francesco Bongarrà </w:t>
            </w:r>
          </w:p>
        </w:tc>
        <w:tc>
          <w:tcPr>
            <w:tcW w:w="4389" w:type="dxa"/>
          </w:tcPr>
          <w:p w14:paraId="22CA66A1" w14:textId="32901F1E" w:rsidR="00E872E9" w:rsidRPr="00F326D9" w:rsidRDefault="00E872E9" w:rsidP="00E872E9">
            <w:pPr>
              <w:pStyle w:val="O-BodyTextJ"/>
              <w:tabs>
                <w:tab w:val="center" w:pos="2086"/>
              </w:tabs>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134D2DB0" w14:textId="77777777" w:rsidTr="00F326D9">
        <w:trPr>
          <w:trHeight w:val="20"/>
        </w:trPr>
        <w:tc>
          <w:tcPr>
            <w:tcW w:w="5240" w:type="dxa"/>
          </w:tcPr>
          <w:p w14:paraId="49C8B39F" w14:textId="2E3942BF"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Luisa Bossi</w:t>
            </w:r>
          </w:p>
        </w:tc>
        <w:tc>
          <w:tcPr>
            <w:tcW w:w="4389" w:type="dxa"/>
          </w:tcPr>
          <w:p w14:paraId="339FC4C9" w14:textId="5E06972A"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6F566E20" w14:textId="77777777" w:rsidTr="00F326D9">
        <w:trPr>
          <w:trHeight w:val="20"/>
        </w:trPr>
        <w:tc>
          <w:tcPr>
            <w:tcW w:w="5240" w:type="dxa"/>
          </w:tcPr>
          <w:p w14:paraId="12DE642D" w14:textId="432BCEC1"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Francesco Carobbi</w:t>
            </w:r>
          </w:p>
        </w:tc>
        <w:tc>
          <w:tcPr>
            <w:tcW w:w="4389" w:type="dxa"/>
          </w:tcPr>
          <w:p w14:paraId="78B5BE67" w14:textId="3DE21B39"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1948B531" w14:textId="77777777" w:rsidTr="00F326D9">
        <w:trPr>
          <w:trHeight w:val="20"/>
        </w:trPr>
        <w:tc>
          <w:tcPr>
            <w:tcW w:w="5240" w:type="dxa"/>
          </w:tcPr>
          <w:p w14:paraId="61CBB370" w14:textId="3565BE1D" w:rsidR="00E872E9" w:rsidRPr="00D57236" w:rsidRDefault="005C0292" w:rsidP="00E872E9">
            <w:pPr>
              <w:spacing w:after="0" w:line="240" w:lineRule="auto"/>
              <w:jc w:val="both"/>
              <w:rPr>
                <w:rFonts w:asciiTheme="minorHAnsi" w:hAnsiTheme="minorHAnsi" w:cstheme="minorHAnsi"/>
                <w:color w:val="000000"/>
                <w:sz w:val="24"/>
                <w:szCs w:val="24"/>
              </w:rPr>
            </w:pPr>
            <w:r w:rsidRPr="00D57236">
              <w:rPr>
                <w:rFonts w:asciiTheme="minorHAnsi" w:hAnsiTheme="minorHAnsi" w:cstheme="minorHAnsi"/>
                <w:color w:val="000000"/>
                <w:sz w:val="24"/>
                <w:szCs w:val="24"/>
              </w:rPr>
              <w:t>Francesca Casiraghi</w:t>
            </w:r>
          </w:p>
        </w:tc>
        <w:tc>
          <w:tcPr>
            <w:tcW w:w="4389" w:type="dxa"/>
          </w:tcPr>
          <w:p w14:paraId="5EAFCC97" w14:textId="263B21F1"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555CBF9A" w14:textId="77777777" w:rsidTr="00F326D9">
        <w:trPr>
          <w:trHeight w:val="20"/>
        </w:trPr>
        <w:tc>
          <w:tcPr>
            <w:tcW w:w="5240" w:type="dxa"/>
          </w:tcPr>
          <w:p w14:paraId="155BE7B4" w14:textId="0B1B0066"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Marika Cioffi</w:t>
            </w:r>
          </w:p>
        </w:tc>
        <w:tc>
          <w:tcPr>
            <w:tcW w:w="4389" w:type="dxa"/>
          </w:tcPr>
          <w:p w14:paraId="01D4A223" w14:textId="4591D1EC"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724456C9" w14:textId="77777777" w:rsidTr="00F326D9">
        <w:trPr>
          <w:trHeight w:val="20"/>
        </w:trPr>
        <w:tc>
          <w:tcPr>
            <w:tcW w:w="5240" w:type="dxa"/>
          </w:tcPr>
          <w:p w14:paraId="622F5B33" w14:textId="5522A6E6"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Giuseppe D’Anna</w:t>
            </w:r>
          </w:p>
        </w:tc>
        <w:tc>
          <w:tcPr>
            <w:tcW w:w="4389" w:type="dxa"/>
          </w:tcPr>
          <w:p w14:paraId="4DCAA5B8" w14:textId="062F2D7E"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3689B51B" w14:textId="77777777" w:rsidTr="00F326D9">
        <w:trPr>
          <w:trHeight w:val="20"/>
        </w:trPr>
        <w:tc>
          <w:tcPr>
            <w:tcW w:w="5240" w:type="dxa"/>
          </w:tcPr>
          <w:p w14:paraId="42C26025" w14:textId="32F4B938"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Daniela Diotti</w:t>
            </w:r>
          </w:p>
        </w:tc>
        <w:tc>
          <w:tcPr>
            <w:tcW w:w="4389" w:type="dxa"/>
          </w:tcPr>
          <w:p w14:paraId="35EF407C" w14:textId="5AF0FDAF"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5255FEDD" w14:textId="77777777" w:rsidTr="00F326D9">
        <w:trPr>
          <w:trHeight w:val="20"/>
        </w:trPr>
        <w:tc>
          <w:tcPr>
            <w:tcW w:w="5240" w:type="dxa"/>
          </w:tcPr>
          <w:p w14:paraId="5BF5A167" w14:textId="414E2ADD" w:rsidR="005C0292"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Maurizio Fazzari</w:t>
            </w:r>
          </w:p>
        </w:tc>
        <w:tc>
          <w:tcPr>
            <w:tcW w:w="4389" w:type="dxa"/>
          </w:tcPr>
          <w:p w14:paraId="793DC907" w14:textId="6A410447" w:rsidR="00E872E9" w:rsidRPr="00F326D9" w:rsidRDefault="00E872E9" w:rsidP="00E872E9">
            <w:pPr>
              <w:pStyle w:val="O-BodyTextJ"/>
              <w:spacing w:before="60" w:after="60"/>
              <w:rPr>
                <w:rFonts w:asciiTheme="minorHAnsi" w:hAnsiTheme="minorHAnsi" w:cstheme="minorHAnsi"/>
                <w:sz w:val="24"/>
                <w:szCs w:val="24"/>
              </w:rPr>
            </w:pPr>
            <w:r w:rsidRPr="00D57236">
              <w:rPr>
                <w:rFonts w:asciiTheme="minorHAnsi" w:hAnsiTheme="minorHAnsi" w:cstheme="minorHAnsi"/>
                <w:sz w:val="24"/>
                <w:szCs w:val="24"/>
                <w:highlight w:val="yellow"/>
              </w:rPr>
              <w:t>In Collegamento</w:t>
            </w:r>
          </w:p>
        </w:tc>
      </w:tr>
      <w:tr w:rsidR="00E872E9" w:rsidRPr="00F31C46" w14:paraId="734D431F" w14:textId="77777777" w:rsidTr="00F326D9">
        <w:trPr>
          <w:trHeight w:val="20"/>
        </w:trPr>
        <w:tc>
          <w:tcPr>
            <w:tcW w:w="5240" w:type="dxa"/>
          </w:tcPr>
          <w:p w14:paraId="481F3EB9" w14:textId="49F27B2F"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Sebastiano Fedrigo</w:t>
            </w:r>
          </w:p>
        </w:tc>
        <w:tc>
          <w:tcPr>
            <w:tcW w:w="4389" w:type="dxa"/>
          </w:tcPr>
          <w:p w14:paraId="71B62242" w14:textId="5B4E1299"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1F2359B8" w14:textId="77777777" w:rsidTr="00F326D9">
        <w:trPr>
          <w:trHeight w:val="20"/>
        </w:trPr>
        <w:tc>
          <w:tcPr>
            <w:tcW w:w="5240" w:type="dxa"/>
          </w:tcPr>
          <w:p w14:paraId="7614F3EB" w14:textId="7A0D71AF" w:rsidR="00E872E9" w:rsidRPr="00D57236" w:rsidRDefault="005C0292" w:rsidP="00E872E9">
            <w:pPr>
              <w:spacing w:after="0" w:line="240" w:lineRule="auto"/>
              <w:jc w:val="both"/>
              <w:rPr>
                <w:rFonts w:asciiTheme="minorHAnsi" w:eastAsia="Times New Roman" w:hAnsiTheme="minorHAnsi" w:cstheme="minorHAnsi"/>
                <w:sz w:val="24"/>
                <w:szCs w:val="24"/>
              </w:rPr>
            </w:pPr>
            <w:r w:rsidRPr="00D57236">
              <w:rPr>
                <w:rFonts w:asciiTheme="minorHAnsi" w:eastAsia="Times New Roman" w:hAnsiTheme="minorHAnsi" w:cstheme="minorHAnsi"/>
                <w:sz w:val="24"/>
                <w:szCs w:val="24"/>
              </w:rPr>
              <w:t>Daniel Gava</w:t>
            </w:r>
          </w:p>
        </w:tc>
        <w:tc>
          <w:tcPr>
            <w:tcW w:w="4389" w:type="dxa"/>
          </w:tcPr>
          <w:p w14:paraId="1CDE81B9" w14:textId="5D2C6C9E"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34766F69" w14:textId="77777777" w:rsidTr="00F326D9">
        <w:trPr>
          <w:trHeight w:val="20"/>
        </w:trPr>
        <w:tc>
          <w:tcPr>
            <w:tcW w:w="5240" w:type="dxa"/>
          </w:tcPr>
          <w:p w14:paraId="2A35B492" w14:textId="67B3B88B"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Sennait Ghebreab</w:t>
            </w:r>
          </w:p>
        </w:tc>
        <w:tc>
          <w:tcPr>
            <w:tcW w:w="4389" w:type="dxa"/>
          </w:tcPr>
          <w:p w14:paraId="695D1EE0" w14:textId="0C4FDEF7"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01670B65" w14:textId="77777777" w:rsidTr="00F326D9">
        <w:trPr>
          <w:trHeight w:val="20"/>
        </w:trPr>
        <w:tc>
          <w:tcPr>
            <w:tcW w:w="5240" w:type="dxa"/>
          </w:tcPr>
          <w:p w14:paraId="3E9CE889" w14:textId="6D29F28A"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Giorgio Giordani</w:t>
            </w:r>
          </w:p>
        </w:tc>
        <w:tc>
          <w:tcPr>
            <w:tcW w:w="4389" w:type="dxa"/>
          </w:tcPr>
          <w:p w14:paraId="24919DFF" w14:textId="6F295CFB"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349B3054" w14:textId="77777777" w:rsidTr="00F326D9">
        <w:trPr>
          <w:trHeight w:val="20"/>
        </w:trPr>
        <w:tc>
          <w:tcPr>
            <w:tcW w:w="5240" w:type="dxa"/>
          </w:tcPr>
          <w:p w14:paraId="692CC74E" w14:textId="14FCF096"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Louisa Grasso</w:t>
            </w:r>
          </w:p>
        </w:tc>
        <w:tc>
          <w:tcPr>
            <w:tcW w:w="4389" w:type="dxa"/>
          </w:tcPr>
          <w:p w14:paraId="75E6DC37" w14:textId="20E0EC51"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0B9EE10A" w14:textId="77777777" w:rsidTr="00F326D9">
        <w:trPr>
          <w:trHeight w:val="20"/>
        </w:trPr>
        <w:tc>
          <w:tcPr>
            <w:tcW w:w="5240" w:type="dxa"/>
          </w:tcPr>
          <w:p w14:paraId="4099D437" w14:textId="390162D4"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 xml:space="preserve">Francesca Griffiths </w:t>
            </w:r>
          </w:p>
        </w:tc>
        <w:tc>
          <w:tcPr>
            <w:tcW w:w="4389" w:type="dxa"/>
          </w:tcPr>
          <w:p w14:paraId="686F29AE" w14:textId="333A2331" w:rsidR="00E872E9" w:rsidRPr="00F326D9" w:rsidRDefault="00177ED8"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74B72668" w14:textId="77777777" w:rsidTr="00F326D9">
        <w:trPr>
          <w:trHeight w:val="20"/>
        </w:trPr>
        <w:tc>
          <w:tcPr>
            <w:tcW w:w="5240" w:type="dxa"/>
          </w:tcPr>
          <w:p w14:paraId="692BF487" w14:textId="7A30EF29"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Walter Gumina</w:t>
            </w:r>
          </w:p>
        </w:tc>
        <w:tc>
          <w:tcPr>
            <w:tcW w:w="4389" w:type="dxa"/>
          </w:tcPr>
          <w:p w14:paraId="5650CC36" w14:textId="179A64E7"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7DFA1A46" w14:textId="77777777" w:rsidTr="00F326D9">
        <w:trPr>
          <w:trHeight w:val="20"/>
        </w:trPr>
        <w:tc>
          <w:tcPr>
            <w:tcW w:w="5240" w:type="dxa"/>
          </w:tcPr>
          <w:p w14:paraId="3149481D" w14:textId="25EB93EE"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Francesco Jonas Badde</w:t>
            </w:r>
          </w:p>
        </w:tc>
        <w:tc>
          <w:tcPr>
            <w:tcW w:w="4389" w:type="dxa"/>
          </w:tcPr>
          <w:p w14:paraId="63603C67" w14:textId="191D9DE7"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7B58C7D3" w14:textId="77777777" w:rsidTr="00F326D9">
        <w:trPr>
          <w:trHeight w:val="20"/>
        </w:trPr>
        <w:tc>
          <w:tcPr>
            <w:tcW w:w="5240" w:type="dxa"/>
          </w:tcPr>
          <w:p w14:paraId="7BE8F8A9" w14:textId="30689C81"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Enzo Lamberti</w:t>
            </w:r>
          </w:p>
        </w:tc>
        <w:tc>
          <w:tcPr>
            <w:tcW w:w="4389" w:type="dxa"/>
          </w:tcPr>
          <w:p w14:paraId="339878A3" w14:textId="203F724C" w:rsidR="00E872E9" w:rsidRPr="00F326D9"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2F4D6804" w14:textId="77777777" w:rsidTr="00F326D9">
        <w:trPr>
          <w:trHeight w:val="20"/>
        </w:trPr>
        <w:tc>
          <w:tcPr>
            <w:tcW w:w="5240" w:type="dxa"/>
          </w:tcPr>
          <w:p w14:paraId="17F6D5DA" w14:textId="1083D05F"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Giuseppina Masiello</w:t>
            </w:r>
          </w:p>
        </w:tc>
        <w:tc>
          <w:tcPr>
            <w:tcW w:w="4389" w:type="dxa"/>
          </w:tcPr>
          <w:p w14:paraId="7376CAC2" w14:textId="3D109D1C" w:rsidR="00E872E9" w:rsidRPr="00F31C46"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5C64659F" w14:textId="77777777" w:rsidTr="00F326D9">
        <w:trPr>
          <w:trHeight w:val="20"/>
        </w:trPr>
        <w:tc>
          <w:tcPr>
            <w:tcW w:w="5240" w:type="dxa"/>
          </w:tcPr>
          <w:p w14:paraId="2E9119D1" w14:textId="7455760D"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Luca Pietrantoni</w:t>
            </w:r>
          </w:p>
        </w:tc>
        <w:tc>
          <w:tcPr>
            <w:tcW w:w="4389" w:type="dxa"/>
          </w:tcPr>
          <w:p w14:paraId="0F982F89" w14:textId="41680A4C" w:rsidR="00E872E9" w:rsidRPr="00F31C46"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4500A8E6" w14:textId="77777777" w:rsidTr="00F326D9">
        <w:trPr>
          <w:trHeight w:val="20"/>
        </w:trPr>
        <w:tc>
          <w:tcPr>
            <w:tcW w:w="5240" w:type="dxa"/>
          </w:tcPr>
          <w:p w14:paraId="0EBC2380" w14:textId="7A679C9C"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Giorgio Poggio</w:t>
            </w:r>
          </w:p>
        </w:tc>
        <w:tc>
          <w:tcPr>
            <w:tcW w:w="4389" w:type="dxa"/>
          </w:tcPr>
          <w:p w14:paraId="62AA941B" w14:textId="4F5FD841" w:rsidR="00E872E9" w:rsidRPr="00F31C46"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6534D4C6" w14:textId="77777777" w:rsidTr="00F326D9">
        <w:trPr>
          <w:trHeight w:val="20"/>
        </w:trPr>
        <w:tc>
          <w:tcPr>
            <w:tcW w:w="5240" w:type="dxa"/>
          </w:tcPr>
          <w:p w14:paraId="7CA61DC4" w14:textId="26F41EA9" w:rsidR="00E872E9" w:rsidRPr="00D57236" w:rsidRDefault="005C0292"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 xml:space="preserve">Steven Sprague </w:t>
            </w:r>
          </w:p>
        </w:tc>
        <w:tc>
          <w:tcPr>
            <w:tcW w:w="4389" w:type="dxa"/>
          </w:tcPr>
          <w:p w14:paraId="0BD0D2D4" w14:textId="2AF81CDE" w:rsidR="00E872E9" w:rsidRPr="00F31C46"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E872E9" w:rsidRPr="00F31C46" w14:paraId="486E5483" w14:textId="77777777" w:rsidTr="00F326D9">
        <w:trPr>
          <w:trHeight w:val="20"/>
        </w:trPr>
        <w:tc>
          <w:tcPr>
            <w:tcW w:w="5240" w:type="dxa"/>
          </w:tcPr>
          <w:p w14:paraId="479C3EE3" w14:textId="15CD1C36" w:rsidR="00E872E9" w:rsidRPr="00D57236" w:rsidRDefault="00D57236" w:rsidP="00E872E9">
            <w:pPr>
              <w:spacing w:after="0" w:line="240" w:lineRule="auto"/>
              <w:jc w:val="both"/>
              <w:rPr>
                <w:rFonts w:asciiTheme="minorHAnsi" w:eastAsia="Times New Roman" w:hAnsiTheme="minorHAnsi" w:cstheme="minorHAnsi"/>
                <w:color w:val="000000"/>
                <w:sz w:val="24"/>
                <w:szCs w:val="24"/>
              </w:rPr>
            </w:pPr>
            <w:r w:rsidRPr="00D57236">
              <w:rPr>
                <w:rFonts w:asciiTheme="minorHAnsi" w:eastAsia="Times New Roman" w:hAnsiTheme="minorHAnsi" w:cstheme="minorHAnsi"/>
                <w:color w:val="000000"/>
                <w:sz w:val="24"/>
                <w:szCs w:val="24"/>
              </w:rPr>
              <w:t>Flavio Zappacosta</w:t>
            </w:r>
          </w:p>
        </w:tc>
        <w:tc>
          <w:tcPr>
            <w:tcW w:w="4389" w:type="dxa"/>
          </w:tcPr>
          <w:p w14:paraId="502577B6" w14:textId="0B782FAB" w:rsidR="00E872E9" w:rsidRPr="00F31C46" w:rsidRDefault="00E872E9" w:rsidP="00E872E9">
            <w:pPr>
              <w:pStyle w:val="O-BodyTextJ"/>
              <w:spacing w:before="60" w:after="60"/>
              <w:rPr>
                <w:rFonts w:asciiTheme="minorHAnsi" w:hAnsiTheme="minorHAnsi" w:cstheme="minorHAnsi"/>
                <w:sz w:val="24"/>
                <w:szCs w:val="24"/>
              </w:rPr>
            </w:pPr>
            <w:r w:rsidRPr="00827B9B">
              <w:rPr>
                <w:rFonts w:asciiTheme="minorHAnsi" w:hAnsiTheme="minorHAnsi" w:cstheme="minorHAnsi"/>
                <w:sz w:val="24"/>
                <w:szCs w:val="24"/>
              </w:rPr>
              <w:t>In Collegamento</w:t>
            </w:r>
          </w:p>
        </w:tc>
      </w:tr>
      <w:tr w:rsidR="00F326D9" w:rsidRPr="00F31C46" w14:paraId="4FB078F2" w14:textId="77777777" w:rsidTr="00F326D9">
        <w:trPr>
          <w:trHeight w:val="20"/>
        </w:trPr>
        <w:tc>
          <w:tcPr>
            <w:tcW w:w="5240" w:type="dxa"/>
          </w:tcPr>
          <w:p w14:paraId="4BAD05CC" w14:textId="505140FC" w:rsidR="00F326D9" w:rsidRPr="002260ED" w:rsidRDefault="00F326D9" w:rsidP="00550DBA">
            <w:pPr>
              <w:pStyle w:val="O-BodyTextJ"/>
              <w:spacing w:before="60" w:after="60"/>
              <w:rPr>
                <w:rFonts w:asciiTheme="minorHAnsi" w:eastAsia="Calibri" w:hAnsiTheme="minorHAnsi" w:cstheme="minorHAnsi"/>
                <w:sz w:val="24"/>
                <w:szCs w:val="24"/>
                <w:lang w:val="en-GB"/>
              </w:rPr>
            </w:pPr>
          </w:p>
        </w:tc>
        <w:tc>
          <w:tcPr>
            <w:tcW w:w="4389" w:type="dxa"/>
          </w:tcPr>
          <w:p w14:paraId="47C445A4" w14:textId="6AC3795A" w:rsidR="00F326D9" w:rsidRPr="00F31C46" w:rsidRDefault="00F326D9" w:rsidP="00550DBA">
            <w:pPr>
              <w:pStyle w:val="O-BodyTextJ"/>
              <w:spacing w:before="60" w:after="60"/>
              <w:rPr>
                <w:rFonts w:asciiTheme="minorHAnsi" w:hAnsiTheme="minorHAnsi" w:cstheme="minorHAnsi"/>
                <w:sz w:val="24"/>
                <w:szCs w:val="24"/>
              </w:rPr>
            </w:pPr>
          </w:p>
        </w:tc>
      </w:tr>
    </w:tbl>
    <w:p w14:paraId="14522DF6" w14:textId="22F115FA" w:rsidR="000A733A" w:rsidRPr="00F31C46" w:rsidRDefault="000A733A" w:rsidP="000A733A">
      <w:pPr>
        <w:jc w:val="center"/>
        <w:rPr>
          <w:rFonts w:asciiTheme="minorHAnsi" w:hAnsiTheme="minorHAnsi" w:cstheme="minorHAnsi"/>
          <w:sz w:val="24"/>
          <w:szCs w:val="24"/>
        </w:rPr>
      </w:pPr>
    </w:p>
    <w:tbl>
      <w:tblPr>
        <w:tblStyle w:val="Grigliatabella"/>
        <w:tblW w:w="0" w:type="auto"/>
        <w:tblLook w:val="04A0" w:firstRow="1" w:lastRow="0" w:firstColumn="1" w:lastColumn="0" w:noHBand="0" w:noVBand="1"/>
      </w:tblPr>
      <w:tblGrid>
        <w:gridCol w:w="4460"/>
      </w:tblGrid>
      <w:tr w:rsidR="000A733A" w:rsidRPr="00F31C46" w14:paraId="0DC22D50" w14:textId="77777777" w:rsidTr="005128CE">
        <w:trPr>
          <w:trHeight w:val="9"/>
          <w:tblHeader/>
        </w:trPr>
        <w:tc>
          <w:tcPr>
            <w:tcW w:w="4460" w:type="dxa"/>
            <w:shd w:val="clear" w:color="auto" w:fill="F2F2F2" w:themeFill="background1" w:themeFillShade="F2"/>
          </w:tcPr>
          <w:p w14:paraId="2FBA00EC" w14:textId="77777777" w:rsidR="000A733A" w:rsidRPr="00F31C46" w:rsidRDefault="000A733A" w:rsidP="005128CE">
            <w:pPr>
              <w:pStyle w:val="O-BodyTextJ"/>
              <w:spacing w:before="60" w:after="60"/>
              <w:rPr>
                <w:rFonts w:asciiTheme="minorHAnsi" w:hAnsiTheme="minorHAnsi" w:cstheme="minorHAnsi"/>
                <w:sz w:val="24"/>
                <w:szCs w:val="24"/>
              </w:rPr>
            </w:pPr>
            <w:r w:rsidRPr="00F31C46">
              <w:rPr>
                <w:rFonts w:asciiTheme="minorHAnsi" w:hAnsiTheme="minorHAnsi" w:cstheme="minorHAnsi"/>
                <w:sz w:val="24"/>
                <w:szCs w:val="24"/>
              </w:rPr>
              <w:t>NAME</w:t>
            </w:r>
          </w:p>
        </w:tc>
      </w:tr>
      <w:tr w:rsidR="000A733A" w:rsidRPr="00F31C46" w14:paraId="780C9127" w14:textId="77777777" w:rsidTr="005128CE">
        <w:trPr>
          <w:trHeight w:val="9"/>
        </w:trPr>
        <w:tc>
          <w:tcPr>
            <w:tcW w:w="4460" w:type="dxa"/>
          </w:tcPr>
          <w:p w14:paraId="44B53DB1" w14:textId="77777777" w:rsidR="000A733A" w:rsidRPr="00F31C46" w:rsidRDefault="000A733A" w:rsidP="005128CE">
            <w:pPr>
              <w:pStyle w:val="O-BodyTextJ"/>
              <w:spacing w:before="60" w:after="60"/>
              <w:rPr>
                <w:rFonts w:asciiTheme="minorHAnsi" w:eastAsia="Calibri" w:hAnsiTheme="minorHAnsi" w:cstheme="minorHAnsi"/>
                <w:sz w:val="24"/>
                <w:szCs w:val="24"/>
                <w:lang w:val="it-IT"/>
              </w:rPr>
            </w:pPr>
            <w:r w:rsidRPr="00F31C46">
              <w:rPr>
                <w:rFonts w:asciiTheme="minorHAnsi" w:eastAsia="Calibri" w:hAnsiTheme="minorHAnsi" w:cstheme="minorHAnsi"/>
                <w:sz w:val="24"/>
                <w:szCs w:val="24"/>
                <w:lang w:val="it-IT"/>
              </w:rPr>
              <w:t>Gumina, Walter</w:t>
            </w:r>
          </w:p>
        </w:tc>
      </w:tr>
    </w:tbl>
    <w:p w14:paraId="3C260B8E" w14:textId="77777777" w:rsidR="00B95005" w:rsidRPr="00F31C46" w:rsidRDefault="00B95005" w:rsidP="004E0276">
      <w:pPr>
        <w:rPr>
          <w:rFonts w:asciiTheme="minorHAnsi" w:hAnsiTheme="minorHAnsi" w:cstheme="minorHAnsi"/>
          <w:sz w:val="24"/>
          <w:szCs w:val="24"/>
        </w:rPr>
      </w:pPr>
    </w:p>
    <w:p w14:paraId="26A95B35" w14:textId="77777777" w:rsidR="0069456D" w:rsidRPr="00F31C46" w:rsidRDefault="0069456D" w:rsidP="004E0276">
      <w:pPr>
        <w:rPr>
          <w:rFonts w:asciiTheme="minorHAnsi" w:hAnsiTheme="minorHAnsi" w:cstheme="minorHAnsi"/>
          <w:sz w:val="24"/>
          <w:szCs w:val="24"/>
        </w:rPr>
      </w:pPr>
    </w:p>
    <w:sectPr w:rsidR="0069456D" w:rsidRPr="00F31C46" w:rsidSect="004359EE">
      <w:headerReference w:type="default" r:id="rId11"/>
      <w:footerReference w:type="default" r:id="rId12"/>
      <w:footerReference w:type="first" r:id="rId13"/>
      <w:pgSz w:w="11907" w:h="16839" w:code="9"/>
      <w:pgMar w:top="1440" w:right="1134" w:bottom="1440"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AFF70" w14:textId="77777777" w:rsidR="000712DB" w:rsidRDefault="000712DB" w:rsidP="00FA1C88">
      <w:pPr>
        <w:spacing w:after="0" w:line="240" w:lineRule="auto"/>
      </w:pPr>
      <w:r>
        <w:separator/>
      </w:r>
    </w:p>
  </w:endnote>
  <w:endnote w:type="continuationSeparator" w:id="0">
    <w:p w14:paraId="036295F6" w14:textId="77777777" w:rsidR="000712DB" w:rsidRDefault="000712DB" w:rsidP="00FA1C88">
      <w:pPr>
        <w:spacing w:after="0" w:line="240" w:lineRule="auto"/>
      </w:pPr>
      <w:r>
        <w:continuationSeparator/>
      </w:r>
    </w:p>
  </w:endnote>
  <w:endnote w:type="continuationNotice" w:id="1">
    <w:p w14:paraId="7055DB66" w14:textId="77777777" w:rsidR="000712DB" w:rsidRDefault="000712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353993"/>
      <w:docPartObj>
        <w:docPartGallery w:val="Page Numbers (Bottom of Page)"/>
        <w:docPartUnique/>
      </w:docPartObj>
    </w:sdtPr>
    <w:sdtEndPr>
      <w:rPr>
        <w:noProof/>
      </w:rPr>
    </w:sdtEndPr>
    <w:sdtContent>
      <w:p w14:paraId="5A24F4C2" w14:textId="4D60C6A6" w:rsidR="007A6735" w:rsidRDefault="007A6735">
        <w:pPr>
          <w:pStyle w:val="Pidipagina"/>
          <w:jc w:val="center"/>
        </w:pPr>
        <w:r>
          <w:fldChar w:fldCharType="begin"/>
        </w:r>
        <w:r>
          <w:instrText xml:space="preserve"> PAGE   \* MERGEFORMAT </w:instrText>
        </w:r>
        <w:r>
          <w:fldChar w:fldCharType="separate"/>
        </w:r>
        <w:r>
          <w:rPr>
            <w:noProof/>
          </w:rPr>
          <w:t>2</w:t>
        </w:r>
        <w:r>
          <w:rPr>
            <w:noProof/>
          </w:rPr>
          <w:fldChar w:fldCharType="end"/>
        </w:r>
      </w:p>
    </w:sdtContent>
  </w:sdt>
  <w:p w14:paraId="46CEA5EA" w14:textId="77777777" w:rsidR="007A6735" w:rsidRDefault="007A673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F2AFE" w14:textId="77777777" w:rsidR="007A6735" w:rsidRDefault="007A6735">
    <w:pPr>
      <w:pStyle w:val="Pidipagina"/>
      <w:spacing w:after="120" w:line="240" w:lineRule="exact"/>
    </w:pPr>
    <w:r>
      <w:rPr>
        <w:noProof/>
        <w:lang w:eastAsia="en-GB"/>
      </w:rPr>
      <mc:AlternateContent>
        <mc:Choice Requires="wps">
          <w:drawing>
            <wp:anchor distT="0" distB="0" distL="114300" distR="114300" simplePos="0" relativeHeight="251658240" behindDoc="0" locked="0" layoutInCell="1" allowOverlap="1" wp14:anchorId="7E8F5CB6" wp14:editId="5CE4B5FD">
              <wp:simplePos x="0" y="0"/>
              <wp:positionH relativeFrom="margin">
                <wp:posOffset>0</wp:posOffset>
              </wp:positionH>
              <wp:positionV relativeFrom="paragraph">
                <wp:posOffset>0</wp:posOffset>
              </wp:positionV>
              <wp:extent cx="2560320" cy="254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69F20" w14:textId="77777777" w:rsidR="007A6735" w:rsidRDefault="007A6735">
                          <w:pPr>
                            <w:pStyle w:val="MacPacTrailer"/>
                          </w:pPr>
                          <w:r>
                            <w:t>4135-3170-2050.2</w:t>
                          </w:r>
                        </w:p>
                        <w:p w14:paraId="5DB35DE6" w14:textId="77777777" w:rsidR="007A6735" w:rsidRDefault="007A6735">
                          <w:pPr>
                            <w:pStyle w:val="MacPacTraile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E8F5CB6" id="_x0000_t202" coordsize="21600,21600" o:spt="202" path="m,l,21600r21600,l21600,xe">
              <v:stroke joinstyle="miter"/>
              <v:path gradientshapeok="t" o:connecttype="rect"/>
            </v:shapetype>
            <v:shape id="Text Box 1" o:spid="_x0000_s1026" type="#_x0000_t202" style="position:absolute;margin-left:0;margin-top:0;width:201.6pt;height:20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" filled="f" stroked="f">
              <v:textbox style="mso-fit-shape-to-text:t" inset="0,0,0,0">
                <w:txbxContent>
                  <w:p w14:paraId="4D269F20" w14:textId="77777777" w:rsidR="007A6735" w:rsidRDefault="007A6735">
                    <w:pPr>
                      <w:pStyle w:val="MacPacTrailer"/>
                    </w:pPr>
                    <w:r>
                      <w:t>4135-3170-2050.2</w:t>
                    </w:r>
                  </w:p>
                  <w:p w14:paraId="5DB35DE6" w14:textId="77777777" w:rsidR="007A6735" w:rsidRDefault="007A6735">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F748D" w14:textId="77777777" w:rsidR="000712DB" w:rsidRDefault="000712DB" w:rsidP="00FA1C88">
      <w:pPr>
        <w:spacing w:after="0" w:line="240" w:lineRule="auto"/>
      </w:pPr>
      <w:r>
        <w:separator/>
      </w:r>
    </w:p>
  </w:footnote>
  <w:footnote w:type="continuationSeparator" w:id="0">
    <w:p w14:paraId="7570032A" w14:textId="77777777" w:rsidR="000712DB" w:rsidRDefault="000712DB" w:rsidP="00FA1C88">
      <w:pPr>
        <w:spacing w:after="0" w:line="240" w:lineRule="auto"/>
      </w:pPr>
      <w:r>
        <w:continuationSeparator/>
      </w:r>
    </w:p>
  </w:footnote>
  <w:footnote w:type="continuationNotice" w:id="1">
    <w:p w14:paraId="6EBD4508" w14:textId="77777777" w:rsidR="000712DB" w:rsidRDefault="000712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C2E75" w14:textId="192FB8A0" w:rsidR="007A6735" w:rsidRDefault="007A6735">
    <w:pPr>
      <w:pStyle w:val="Intestazione"/>
      <w:jc w:val="center"/>
    </w:pPr>
  </w:p>
  <w:p w14:paraId="2FEEB984" w14:textId="77777777" w:rsidR="007A6735" w:rsidRDefault="007A673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29547FD"/>
    <w:multiLevelType w:val="multilevel"/>
    <w:tmpl w:val="14D8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A6950"/>
    <w:multiLevelType w:val="hybridMultilevel"/>
    <w:tmpl w:val="FE4660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202FEB"/>
    <w:multiLevelType w:val="multilevel"/>
    <w:tmpl w:val="1AD833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147A1"/>
    <w:multiLevelType w:val="multilevel"/>
    <w:tmpl w:val="4D96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B05CDC"/>
    <w:multiLevelType w:val="multilevel"/>
    <w:tmpl w:val="44E8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482137"/>
    <w:multiLevelType w:val="multilevel"/>
    <w:tmpl w:val="D4B48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E015EE"/>
    <w:multiLevelType w:val="multilevel"/>
    <w:tmpl w:val="FB92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D713EE"/>
    <w:multiLevelType w:val="multilevel"/>
    <w:tmpl w:val="8082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2C7AA3"/>
    <w:multiLevelType w:val="multilevel"/>
    <w:tmpl w:val="9168C6B2"/>
    <w:lvl w:ilvl="0">
      <w:start w:val="1"/>
      <w:numFmt w:val="decimal"/>
      <w:pStyle w:val="LNMainL1"/>
      <w:lvlText w:val="%1."/>
      <w:lvlJc w:val="left"/>
      <w:pPr>
        <w:tabs>
          <w:tab w:val="num" w:pos="1003"/>
        </w:tabs>
        <w:ind w:left="1003" w:hanging="720"/>
      </w:pPr>
      <w:rPr>
        <w:rFonts w:ascii="Arial" w:hAnsi="Arial" w:cs="Arial"/>
        <w:b/>
        <w:i w:val="0"/>
        <w:caps/>
        <w:smallCaps w:val="0"/>
        <w:color w:val="auto"/>
        <w:sz w:val="21"/>
        <w:u w:val="none"/>
      </w:rPr>
    </w:lvl>
    <w:lvl w:ilvl="1">
      <w:start w:val="1"/>
      <w:numFmt w:val="decimal"/>
      <w:pStyle w:val="LNMainL2"/>
      <w:lvlText w:val="%1.%2"/>
      <w:lvlJc w:val="left"/>
      <w:pPr>
        <w:tabs>
          <w:tab w:val="num" w:pos="1003"/>
        </w:tabs>
        <w:ind w:left="1003" w:hanging="720"/>
      </w:pPr>
      <w:rPr>
        <w:rFonts w:ascii="Arial" w:hAnsi="Arial" w:cs="Arial"/>
        <w:b w:val="0"/>
        <w:i w:val="0"/>
        <w:caps w:val="0"/>
        <w:color w:val="auto"/>
        <w:sz w:val="21"/>
        <w:u w:val="none"/>
      </w:rPr>
    </w:lvl>
    <w:lvl w:ilvl="2">
      <w:start w:val="1"/>
      <w:numFmt w:val="lowerLetter"/>
      <w:pStyle w:val="LNMainL3"/>
      <w:lvlText w:val="(%3)"/>
      <w:lvlJc w:val="left"/>
      <w:pPr>
        <w:tabs>
          <w:tab w:val="num" w:pos="1723"/>
        </w:tabs>
        <w:ind w:left="1723" w:hanging="720"/>
      </w:pPr>
      <w:rPr>
        <w:rFonts w:ascii="Arial" w:hAnsi="Arial" w:cs="Arial"/>
        <w:b w:val="0"/>
        <w:i w:val="0"/>
        <w:caps w:val="0"/>
        <w:color w:val="auto"/>
        <w:sz w:val="21"/>
        <w:u w:val="none"/>
      </w:rPr>
    </w:lvl>
    <w:lvl w:ilvl="3">
      <w:start w:val="1"/>
      <w:numFmt w:val="lowerRoman"/>
      <w:pStyle w:val="LNMainL4"/>
      <w:lvlText w:val="(%4)"/>
      <w:lvlJc w:val="left"/>
      <w:pPr>
        <w:tabs>
          <w:tab w:val="num" w:pos="2443"/>
        </w:tabs>
        <w:ind w:left="2443" w:hanging="720"/>
      </w:pPr>
      <w:rPr>
        <w:rFonts w:ascii="Arial" w:hAnsi="Arial" w:cs="Arial"/>
        <w:b w:val="0"/>
        <w:i w:val="0"/>
        <w:caps w:val="0"/>
        <w:color w:val="auto"/>
        <w:sz w:val="21"/>
        <w:u w:val="none"/>
      </w:rPr>
    </w:lvl>
    <w:lvl w:ilvl="4">
      <w:start w:val="1"/>
      <w:numFmt w:val="upperLetter"/>
      <w:pStyle w:val="LNMainL5"/>
      <w:lvlText w:val="(%5)"/>
      <w:lvlJc w:val="left"/>
      <w:pPr>
        <w:tabs>
          <w:tab w:val="num" w:pos="3163"/>
        </w:tabs>
        <w:ind w:left="3163" w:hanging="720"/>
      </w:pPr>
      <w:rPr>
        <w:rFonts w:ascii="Arial" w:hAnsi="Arial" w:cs="Arial"/>
        <w:b w:val="0"/>
        <w:i w:val="0"/>
        <w:caps w:val="0"/>
        <w:color w:val="auto"/>
        <w:sz w:val="21"/>
        <w:u w:val="none"/>
      </w:rPr>
    </w:lvl>
    <w:lvl w:ilvl="5">
      <w:start w:val="1"/>
      <w:numFmt w:val="decimal"/>
      <w:pStyle w:val="LNMainL6"/>
      <w:lvlText w:val="(%6)"/>
      <w:lvlJc w:val="left"/>
      <w:pPr>
        <w:tabs>
          <w:tab w:val="num" w:pos="3883"/>
        </w:tabs>
        <w:ind w:left="3883" w:hanging="720"/>
      </w:pPr>
      <w:rPr>
        <w:rFonts w:ascii="Arial" w:hAnsi="Arial" w:cs="Arial"/>
        <w:b w:val="0"/>
        <w:i w:val="0"/>
        <w:caps w:val="0"/>
        <w:color w:val="auto"/>
        <w:sz w:val="21"/>
        <w:u w:val="none"/>
      </w:rPr>
    </w:lvl>
    <w:lvl w:ilvl="6">
      <w:start w:val="1"/>
      <w:numFmt w:val="lowerRoman"/>
      <w:pStyle w:val="LNMainL7"/>
      <w:lvlText w:val="(%7)"/>
      <w:lvlJc w:val="left"/>
      <w:pPr>
        <w:tabs>
          <w:tab w:val="num" w:pos="2443"/>
        </w:tabs>
        <w:ind w:left="2443" w:hanging="720"/>
      </w:pPr>
      <w:rPr>
        <w:rFonts w:ascii="Arial" w:hAnsi="Arial" w:cs="Arial"/>
        <w:b w:val="0"/>
        <w:i w:val="0"/>
        <w:caps w:val="0"/>
        <w:color w:val="auto"/>
        <w:sz w:val="21"/>
        <w:u w:val="none"/>
      </w:rPr>
    </w:lvl>
    <w:lvl w:ilvl="7">
      <w:start w:val="1"/>
      <w:numFmt w:val="upperLetter"/>
      <w:pStyle w:val="LNMainL8"/>
      <w:lvlText w:val="(%8)"/>
      <w:lvlJc w:val="left"/>
      <w:pPr>
        <w:tabs>
          <w:tab w:val="num" w:pos="3163"/>
        </w:tabs>
        <w:ind w:left="3163" w:hanging="720"/>
      </w:pPr>
      <w:rPr>
        <w:b w:val="0"/>
        <w:i w:val="0"/>
        <w:caps w:val="0"/>
        <w:color w:val="auto"/>
        <w:sz w:val="21"/>
        <w:u w:val="none"/>
      </w:rPr>
    </w:lvl>
    <w:lvl w:ilvl="8">
      <w:start w:val="1"/>
      <w:numFmt w:val="decimal"/>
      <w:pStyle w:val="LNMainL9"/>
      <w:lvlText w:val="(%9)"/>
      <w:lvlJc w:val="left"/>
      <w:pPr>
        <w:tabs>
          <w:tab w:val="num" w:pos="3883"/>
        </w:tabs>
        <w:ind w:left="3883" w:hanging="720"/>
      </w:pPr>
      <w:rPr>
        <w:rFonts w:ascii="Arial" w:hAnsi="Arial" w:cs="Arial"/>
        <w:b w:val="0"/>
        <w:i w:val="0"/>
        <w:caps w:val="0"/>
        <w:color w:val="auto"/>
        <w:sz w:val="21"/>
        <w:u w:val="none"/>
      </w:rPr>
    </w:lvl>
  </w:abstractNum>
  <w:abstractNum w:abstractNumId="10" w15:restartNumberingAfterBreak="0">
    <w:nsid w:val="2C1012E8"/>
    <w:multiLevelType w:val="multilevel"/>
    <w:tmpl w:val="ED38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621C0"/>
    <w:multiLevelType w:val="multilevel"/>
    <w:tmpl w:val="D4207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F8171F"/>
    <w:multiLevelType w:val="hybridMultilevel"/>
    <w:tmpl w:val="8D44E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908400D"/>
    <w:multiLevelType w:val="multilevel"/>
    <w:tmpl w:val="F98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6962AE"/>
    <w:multiLevelType w:val="multilevel"/>
    <w:tmpl w:val="E068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85476F"/>
    <w:multiLevelType w:val="hybridMultilevel"/>
    <w:tmpl w:val="992A46F0"/>
    <w:lvl w:ilvl="0" w:tplc="0FC2DDFC">
      <w:numFmt w:val="bullet"/>
      <w:lvlText w:val="•"/>
      <w:lvlJc w:val="left"/>
      <w:pPr>
        <w:ind w:left="720" w:hanging="360"/>
      </w:pPr>
      <w:rPr>
        <w:rFonts w:ascii="Arial" w:eastAsia="Calibri" w:hAnsi="Arial" w:cs="Arial" w:hint="default"/>
        <w:color w:val="auto"/>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440A92"/>
    <w:multiLevelType w:val="hybridMultilevel"/>
    <w:tmpl w:val="4E86D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D40DB7"/>
    <w:multiLevelType w:val="multilevel"/>
    <w:tmpl w:val="96C0D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911023">
    <w:abstractNumId w:val="9"/>
  </w:num>
  <w:num w:numId="2" w16cid:durableId="1295260372">
    <w:abstractNumId w:val="0"/>
  </w:num>
  <w:num w:numId="3" w16cid:durableId="1170176538">
    <w:abstractNumId w:val="1"/>
  </w:num>
  <w:num w:numId="4" w16cid:durableId="1404721497">
    <w:abstractNumId w:val="5"/>
  </w:num>
  <w:num w:numId="5" w16cid:durableId="1150829266">
    <w:abstractNumId w:val="7"/>
  </w:num>
  <w:num w:numId="6" w16cid:durableId="1766684337">
    <w:abstractNumId w:val="11"/>
  </w:num>
  <w:num w:numId="7" w16cid:durableId="802041373">
    <w:abstractNumId w:val="17"/>
  </w:num>
  <w:num w:numId="8" w16cid:durableId="1755513506">
    <w:abstractNumId w:val="4"/>
  </w:num>
  <w:num w:numId="9" w16cid:durableId="725565000">
    <w:abstractNumId w:val="2"/>
  </w:num>
  <w:num w:numId="10" w16cid:durableId="1003777494">
    <w:abstractNumId w:val="14"/>
  </w:num>
  <w:num w:numId="11" w16cid:durableId="891036442">
    <w:abstractNumId w:val="10"/>
  </w:num>
  <w:num w:numId="12" w16cid:durableId="419762591">
    <w:abstractNumId w:val="13"/>
  </w:num>
  <w:num w:numId="13" w16cid:durableId="749232206">
    <w:abstractNumId w:val="16"/>
  </w:num>
  <w:num w:numId="14" w16cid:durableId="583881690">
    <w:abstractNumId w:val="15"/>
  </w:num>
  <w:num w:numId="15" w16cid:durableId="938947178">
    <w:abstractNumId w:val="12"/>
  </w:num>
  <w:num w:numId="16" w16cid:durableId="1313676762">
    <w:abstractNumId w:val="6"/>
  </w:num>
  <w:num w:numId="17" w16cid:durableId="1301880427">
    <w:abstractNumId w:val="3"/>
  </w:num>
  <w:num w:numId="18" w16cid:durableId="875584082">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revisionView w:inkAnnotations="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03D"/>
    <w:rsid w:val="00000700"/>
    <w:rsid w:val="0000088B"/>
    <w:rsid w:val="00000B86"/>
    <w:rsid w:val="000013D2"/>
    <w:rsid w:val="00002CDA"/>
    <w:rsid w:val="00002FF5"/>
    <w:rsid w:val="00003776"/>
    <w:rsid w:val="00004090"/>
    <w:rsid w:val="000071F2"/>
    <w:rsid w:val="00007BE0"/>
    <w:rsid w:val="000109B7"/>
    <w:rsid w:val="00010E1C"/>
    <w:rsid w:val="00010F82"/>
    <w:rsid w:val="00011B77"/>
    <w:rsid w:val="00011BAB"/>
    <w:rsid w:val="00011C2E"/>
    <w:rsid w:val="00011E5E"/>
    <w:rsid w:val="00012FB4"/>
    <w:rsid w:val="0001304F"/>
    <w:rsid w:val="00013CA9"/>
    <w:rsid w:val="000153A7"/>
    <w:rsid w:val="00015926"/>
    <w:rsid w:val="000176A3"/>
    <w:rsid w:val="0002236B"/>
    <w:rsid w:val="000224EB"/>
    <w:rsid w:val="00022786"/>
    <w:rsid w:val="00022D58"/>
    <w:rsid w:val="00023DBD"/>
    <w:rsid w:val="0002430A"/>
    <w:rsid w:val="00024E73"/>
    <w:rsid w:val="0002556F"/>
    <w:rsid w:val="00025DB6"/>
    <w:rsid w:val="000261E0"/>
    <w:rsid w:val="00027559"/>
    <w:rsid w:val="00027F55"/>
    <w:rsid w:val="000301FE"/>
    <w:rsid w:val="00031056"/>
    <w:rsid w:val="00031531"/>
    <w:rsid w:val="000324BA"/>
    <w:rsid w:val="00032F96"/>
    <w:rsid w:val="000332C5"/>
    <w:rsid w:val="000339F4"/>
    <w:rsid w:val="00033CAC"/>
    <w:rsid w:val="000341B1"/>
    <w:rsid w:val="00035364"/>
    <w:rsid w:val="00035E24"/>
    <w:rsid w:val="0003724A"/>
    <w:rsid w:val="00037904"/>
    <w:rsid w:val="000409F3"/>
    <w:rsid w:val="0004105B"/>
    <w:rsid w:val="00041964"/>
    <w:rsid w:val="00042238"/>
    <w:rsid w:val="000424C0"/>
    <w:rsid w:val="000426FA"/>
    <w:rsid w:val="000429A6"/>
    <w:rsid w:val="0004582A"/>
    <w:rsid w:val="0004603E"/>
    <w:rsid w:val="0004676B"/>
    <w:rsid w:val="00046A34"/>
    <w:rsid w:val="00046FD7"/>
    <w:rsid w:val="00047F3E"/>
    <w:rsid w:val="000501EB"/>
    <w:rsid w:val="000505B2"/>
    <w:rsid w:val="00050A89"/>
    <w:rsid w:val="000511F4"/>
    <w:rsid w:val="00051B56"/>
    <w:rsid w:val="000527D8"/>
    <w:rsid w:val="0005285E"/>
    <w:rsid w:val="0005293C"/>
    <w:rsid w:val="00052B05"/>
    <w:rsid w:val="0005338B"/>
    <w:rsid w:val="000538C0"/>
    <w:rsid w:val="00053D95"/>
    <w:rsid w:val="00055993"/>
    <w:rsid w:val="000566F7"/>
    <w:rsid w:val="0005756C"/>
    <w:rsid w:val="00060B36"/>
    <w:rsid w:val="00060B52"/>
    <w:rsid w:val="00060E19"/>
    <w:rsid w:val="00062D43"/>
    <w:rsid w:val="00063ABC"/>
    <w:rsid w:val="00064688"/>
    <w:rsid w:val="0006482A"/>
    <w:rsid w:val="00066A3B"/>
    <w:rsid w:val="00066D01"/>
    <w:rsid w:val="0006728E"/>
    <w:rsid w:val="000676FB"/>
    <w:rsid w:val="000704FD"/>
    <w:rsid w:val="00070562"/>
    <w:rsid w:val="000707AE"/>
    <w:rsid w:val="000712DB"/>
    <w:rsid w:val="000714D4"/>
    <w:rsid w:val="00071936"/>
    <w:rsid w:val="0007194D"/>
    <w:rsid w:val="00072225"/>
    <w:rsid w:val="000728F2"/>
    <w:rsid w:val="00072920"/>
    <w:rsid w:val="00072DC1"/>
    <w:rsid w:val="00073A1C"/>
    <w:rsid w:val="00074003"/>
    <w:rsid w:val="00074672"/>
    <w:rsid w:val="000751E6"/>
    <w:rsid w:val="000769FA"/>
    <w:rsid w:val="00077A5E"/>
    <w:rsid w:val="00080E7C"/>
    <w:rsid w:val="000813DE"/>
    <w:rsid w:val="00081618"/>
    <w:rsid w:val="0008172A"/>
    <w:rsid w:val="00081DD3"/>
    <w:rsid w:val="00082D56"/>
    <w:rsid w:val="00083AB0"/>
    <w:rsid w:val="00084E6C"/>
    <w:rsid w:val="00085168"/>
    <w:rsid w:val="0008542B"/>
    <w:rsid w:val="0008596B"/>
    <w:rsid w:val="00085BB6"/>
    <w:rsid w:val="000860A7"/>
    <w:rsid w:val="00086B06"/>
    <w:rsid w:val="00087778"/>
    <w:rsid w:val="000879DB"/>
    <w:rsid w:val="00087C84"/>
    <w:rsid w:val="000909FA"/>
    <w:rsid w:val="00091314"/>
    <w:rsid w:val="000918D3"/>
    <w:rsid w:val="00091968"/>
    <w:rsid w:val="00091B3D"/>
    <w:rsid w:val="00091F5D"/>
    <w:rsid w:val="0009274B"/>
    <w:rsid w:val="00092A7F"/>
    <w:rsid w:val="00093739"/>
    <w:rsid w:val="00093933"/>
    <w:rsid w:val="00095322"/>
    <w:rsid w:val="000973B7"/>
    <w:rsid w:val="000A00FD"/>
    <w:rsid w:val="000A0B19"/>
    <w:rsid w:val="000A1C3A"/>
    <w:rsid w:val="000A2B08"/>
    <w:rsid w:val="000A2B28"/>
    <w:rsid w:val="000A2BDA"/>
    <w:rsid w:val="000A2E5D"/>
    <w:rsid w:val="000A3447"/>
    <w:rsid w:val="000A3B70"/>
    <w:rsid w:val="000A4449"/>
    <w:rsid w:val="000A444C"/>
    <w:rsid w:val="000A49AE"/>
    <w:rsid w:val="000A54E1"/>
    <w:rsid w:val="000A5767"/>
    <w:rsid w:val="000A585B"/>
    <w:rsid w:val="000A5BF5"/>
    <w:rsid w:val="000A733A"/>
    <w:rsid w:val="000A768C"/>
    <w:rsid w:val="000A7D6B"/>
    <w:rsid w:val="000A7E82"/>
    <w:rsid w:val="000B050D"/>
    <w:rsid w:val="000B12FF"/>
    <w:rsid w:val="000B14B5"/>
    <w:rsid w:val="000B157F"/>
    <w:rsid w:val="000B181A"/>
    <w:rsid w:val="000B1DBC"/>
    <w:rsid w:val="000B1F26"/>
    <w:rsid w:val="000B2530"/>
    <w:rsid w:val="000B3227"/>
    <w:rsid w:val="000B3EFF"/>
    <w:rsid w:val="000B6444"/>
    <w:rsid w:val="000B683B"/>
    <w:rsid w:val="000B68C8"/>
    <w:rsid w:val="000B7F5B"/>
    <w:rsid w:val="000C1A1F"/>
    <w:rsid w:val="000C1D06"/>
    <w:rsid w:val="000C292A"/>
    <w:rsid w:val="000C327F"/>
    <w:rsid w:val="000C33D9"/>
    <w:rsid w:val="000C35C1"/>
    <w:rsid w:val="000C3F5A"/>
    <w:rsid w:val="000C4180"/>
    <w:rsid w:val="000C471B"/>
    <w:rsid w:val="000C548E"/>
    <w:rsid w:val="000C561A"/>
    <w:rsid w:val="000C71D3"/>
    <w:rsid w:val="000C7C76"/>
    <w:rsid w:val="000C7CDB"/>
    <w:rsid w:val="000C7E58"/>
    <w:rsid w:val="000D0023"/>
    <w:rsid w:val="000D03FB"/>
    <w:rsid w:val="000D068B"/>
    <w:rsid w:val="000D0A74"/>
    <w:rsid w:val="000D215B"/>
    <w:rsid w:val="000D3FF6"/>
    <w:rsid w:val="000D40F4"/>
    <w:rsid w:val="000D4F75"/>
    <w:rsid w:val="000D7567"/>
    <w:rsid w:val="000D7FB4"/>
    <w:rsid w:val="000D7FC3"/>
    <w:rsid w:val="000E0124"/>
    <w:rsid w:val="000E0228"/>
    <w:rsid w:val="000E0CC8"/>
    <w:rsid w:val="000E2138"/>
    <w:rsid w:val="000E2589"/>
    <w:rsid w:val="000E42A3"/>
    <w:rsid w:val="000E45BD"/>
    <w:rsid w:val="000E4BAE"/>
    <w:rsid w:val="000E4E6F"/>
    <w:rsid w:val="000E5069"/>
    <w:rsid w:val="000E5211"/>
    <w:rsid w:val="000E5688"/>
    <w:rsid w:val="000E56A9"/>
    <w:rsid w:val="000E5B9C"/>
    <w:rsid w:val="000E7229"/>
    <w:rsid w:val="000E73C0"/>
    <w:rsid w:val="000F0992"/>
    <w:rsid w:val="000F0BB8"/>
    <w:rsid w:val="000F2FF7"/>
    <w:rsid w:val="000F3730"/>
    <w:rsid w:val="000F39F2"/>
    <w:rsid w:val="000F3AC5"/>
    <w:rsid w:val="000F488B"/>
    <w:rsid w:val="000F4E43"/>
    <w:rsid w:val="000F6B94"/>
    <w:rsid w:val="000F7093"/>
    <w:rsid w:val="000F70DD"/>
    <w:rsid w:val="000F7B42"/>
    <w:rsid w:val="00100199"/>
    <w:rsid w:val="0010065C"/>
    <w:rsid w:val="00100722"/>
    <w:rsid w:val="0010089A"/>
    <w:rsid w:val="00100ED9"/>
    <w:rsid w:val="001016CE"/>
    <w:rsid w:val="001019CF"/>
    <w:rsid w:val="001021D7"/>
    <w:rsid w:val="00103A37"/>
    <w:rsid w:val="00103B31"/>
    <w:rsid w:val="001044FE"/>
    <w:rsid w:val="00104BF2"/>
    <w:rsid w:val="00105914"/>
    <w:rsid w:val="001067B2"/>
    <w:rsid w:val="001104B7"/>
    <w:rsid w:val="00110635"/>
    <w:rsid w:val="00110752"/>
    <w:rsid w:val="00110B2E"/>
    <w:rsid w:val="00111011"/>
    <w:rsid w:val="00111611"/>
    <w:rsid w:val="001116DA"/>
    <w:rsid w:val="00112056"/>
    <w:rsid w:val="001124AB"/>
    <w:rsid w:val="00112808"/>
    <w:rsid w:val="00114056"/>
    <w:rsid w:val="001158C9"/>
    <w:rsid w:val="00116353"/>
    <w:rsid w:val="0011659C"/>
    <w:rsid w:val="00116F95"/>
    <w:rsid w:val="001173CF"/>
    <w:rsid w:val="00120032"/>
    <w:rsid w:val="001200DD"/>
    <w:rsid w:val="0012013D"/>
    <w:rsid w:val="001225BA"/>
    <w:rsid w:val="001227E2"/>
    <w:rsid w:val="0012292A"/>
    <w:rsid w:val="00122B5E"/>
    <w:rsid w:val="0012427C"/>
    <w:rsid w:val="00124522"/>
    <w:rsid w:val="00125BD7"/>
    <w:rsid w:val="00127040"/>
    <w:rsid w:val="001273AB"/>
    <w:rsid w:val="0013028A"/>
    <w:rsid w:val="001306B5"/>
    <w:rsid w:val="001306F9"/>
    <w:rsid w:val="00131117"/>
    <w:rsid w:val="001313B4"/>
    <w:rsid w:val="0013148B"/>
    <w:rsid w:val="001327C4"/>
    <w:rsid w:val="001333DD"/>
    <w:rsid w:val="0013340E"/>
    <w:rsid w:val="001334B8"/>
    <w:rsid w:val="0013388C"/>
    <w:rsid w:val="00133EEF"/>
    <w:rsid w:val="00134D02"/>
    <w:rsid w:val="001352B5"/>
    <w:rsid w:val="001362BE"/>
    <w:rsid w:val="001362FC"/>
    <w:rsid w:val="00136521"/>
    <w:rsid w:val="001367BD"/>
    <w:rsid w:val="00136CB2"/>
    <w:rsid w:val="00137133"/>
    <w:rsid w:val="0013781B"/>
    <w:rsid w:val="00137DD1"/>
    <w:rsid w:val="001401EE"/>
    <w:rsid w:val="00140858"/>
    <w:rsid w:val="0014094E"/>
    <w:rsid w:val="00141254"/>
    <w:rsid w:val="001418AA"/>
    <w:rsid w:val="0014231B"/>
    <w:rsid w:val="0014328B"/>
    <w:rsid w:val="00143AF6"/>
    <w:rsid w:val="0014478E"/>
    <w:rsid w:val="00144BBA"/>
    <w:rsid w:val="00145639"/>
    <w:rsid w:val="00145651"/>
    <w:rsid w:val="00145B1F"/>
    <w:rsid w:val="00145DF3"/>
    <w:rsid w:val="00146784"/>
    <w:rsid w:val="001470D0"/>
    <w:rsid w:val="00147BDC"/>
    <w:rsid w:val="00151151"/>
    <w:rsid w:val="00151653"/>
    <w:rsid w:val="00151A1C"/>
    <w:rsid w:val="00152DF5"/>
    <w:rsid w:val="0015348A"/>
    <w:rsid w:val="00153B9E"/>
    <w:rsid w:val="001543A3"/>
    <w:rsid w:val="0015471D"/>
    <w:rsid w:val="00155924"/>
    <w:rsid w:val="00156081"/>
    <w:rsid w:val="00156C90"/>
    <w:rsid w:val="0015770A"/>
    <w:rsid w:val="001579A7"/>
    <w:rsid w:val="00157A5A"/>
    <w:rsid w:val="00160508"/>
    <w:rsid w:val="001605EF"/>
    <w:rsid w:val="00161002"/>
    <w:rsid w:val="00162363"/>
    <w:rsid w:val="0016260E"/>
    <w:rsid w:val="00162EB5"/>
    <w:rsid w:val="00163993"/>
    <w:rsid w:val="00164B85"/>
    <w:rsid w:val="00165177"/>
    <w:rsid w:val="00165A94"/>
    <w:rsid w:val="001672E3"/>
    <w:rsid w:val="00167FA7"/>
    <w:rsid w:val="001700F5"/>
    <w:rsid w:val="00170ECC"/>
    <w:rsid w:val="00171E79"/>
    <w:rsid w:val="001728B8"/>
    <w:rsid w:val="00172CAD"/>
    <w:rsid w:val="00172EFB"/>
    <w:rsid w:val="00172F85"/>
    <w:rsid w:val="00173110"/>
    <w:rsid w:val="001741FC"/>
    <w:rsid w:val="001752B3"/>
    <w:rsid w:val="00177401"/>
    <w:rsid w:val="00177ED8"/>
    <w:rsid w:val="00180402"/>
    <w:rsid w:val="001809F5"/>
    <w:rsid w:val="00181619"/>
    <w:rsid w:val="00182007"/>
    <w:rsid w:val="001820D5"/>
    <w:rsid w:val="00182134"/>
    <w:rsid w:val="00182F8C"/>
    <w:rsid w:val="001838D2"/>
    <w:rsid w:val="00183FD2"/>
    <w:rsid w:val="001845D7"/>
    <w:rsid w:val="001846AC"/>
    <w:rsid w:val="00184A15"/>
    <w:rsid w:val="00185256"/>
    <w:rsid w:val="0018543F"/>
    <w:rsid w:val="00185552"/>
    <w:rsid w:val="00185C49"/>
    <w:rsid w:val="0018621E"/>
    <w:rsid w:val="001863AA"/>
    <w:rsid w:val="00186768"/>
    <w:rsid w:val="00187385"/>
    <w:rsid w:val="00192E78"/>
    <w:rsid w:val="001936C6"/>
    <w:rsid w:val="0019385C"/>
    <w:rsid w:val="00193B8B"/>
    <w:rsid w:val="00194379"/>
    <w:rsid w:val="001945FC"/>
    <w:rsid w:val="00194EF6"/>
    <w:rsid w:val="001950EF"/>
    <w:rsid w:val="001953C0"/>
    <w:rsid w:val="001958E0"/>
    <w:rsid w:val="00195919"/>
    <w:rsid w:val="001968D5"/>
    <w:rsid w:val="00196F31"/>
    <w:rsid w:val="00197977"/>
    <w:rsid w:val="001A1AC4"/>
    <w:rsid w:val="001A2B6A"/>
    <w:rsid w:val="001A408F"/>
    <w:rsid w:val="001A4D67"/>
    <w:rsid w:val="001A5876"/>
    <w:rsid w:val="001A5AAD"/>
    <w:rsid w:val="001A5CD5"/>
    <w:rsid w:val="001A6BE6"/>
    <w:rsid w:val="001A6C6B"/>
    <w:rsid w:val="001A762D"/>
    <w:rsid w:val="001B042F"/>
    <w:rsid w:val="001B0DBE"/>
    <w:rsid w:val="001B0E42"/>
    <w:rsid w:val="001B171B"/>
    <w:rsid w:val="001B29D6"/>
    <w:rsid w:val="001B332B"/>
    <w:rsid w:val="001B3ED8"/>
    <w:rsid w:val="001B43A0"/>
    <w:rsid w:val="001B50DF"/>
    <w:rsid w:val="001B5691"/>
    <w:rsid w:val="001B5E43"/>
    <w:rsid w:val="001B6497"/>
    <w:rsid w:val="001B7E08"/>
    <w:rsid w:val="001B7F77"/>
    <w:rsid w:val="001B7F9D"/>
    <w:rsid w:val="001C033D"/>
    <w:rsid w:val="001C04CB"/>
    <w:rsid w:val="001C2684"/>
    <w:rsid w:val="001C28F4"/>
    <w:rsid w:val="001C2B62"/>
    <w:rsid w:val="001C3044"/>
    <w:rsid w:val="001C34D1"/>
    <w:rsid w:val="001C3C3C"/>
    <w:rsid w:val="001C486B"/>
    <w:rsid w:val="001C4CFA"/>
    <w:rsid w:val="001C60CA"/>
    <w:rsid w:val="001C613B"/>
    <w:rsid w:val="001C7147"/>
    <w:rsid w:val="001C79DD"/>
    <w:rsid w:val="001D0194"/>
    <w:rsid w:val="001D05FF"/>
    <w:rsid w:val="001D189F"/>
    <w:rsid w:val="001D1FE1"/>
    <w:rsid w:val="001D2B19"/>
    <w:rsid w:val="001D4205"/>
    <w:rsid w:val="001D44AE"/>
    <w:rsid w:val="001D46FA"/>
    <w:rsid w:val="001D4D42"/>
    <w:rsid w:val="001D52F3"/>
    <w:rsid w:val="001D576B"/>
    <w:rsid w:val="001D5E0A"/>
    <w:rsid w:val="001D5ECE"/>
    <w:rsid w:val="001D62FA"/>
    <w:rsid w:val="001D6449"/>
    <w:rsid w:val="001D708B"/>
    <w:rsid w:val="001D74E6"/>
    <w:rsid w:val="001E090E"/>
    <w:rsid w:val="001E0F6E"/>
    <w:rsid w:val="001E1632"/>
    <w:rsid w:val="001E1CB7"/>
    <w:rsid w:val="001E1F41"/>
    <w:rsid w:val="001E2117"/>
    <w:rsid w:val="001E25B5"/>
    <w:rsid w:val="001E26BD"/>
    <w:rsid w:val="001E2C7B"/>
    <w:rsid w:val="001E3078"/>
    <w:rsid w:val="001E4070"/>
    <w:rsid w:val="001E431B"/>
    <w:rsid w:val="001E493A"/>
    <w:rsid w:val="001E58F9"/>
    <w:rsid w:val="001E5D3B"/>
    <w:rsid w:val="001E60D9"/>
    <w:rsid w:val="001E6650"/>
    <w:rsid w:val="001E6B21"/>
    <w:rsid w:val="001F076A"/>
    <w:rsid w:val="001F0870"/>
    <w:rsid w:val="001F093C"/>
    <w:rsid w:val="001F0A09"/>
    <w:rsid w:val="001F0BDF"/>
    <w:rsid w:val="001F0C94"/>
    <w:rsid w:val="001F0D5A"/>
    <w:rsid w:val="001F0F0E"/>
    <w:rsid w:val="001F11A7"/>
    <w:rsid w:val="001F1626"/>
    <w:rsid w:val="001F1BB2"/>
    <w:rsid w:val="001F20E3"/>
    <w:rsid w:val="001F2B7E"/>
    <w:rsid w:val="001F2D34"/>
    <w:rsid w:val="001F3481"/>
    <w:rsid w:val="001F36B7"/>
    <w:rsid w:val="001F36CA"/>
    <w:rsid w:val="001F3863"/>
    <w:rsid w:val="001F3917"/>
    <w:rsid w:val="001F4129"/>
    <w:rsid w:val="001F479F"/>
    <w:rsid w:val="001F4944"/>
    <w:rsid w:val="001F6059"/>
    <w:rsid w:val="001F61CF"/>
    <w:rsid w:val="00200926"/>
    <w:rsid w:val="00200AF9"/>
    <w:rsid w:val="00200FDB"/>
    <w:rsid w:val="0020121D"/>
    <w:rsid w:val="002019C0"/>
    <w:rsid w:val="00202315"/>
    <w:rsid w:val="00202B8A"/>
    <w:rsid w:val="00205073"/>
    <w:rsid w:val="00205582"/>
    <w:rsid w:val="00205FB7"/>
    <w:rsid w:val="00206443"/>
    <w:rsid w:val="002074F6"/>
    <w:rsid w:val="00207BD3"/>
    <w:rsid w:val="00210C4A"/>
    <w:rsid w:val="00210F80"/>
    <w:rsid w:val="00210F84"/>
    <w:rsid w:val="00211671"/>
    <w:rsid w:val="002119CB"/>
    <w:rsid w:val="0021237B"/>
    <w:rsid w:val="002124D0"/>
    <w:rsid w:val="00212C01"/>
    <w:rsid w:val="0021305A"/>
    <w:rsid w:val="00214AD1"/>
    <w:rsid w:val="00215672"/>
    <w:rsid w:val="00215ADA"/>
    <w:rsid w:val="00215BAC"/>
    <w:rsid w:val="00215C54"/>
    <w:rsid w:val="002163B5"/>
    <w:rsid w:val="00217F75"/>
    <w:rsid w:val="0022042C"/>
    <w:rsid w:val="00220774"/>
    <w:rsid w:val="00220869"/>
    <w:rsid w:val="00221155"/>
    <w:rsid w:val="0022124C"/>
    <w:rsid w:val="00222AEE"/>
    <w:rsid w:val="00224A63"/>
    <w:rsid w:val="002253BC"/>
    <w:rsid w:val="00225AA5"/>
    <w:rsid w:val="00225C01"/>
    <w:rsid w:val="00225F07"/>
    <w:rsid w:val="002260ED"/>
    <w:rsid w:val="002266AC"/>
    <w:rsid w:val="00226767"/>
    <w:rsid w:val="00226CF3"/>
    <w:rsid w:val="0022760B"/>
    <w:rsid w:val="00227843"/>
    <w:rsid w:val="0023032C"/>
    <w:rsid w:val="00231B05"/>
    <w:rsid w:val="002323D5"/>
    <w:rsid w:val="00232402"/>
    <w:rsid w:val="002324D1"/>
    <w:rsid w:val="002337F9"/>
    <w:rsid w:val="00234510"/>
    <w:rsid w:val="00234CBA"/>
    <w:rsid w:val="00240026"/>
    <w:rsid w:val="00240962"/>
    <w:rsid w:val="00243160"/>
    <w:rsid w:val="002432C0"/>
    <w:rsid w:val="0024332A"/>
    <w:rsid w:val="00243440"/>
    <w:rsid w:val="00243D5F"/>
    <w:rsid w:val="00243DEF"/>
    <w:rsid w:val="00244C85"/>
    <w:rsid w:val="00244E06"/>
    <w:rsid w:val="00245332"/>
    <w:rsid w:val="00245D42"/>
    <w:rsid w:val="00245F5B"/>
    <w:rsid w:val="00246692"/>
    <w:rsid w:val="00246E67"/>
    <w:rsid w:val="002475E5"/>
    <w:rsid w:val="00247FEE"/>
    <w:rsid w:val="0025063F"/>
    <w:rsid w:val="00250CE6"/>
    <w:rsid w:val="002517C4"/>
    <w:rsid w:val="00251B11"/>
    <w:rsid w:val="00251D59"/>
    <w:rsid w:val="00252174"/>
    <w:rsid w:val="00252516"/>
    <w:rsid w:val="00252D64"/>
    <w:rsid w:val="00252D66"/>
    <w:rsid w:val="00253BB7"/>
    <w:rsid w:val="0025440B"/>
    <w:rsid w:val="00254462"/>
    <w:rsid w:val="002558C0"/>
    <w:rsid w:val="00256634"/>
    <w:rsid w:val="00257A70"/>
    <w:rsid w:val="00260E53"/>
    <w:rsid w:val="00262B76"/>
    <w:rsid w:val="00263151"/>
    <w:rsid w:val="002638F9"/>
    <w:rsid w:val="00264206"/>
    <w:rsid w:val="00265069"/>
    <w:rsid w:val="00265078"/>
    <w:rsid w:val="00265C80"/>
    <w:rsid w:val="00266261"/>
    <w:rsid w:val="002672D9"/>
    <w:rsid w:val="00270590"/>
    <w:rsid w:val="00271371"/>
    <w:rsid w:val="0027138F"/>
    <w:rsid w:val="00271ED7"/>
    <w:rsid w:val="00272BF3"/>
    <w:rsid w:val="00272C2E"/>
    <w:rsid w:val="00273604"/>
    <w:rsid w:val="00276FF7"/>
    <w:rsid w:val="002770D4"/>
    <w:rsid w:val="00277585"/>
    <w:rsid w:val="00277B6C"/>
    <w:rsid w:val="00280244"/>
    <w:rsid w:val="002803C3"/>
    <w:rsid w:val="00280777"/>
    <w:rsid w:val="00280869"/>
    <w:rsid w:val="00280C16"/>
    <w:rsid w:val="00280C78"/>
    <w:rsid w:val="00281296"/>
    <w:rsid w:val="00282AA1"/>
    <w:rsid w:val="00282E57"/>
    <w:rsid w:val="00284868"/>
    <w:rsid w:val="002855F4"/>
    <w:rsid w:val="00285E7A"/>
    <w:rsid w:val="00286024"/>
    <w:rsid w:val="002878DA"/>
    <w:rsid w:val="00287B29"/>
    <w:rsid w:val="00290897"/>
    <w:rsid w:val="00290C7E"/>
    <w:rsid w:val="002915E1"/>
    <w:rsid w:val="002924BF"/>
    <w:rsid w:val="0029252E"/>
    <w:rsid w:val="00292627"/>
    <w:rsid w:val="00293421"/>
    <w:rsid w:val="002938E6"/>
    <w:rsid w:val="00294A9D"/>
    <w:rsid w:val="002955A3"/>
    <w:rsid w:val="00295905"/>
    <w:rsid w:val="002965A0"/>
    <w:rsid w:val="002979CA"/>
    <w:rsid w:val="002A05D9"/>
    <w:rsid w:val="002A0B6B"/>
    <w:rsid w:val="002A0C4E"/>
    <w:rsid w:val="002A1524"/>
    <w:rsid w:val="002A1664"/>
    <w:rsid w:val="002A16E5"/>
    <w:rsid w:val="002A1C17"/>
    <w:rsid w:val="002A2B11"/>
    <w:rsid w:val="002A2D81"/>
    <w:rsid w:val="002A31B3"/>
    <w:rsid w:val="002A3488"/>
    <w:rsid w:val="002A3CB1"/>
    <w:rsid w:val="002A3E5E"/>
    <w:rsid w:val="002A4B3F"/>
    <w:rsid w:val="002A4DDE"/>
    <w:rsid w:val="002A5A3A"/>
    <w:rsid w:val="002A75E4"/>
    <w:rsid w:val="002A76D0"/>
    <w:rsid w:val="002A77AF"/>
    <w:rsid w:val="002A7BAC"/>
    <w:rsid w:val="002A7F33"/>
    <w:rsid w:val="002B039E"/>
    <w:rsid w:val="002B06FD"/>
    <w:rsid w:val="002B1247"/>
    <w:rsid w:val="002B15D4"/>
    <w:rsid w:val="002B264D"/>
    <w:rsid w:val="002B2C19"/>
    <w:rsid w:val="002B3F62"/>
    <w:rsid w:val="002B416A"/>
    <w:rsid w:val="002B4C36"/>
    <w:rsid w:val="002B4CF3"/>
    <w:rsid w:val="002B5D48"/>
    <w:rsid w:val="002B5F16"/>
    <w:rsid w:val="002B7B62"/>
    <w:rsid w:val="002C12CC"/>
    <w:rsid w:val="002C30C4"/>
    <w:rsid w:val="002C341B"/>
    <w:rsid w:val="002C51E0"/>
    <w:rsid w:val="002C5617"/>
    <w:rsid w:val="002D02EF"/>
    <w:rsid w:val="002D0953"/>
    <w:rsid w:val="002D15A6"/>
    <w:rsid w:val="002D18D6"/>
    <w:rsid w:val="002D2443"/>
    <w:rsid w:val="002D453F"/>
    <w:rsid w:val="002D4791"/>
    <w:rsid w:val="002D4B29"/>
    <w:rsid w:val="002D5020"/>
    <w:rsid w:val="002D50C8"/>
    <w:rsid w:val="002D5BD6"/>
    <w:rsid w:val="002D612D"/>
    <w:rsid w:val="002D729E"/>
    <w:rsid w:val="002D7465"/>
    <w:rsid w:val="002D7B3E"/>
    <w:rsid w:val="002E0827"/>
    <w:rsid w:val="002E1599"/>
    <w:rsid w:val="002E1BA2"/>
    <w:rsid w:val="002E3336"/>
    <w:rsid w:val="002E34A9"/>
    <w:rsid w:val="002E37B8"/>
    <w:rsid w:val="002E387E"/>
    <w:rsid w:val="002E39F6"/>
    <w:rsid w:val="002E3BEF"/>
    <w:rsid w:val="002E3DD9"/>
    <w:rsid w:val="002E3EE7"/>
    <w:rsid w:val="002E4064"/>
    <w:rsid w:val="002E4DEC"/>
    <w:rsid w:val="002E58A2"/>
    <w:rsid w:val="002E5B28"/>
    <w:rsid w:val="002E62C6"/>
    <w:rsid w:val="002E67F5"/>
    <w:rsid w:val="002E6A07"/>
    <w:rsid w:val="002E7104"/>
    <w:rsid w:val="002E7B17"/>
    <w:rsid w:val="002F1567"/>
    <w:rsid w:val="002F21C1"/>
    <w:rsid w:val="002F2D2C"/>
    <w:rsid w:val="002F3603"/>
    <w:rsid w:val="002F4687"/>
    <w:rsid w:val="002F4E82"/>
    <w:rsid w:val="002F56E6"/>
    <w:rsid w:val="002F57BC"/>
    <w:rsid w:val="002F5F0E"/>
    <w:rsid w:val="002F620A"/>
    <w:rsid w:val="002F6690"/>
    <w:rsid w:val="002F6BE9"/>
    <w:rsid w:val="002F72B9"/>
    <w:rsid w:val="002F76C7"/>
    <w:rsid w:val="0030000F"/>
    <w:rsid w:val="00300387"/>
    <w:rsid w:val="00300941"/>
    <w:rsid w:val="0030133A"/>
    <w:rsid w:val="00301D8D"/>
    <w:rsid w:val="003030CB"/>
    <w:rsid w:val="003036FF"/>
    <w:rsid w:val="0030392B"/>
    <w:rsid w:val="003040A3"/>
    <w:rsid w:val="00304207"/>
    <w:rsid w:val="00304363"/>
    <w:rsid w:val="0030447F"/>
    <w:rsid w:val="003048C9"/>
    <w:rsid w:val="00304D46"/>
    <w:rsid w:val="003060A2"/>
    <w:rsid w:val="00307318"/>
    <w:rsid w:val="00310844"/>
    <w:rsid w:val="003117CD"/>
    <w:rsid w:val="00311CB6"/>
    <w:rsid w:val="00312CA2"/>
    <w:rsid w:val="00312F55"/>
    <w:rsid w:val="00313BFD"/>
    <w:rsid w:val="00315507"/>
    <w:rsid w:val="003158DC"/>
    <w:rsid w:val="00315EB5"/>
    <w:rsid w:val="0031668A"/>
    <w:rsid w:val="00317273"/>
    <w:rsid w:val="003179C9"/>
    <w:rsid w:val="00317EB2"/>
    <w:rsid w:val="003201CD"/>
    <w:rsid w:val="0032164E"/>
    <w:rsid w:val="0032193B"/>
    <w:rsid w:val="003242E8"/>
    <w:rsid w:val="00324C3F"/>
    <w:rsid w:val="00324DA2"/>
    <w:rsid w:val="00324E6A"/>
    <w:rsid w:val="00325F93"/>
    <w:rsid w:val="00326F2D"/>
    <w:rsid w:val="003273E7"/>
    <w:rsid w:val="00327C75"/>
    <w:rsid w:val="00330921"/>
    <w:rsid w:val="00330F42"/>
    <w:rsid w:val="00331730"/>
    <w:rsid w:val="00331D5A"/>
    <w:rsid w:val="003325CA"/>
    <w:rsid w:val="00332755"/>
    <w:rsid w:val="00332765"/>
    <w:rsid w:val="00332DF5"/>
    <w:rsid w:val="00334B9C"/>
    <w:rsid w:val="00336FB0"/>
    <w:rsid w:val="00337BCD"/>
    <w:rsid w:val="00340031"/>
    <w:rsid w:val="003405FB"/>
    <w:rsid w:val="00341224"/>
    <w:rsid w:val="003443D3"/>
    <w:rsid w:val="003450A0"/>
    <w:rsid w:val="00345B66"/>
    <w:rsid w:val="003464DA"/>
    <w:rsid w:val="00347935"/>
    <w:rsid w:val="00350373"/>
    <w:rsid w:val="00350651"/>
    <w:rsid w:val="00351F30"/>
    <w:rsid w:val="00352C4F"/>
    <w:rsid w:val="003548BF"/>
    <w:rsid w:val="00355A75"/>
    <w:rsid w:val="00355C30"/>
    <w:rsid w:val="00356F1F"/>
    <w:rsid w:val="00357422"/>
    <w:rsid w:val="00357736"/>
    <w:rsid w:val="00360241"/>
    <w:rsid w:val="0036030E"/>
    <w:rsid w:val="0036044D"/>
    <w:rsid w:val="003619FD"/>
    <w:rsid w:val="0036237B"/>
    <w:rsid w:val="0036359A"/>
    <w:rsid w:val="00363652"/>
    <w:rsid w:val="00363B15"/>
    <w:rsid w:val="00363CF0"/>
    <w:rsid w:val="00363F13"/>
    <w:rsid w:val="00365C7E"/>
    <w:rsid w:val="0036763A"/>
    <w:rsid w:val="00367A71"/>
    <w:rsid w:val="003709D5"/>
    <w:rsid w:val="00370D3F"/>
    <w:rsid w:val="00371E2F"/>
    <w:rsid w:val="0037249E"/>
    <w:rsid w:val="00373125"/>
    <w:rsid w:val="00373867"/>
    <w:rsid w:val="0037469E"/>
    <w:rsid w:val="00374E55"/>
    <w:rsid w:val="0037547D"/>
    <w:rsid w:val="003767C2"/>
    <w:rsid w:val="003776B2"/>
    <w:rsid w:val="003777B8"/>
    <w:rsid w:val="003805EB"/>
    <w:rsid w:val="0038080C"/>
    <w:rsid w:val="0038082B"/>
    <w:rsid w:val="00380C8E"/>
    <w:rsid w:val="00380E9D"/>
    <w:rsid w:val="00381200"/>
    <w:rsid w:val="00383851"/>
    <w:rsid w:val="003838D6"/>
    <w:rsid w:val="003838E9"/>
    <w:rsid w:val="003846AA"/>
    <w:rsid w:val="003847F9"/>
    <w:rsid w:val="003851B7"/>
    <w:rsid w:val="00386DDD"/>
    <w:rsid w:val="003877A3"/>
    <w:rsid w:val="003904B5"/>
    <w:rsid w:val="00390CEF"/>
    <w:rsid w:val="00391849"/>
    <w:rsid w:val="00391BAA"/>
    <w:rsid w:val="00391FAA"/>
    <w:rsid w:val="00392700"/>
    <w:rsid w:val="00392904"/>
    <w:rsid w:val="00392E88"/>
    <w:rsid w:val="00393E93"/>
    <w:rsid w:val="00394819"/>
    <w:rsid w:val="00395412"/>
    <w:rsid w:val="00395F39"/>
    <w:rsid w:val="00395F6D"/>
    <w:rsid w:val="003A0384"/>
    <w:rsid w:val="003A0A0E"/>
    <w:rsid w:val="003A0A8A"/>
    <w:rsid w:val="003A0AFE"/>
    <w:rsid w:val="003A0F06"/>
    <w:rsid w:val="003A1D00"/>
    <w:rsid w:val="003A2782"/>
    <w:rsid w:val="003A2ADB"/>
    <w:rsid w:val="003A3471"/>
    <w:rsid w:val="003A3995"/>
    <w:rsid w:val="003A3A98"/>
    <w:rsid w:val="003A3C6B"/>
    <w:rsid w:val="003A40B5"/>
    <w:rsid w:val="003A482E"/>
    <w:rsid w:val="003A5AB4"/>
    <w:rsid w:val="003A5E90"/>
    <w:rsid w:val="003A6850"/>
    <w:rsid w:val="003B09D6"/>
    <w:rsid w:val="003B205B"/>
    <w:rsid w:val="003B226C"/>
    <w:rsid w:val="003B2B7A"/>
    <w:rsid w:val="003B3A11"/>
    <w:rsid w:val="003B4064"/>
    <w:rsid w:val="003B4E9B"/>
    <w:rsid w:val="003B5462"/>
    <w:rsid w:val="003B54BF"/>
    <w:rsid w:val="003B6494"/>
    <w:rsid w:val="003B67FC"/>
    <w:rsid w:val="003B6DBF"/>
    <w:rsid w:val="003B7068"/>
    <w:rsid w:val="003B72C5"/>
    <w:rsid w:val="003C0A03"/>
    <w:rsid w:val="003C1065"/>
    <w:rsid w:val="003C1167"/>
    <w:rsid w:val="003C118A"/>
    <w:rsid w:val="003C1483"/>
    <w:rsid w:val="003C1963"/>
    <w:rsid w:val="003C2060"/>
    <w:rsid w:val="003C25D2"/>
    <w:rsid w:val="003C2C38"/>
    <w:rsid w:val="003C3D2F"/>
    <w:rsid w:val="003C4B63"/>
    <w:rsid w:val="003C4B65"/>
    <w:rsid w:val="003C6363"/>
    <w:rsid w:val="003C700B"/>
    <w:rsid w:val="003C7351"/>
    <w:rsid w:val="003C766C"/>
    <w:rsid w:val="003D0A81"/>
    <w:rsid w:val="003D153C"/>
    <w:rsid w:val="003D183B"/>
    <w:rsid w:val="003D1C4E"/>
    <w:rsid w:val="003D1EB8"/>
    <w:rsid w:val="003D368C"/>
    <w:rsid w:val="003D42DB"/>
    <w:rsid w:val="003D445B"/>
    <w:rsid w:val="003D5679"/>
    <w:rsid w:val="003D5ADD"/>
    <w:rsid w:val="003D5E4C"/>
    <w:rsid w:val="003D5F9E"/>
    <w:rsid w:val="003D6454"/>
    <w:rsid w:val="003D7761"/>
    <w:rsid w:val="003D7860"/>
    <w:rsid w:val="003E17E3"/>
    <w:rsid w:val="003E2211"/>
    <w:rsid w:val="003E27D7"/>
    <w:rsid w:val="003E2CBB"/>
    <w:rsid w:val="003E2DE0"/>
    <w:rsid w:val="003E390E"/>
    <w:rsid w:val="003E406E"/>
    <w:rsid w:val="003E45C6"/>
    <w:rsid w:val="003E4DE6"/>
    <w:rsid w:val="003E554C"/>
    <w:rsid w:val="003E5A9D"/>
    <w:rsid w:val="003E5BD8"/>
    <w:rsid w:val="003E5C61"/>
    <w:rsid w:val="003E5F96"/>
    <w:rsid w:val="003E625B"/>
    <w:rsid w:val="003E6375"/>
    <w:rsid w:val="003E672A"/>
    <w:rsid w:val="003E7E2B"/>
    <w:rsid w:val="003F0D53"/>
    <w:rsid w:val="003F0F45"/>
    <w:rsid w:val="003F110E"/>
    <w:rsid w:val="003F1671"/>
    <w:rsid w:val="003F1B92"/>
    <w:rsid w:val="003F1D64"/>
    <w:rsid w:val="003F25A5"/>
    <w:rsid w:val="003F29B3"/>
    <w:rsid w:val="003F2E9F"/>
    <w:rsid w:val="003F35AA"/>
    <w:rsid w:val="003F43DC"/>
    <w:rsid w:val="003F44F6"/>
    <w:rsid w:val="003F54CE"/>
    <w:rsid w:val="003F5AC2"/>
    <w:rsid w:val="003F5F2B"/>
    <w:rsid w:val="003F5F5E"/>
    <w:rsid w:val="003F657A"/>
    <w:rsid w:val="003F6BA0"/>
    <w:rsid w:val="003F6CDF"/>
    <w:rsid w:val="003F7132"/>
    <w:rsid w:val="003F7142"/>
    <w:rsid w:val="003F7269"/>
    <w:rsid w:val="00400777"/>
    <w:rsid w:val="004020F7"/>
    <w:rsid w:val="00402267"/>
    <w:rsid w:val="00402490"/>
    <w:rsid w:val="00402EE2"/>
    <w:rsid w:val="004034C4"/>
    <w:rsid w:val="00403609"/>
    <w:rsid w:val="004039E5"/>
    <w:rsid w:val="0040411B"/>
    <w:rsid w:val="00404C59"/>
    <w:rsid w:val="004051AB"/>
    <w:rsid w:val="0040631D"/>
    <w:rsid w:val="004063AF"/>
    <w:rsid w:val="00406F8F"/>
    <w:rsid w:val="00407114"/>
    <w:rsid w:val="004079DA"/>
    <w:rsid w:val="00407A24"/>
    <w:rsid w:val="004108C5"/>
    <w:rsid w:val="00411278"/>
    <w:rsid w:val="004119BD"/>
    <w:rsid w:val="00411A39"/>
    <w:rsid w:val="004135FE"/>
    <w:rsid w:val="0041442F"/>
    <w:rsid w:val="004149E9"/>
    <w:rsid w:val="00414C4B"/>
    <w:rsid w:val="00415188"/>
    <w:rsid w:val="004161D8"/>
    <w:rsid w:val="00416339"/>
    <w:rsid w:val="00416558"/>
    <w:rsid w:val="00416891"/>
    <w:rsid w:val="00416BE1"/>
    <w:rsid w:val="00416E35"/>
    <w:rsid w:val="00417C7B"/>
    <w:rsid w:val="004201DA"/>
    <w:rsid w:val="00422BBD"/>
    <w:rsid w:val="00423F4A"/>
    <w:rsid w:val="00424990"/>
    <w:rsid w:val="00424B67"/>
    <w:rsid w:val="00424E0E"/>
    <w:rsid w:val="0042655F"/>
    <w:rsid w:val="00426A4B"/>
    <w:rsid w:val="00426C8F"/>
    <w:rsid w:val="0042746D"/>
    <w:rsid w:val="004279F4"/>
    <w:rsid w:val="00427D2A"/>
    <w:rsid w:val="004301E6"/>
    <w:rsid w:val="0043022A"/>
    <w:rsid w:val="00430405"/>
    <w:rsid w:val="00430801"/>
    <w:rsid w:val="004308D8"/>
    <w:rsid w:val="00431304"/>
    <w:rsid w:val="00431A58"/>
    <w:rsid w:val="00431D62"/>
    <w:rsid w:val="00433F97"/>
    <w:rsid w:val="004346F0"/>
    <w:rsid w:val="0043504A"/>
    <w:rsid w:val="004359EE"/>
    <w:rsid w:val="00436212"/>
    <w:rsid w:val="004411CF"/>
    <w:rsid w:val="00441B4C"/>
    <w:rsid w:val="00441CA4"/>
    <w:rsid w:val="00441DB8"/>
    <w:rsid w:val="00443707"/>
    <w:rsid w:val="00443766"/>
    <w:rsid w:val="0044435C"/>
    <w:rsid w:val="00447A07"/>
    <w:rsid w:val="00447E69"/>
    <w:rsid w:val="00447F71"/>
    <w:rsid w:val="00451C26"/>
    <w:rsid w:val="00453DB0"/>
    <w:rsid w:val="00454BDC"/>
    <w:rsid w:val="004558B3"/>
    <w:rsid w:val="004569CB"/>
    <w:rsid w:val="00456A34"/>
    <w:rsid w:val="00456C63"/>
    <w:rsid w:val="004572A4"/>
    <w:rsid w:val="004576AD"/>
    <w:rsid w:val="0045787B"/>
    <w:rsid w:val="00457A57"/>
    <w:rsid w:val="0046016C"/>
    <w:rsid w:val="00460439"/>
    <w:rsid w:val="00461420"/>
    <w:rsid w:val="00461F70"/>
    <w:rsid w:val="004623ED"/>
    <w:rsid w:val="0046478A"/>
    <w:rsid w:val="0046478B"/>
    <w:rsid w:val="00464E55"/>
    <w:rsid w:val="0046510D"/>
    <w:rsid w:val="00465296"/>
    <w:rsid w:val="00465941"/>
    <w:rsid w:val="00465B02"/>
    <w:rsid w:val="004660A8"/>
    <w:rsid w:val="004660E7"/>
    <w:rsid w:val="0046677F"/>
    <w:rsid w:val="0046678F"/>
    <w:rsid w:val="00466A4F"/>
    <w:rsid w:val="00467E8E"/>
    <w:rsid w:val="0047023C"/>
    <w:rsid w:val="00470EDB"/>
    <w:rsid w:val="0047170B"/>
    <w:rsid w:val="00472D33"/>
    <w:rsid w:val="00473913"/>
    <w:rsid w:val="00473A8B"/>
    <w:rsid w:val="00473BDA"/>
    <w:rsid w:val="0047407C"/>
    <w:rsid w:val="00474A04"/>
    <w:rsid w:val="00474DF6"/>
    <w:rsid w:val="004752A9"/>
    <w:rsid w:val="004777F7"/>
    <w:rsid w:val="00480C7A"/>
    <w:rsid w:val="00482F51"/>
    <w:rsid w:val="00483191"/>
    <w:rsid w:val="004833A5"/>
    <w:rsid w:val="00483D9F"/>
    <w:rsid w:val="00484718"/>
    <w:rsid w:val="00484C6A"/>
    <w:rsid w:val="00484F0C"/>
    <w:rsid w:val="00485597"/>
    <w:rsid w:val="00486816"/>
    <w:rsid w:val="004912C9"/>
    <w:rsid w:val="00491BCE"/>
    <w:rsid w:val="00492A5B"/>
    <w:rsid w:val="00493418"/>
    <w:rsid w:val="004935F3"/>
    <w:rsid w:val="004946CD"/>
    <w:rsid w:val="00495F35"/>
    <w:rsid w:val="004965B6"/>
    <w:rsid w:val="00496B5C"/>
    <w:rsid w:val="0049729A"/>
    <w:rsid w:val="0049773F"/>
    <w:rsid w:val="00497A03"/>
    <w:rsid w:val="004A08F4"/>
    <w:rsid w:val="004A1E32"/>
    <w:rsid w:val="004A241D"/>
    <w:rsid w:val="004A479E"/>
    <w:rsid w:val="004A4D63"/>
    <w:rsid w:val="004A57F0"/>
    <w:rsid w:val="004A5C4B"/>
    <w:rsid w:val="004A5E88"/>
    <w:rsid w:val="004B1167"/>
    <w:rsid w:val="004B37AD"/>
    <w:rsid w:val="004B3AD5"/>
    <w:rsid w:val="004B3FC6"/>
    <w:rsid w:val="004B452E"/>
    <w:rsid w:val="004B4A48"/>
    <w:rsid w:val="004B4F68"/>
    <w:rsid w:val="004B5D3B"/>
    <w:rsid w:val="004B61F7"/>
    <w:rsid w:val="004B64F1"/>
    <w:rsid w:val="004B695E"/>
    <w:rsid w:val="004B6F0F"/>
    <w:rsid w:val="004B6FCE"/>
    <w:rsid w:val="004B79B2"/>
    <w:rsid w:val="004B7F49"/>
    <w:rsid w:val="004C0C59"/>
    <w:rsid w:val="004C38A2"/>
    <w:rsid w:val="004C3AB3"/>
    <w:rsid w:val="004C4180"/>
    <w:rsid w:val="004C54AB"/>
    <w:rsid w:val="004C55D3"/>
    <w:rsid w:val="004C5975"/>
    <w:rsid w:val="004C6379"/>
    <w:rsid w:val="004C6745"/>
    <w:rsid w:val="004C75CC"/>
    <w:rsid w:val="004D18C2"/>
    <w:rsid w:val="004D1BAE"/>
    <w:rsid w:val="004D3D12"/>
    <w:rsid w:val="004D3D5E"/>
    <w:rsid w:val="004D3E8D"/>
    <w:rsid w:val="004D42FC"/>
    <w:rsid w:val="004D485E"/>
    <w:rsid w:val="004D5805"/>
    <w:rsid w:val="004D581E"/>
    <w:rsid w:val="004D5E4E"/>
    <w:rsid w:val="004D5E6D"/>
    <w:rsid w:val="004D632D"/>
    <w:rsid w:val="004D695F"/>
    <w:rsid w:val="004D69CD"/>
    <w:rsid w:val="004D6D4B"/>
    <w:rsid w:val="004E002B"/>
    <w:rsid w:val="004E0276"/>
    <w:rsid w:val="004E08BA"/>
    <w:rsid w:val="004E1C2A"/>
    <w:rsid w:val="004E211A"/>
    <w:rsid w:val="004E2354"/>
    <w:rsid w:val="004E2966"/>
    <w:rsid w:val="004E29B1"/>
    <w:rsid w:val="004E2DAA"/>
    <w:rsid w:val="004E352F"/>
    <w:rsid w:val="004E37E2"/>
    <w:rsid w:val="004E3DD1"/>
    <w:rsid w:val="004E4A32"/>
    <w:rsid w:val="004E4AAF"/>
    <w:rsid w:val="004E5DA6"/>
    <w:rsid w:val="004E662B"/>
    <w:rsid w:val="004E6959"/>
    <w:rsid w:val="004F055A"/>
    <w:rsid w:val="004F10C4"/>
    <w:rsid w:val="004F1186"/>
    <w:rsid w:val="004F20F8"/>
    <w:rsid w:val="004F2448"/>
    <w:rsid w:val="004F264B"/>
    <w:rsid w:val="004F3C63"/>
    <w:rsid w:val="004F3FB7"/>
    <w:rsid w:val="004F4157"/>
    <w:rsid w:val="004F453E"/>
    <w:rsid w:val="004F4D80"/>
    <w:rsid w:val="004F4E30"/>
    <w:rsid w:val="004F4FEF"/>
    <w:rsid w:val="004F57CE"/>
    <w:rsid w:val="004F5B80"/>
    <w:rsid w:val="004F5C94"/>
    <w:rsid w:val="004F619D"/>
    <w:rsid w:val="004F63B4"/>
    <w:rsid w:val="004F682F"/>
    <w:rsid w:val="004F74A2"/>
    <w:rsid w:val="004F7D0D"/>
    <w:rsid w:val="00500938"/>
    <w:rsid w:val="00501802"/>
    <w:rsid w:val="00502046"/>
    <w:rsid w:val="005030AD"/>
    <w:rsid w:val="00503D24"/>
    <w:rsid w:val="00504C32"/>
    <w:rsid w:val="005052F0"/>
    <w:rsid w:val="00505746"/>
    <w:rsid w:val="005059AB"/>
    <w:rsid w:val="0050673C"/>
    <w:rsid w:val="00506F10"/>
    <w:rsid w:val="0050771E"/>
    <w:rsid w:val="00510C26"/>
    <w:rsid w:val="005115D6"/>
    <w:rsid w:val="005117D5"/>
    <w:rsid w:val="00511CBF"/>
    <w:rsid w:val="00512301"/>
    <w:rsid w:val="005123D6"/>
    <w:rsid w:val="00513380"/>
    <w:rsid w:val="0051425C"/>
    <w:rsid w:val="00514524"/>
    <w:rsid w:val="00514AA2"/>
    <w:rsid w:val="005162F2"/>
    <w:rsid w:val="00516DFC"/>
    <w:rsid w:val="00517017"/>
    <w:rsid w:val="00517E07"/>
    <w:rsid w:val="00520A1F"/>
    <w:rsid w:val="00522D46"/>
    <w:rsid w:val="0052311F"/>
    <w:rsid w:val="0052344B"/>
    <w:rsid w:val="0052387E"/>
    <w:rsid w:val="00523CDE"/>
    <w:rsid w:val="00523EE1"/>
    <w:rsid w:val="0052412A"/>
    <w:rsid w:val="0052517B"/>
    <w:rsid w:val="00525FB1"/>
    <w:rsid w:val="005261AB"/>
    <w:rsid w:val="00526BAA"/>
    <w:rsid w:val="00527657"/>
    <w:rsid w:val="00527CB0"/>
    <w:rsid w:val="00527EDD"/>
    <w:rsid w:val="00530195"/>
    <w:rsid w:val="0053024F"/>
    <w:rsid w:val="00530ACB"/>
    <w:rsid w:val="00531060"/>
    <w:rsid w:val="00532284"/>
    <w:rsid w:val="005326ED"/>
    <w:rsid w:val="005327D8"/>
    <w:rsid w:val="00533847"/>
    <w:rsid w:val="00533D08"/>
    <w:rsid w:val="00534AD4"/>
    <w:rsid w:val="00534F8F"/>
    <w:rsid w:val="00535070"/>
    <w:rsid w:val="00535FF0"/>
    <w:rsid w:val="00536737"/>
    <w:rsid w:val="0053687F"/>
    <w:rsid w:val="00536DF0"/>
    <w:rsid w:val="0053739B"/>
    <w:rsid w:val="00540F86"/>
    <w:rsid w:val="005414A0"/>
    <w:rsid w:val="00541673"/>
    <w:rsid w:val="005418E4"/>
    <w:rsid w:val="00541AC4"/>
    <w:rsid w:val="00541AE4"/>
    <w:rsid w:val="00542589"/>
    <w:rsid w:val="0054282B"/>
    <w:rsid w:val="0054304F"/>
    <w:rsid w:val="005432AC"/>
    <w:rsid w:val="005435C4"/>
    <w:rsid w:val="00543E24"/>
    <w:rsid w:val="005441E0"/>
    <w:rsid w:val="0054464F"/>
    <w:rsid w:val="00545B89"/>
    <w:rsid w:val="00546B61"/>
    <w:rsid w:val="00547255"/>
    <w:rsid w:val="00547B8C"/>
    <w:rsid w:val="00550DBA"/>
    <w:rsid w:val="00550F85"/>
    <w:rsid w:val="00551182"/>
    <w:rsid w:val="00551982"/>
    <w:rsid w:val="00551E4D"/>
    <w:rsid w:val="00552D4A"/>
    <w:rsid w:val="00553088"/>
    <w:rsid w:val="00553949"/>
    <w:rsid w:val="0055404F"/>
    <w:rsid w:val="00557CD6"/>
    <w:rsid w:val="00560684"/>
    <w:rsid w:val="00560707"/>
    <w:rsid w:val="00560CCE"/>
    <w:rsid w:val="00560CD3"/>
    <w:rsid w:val="005617B3"/>
    <w:rsid w:val="0056309A"/>
    <w:rsid w:val="00564517"/>
    <w:rsid w:val="00564C45"/>
    <w:rsid w:val="005652C5"/>
    <w:rsid w:val="00565C80"/>
    <w:rsid w:val="005679A3"/>
    <w:rsid w:val="00570139"/>
    <w:rsid w:val="0057033F"/>
    <w:rsid w:val="00570C71"/>
    <w:rsid w:val="00571597"/>
    <w:rsid w:val="00571B25"/>
    <w:rsid w:val="00571F14"/>
    <w:rsid w:val="005721AD"/>
    <w:rsid w:val="00572570"/>
    <w:rsid w:val="005732A4"/>
    <w:rsid w:val="00573B28"/>
    <w:rsid w:val="005743B1"/>
    <w:rsid w:val="00574D86"/>
    <w:rsid w:val="00574F46"/>
    <w:rsid w:val="00575C96"/>
    <w:rsid w:val="00575D17"/>
    <w:rsid w:val="005768BD"/>
    <w:rsid w:val="00577EA5"/>
    <w:rsid w:val="005809AE"/>
    <w:rsid w:val="00580B68"/>
    <w:rsid w:val="0058178D"/>
    <w:rsid w:val="0058192A"/>
    <w:rsid w:val="0058294F"/>
    <w:rsid w:val="00583563"/>
    <w:rsid w:val="00583717"/>
    <w:rsid w:val="00584AD2"/>
    <w:rsid w:val="00584D58"/>
    <w:rsid w:val="00584DA7"/>
    <w:rsid w:val="00584DB6"/>
    <w:rsid w:val="005863AE"/>
    <w:rsid w:val="00586BC2"/>
    <w:rsid w:val="00587783"/>
    <w:rsid w:val="00587E12"/>
    <w:rsid w:val="00587F32"/>
    <w:rsid w:val="00592A2E"/>
    <w:rsid w:val="00592A45"/>
    <w:rsid w:val="00592BB4"/>
    <w:rsid w:val="00593EFC"/>
    <w:rsid w:val="00594756"/>
    <w:rsid w:val="00594996"/>
    <w:rsid w:val="00595391"/>
    <w:rsid w:val="0059544F"/>
    <w:rsid w:val="00596F3D"/>
    <w:rsid w:val="00597598"/>
    <w:rsid w:val="005977D5"/>
    <w:rsid w:val="00597BDB"/>
    <w:rsid w:val="005A069F"/>
    <w:rsid w:val="005A153A"/>
    <w:rsid w:val="005A1748"/>
    <w:rsid w:val="005A2367"/>
    <w:rsid w:val="005A2C01"/>
    <w:rsid w:val="005A2FBD"/>
    <w:rsid w:val="005A4957"/>
    <w:rsid w:val="005A5807"/>
    <w:rsid w:val="005A6BF6"/>
    <w:rsid w:val="005A73B8"/>
    <w:rsid w:val="005A777F"/>
    <w:rsid w:val="005B0CAF"/>
    <w:rsid w:val="005B1161"/>
    <w:rsid w:val="005B16FB"/>
    <w:rsid w:val="005B17A3"/>
    <w:rsid w:val="005B1EF4"/>
    <w:rsid w:val="005B2913"/>
    <w:rsid w:val="005B2995"/>
    <w:rsid w:val="005B2A9E"/>
    <w:rsid w:val="005B36BB"/>
    <w:rsid w:val="005B36C3"/>
    <w:rsid w:val="005B3A50"/>
    <w:rsid w:val="005B3AB9"/>
    <w:rsid w:val="005B4838"/>
    <w:rsid w:val="005B485A"/>
    <w:rsid w:val="005B4D19"/>
    <w:rsid w:val="005B59F4"/>
    <w:rsid w:val="005B614D"/>
    <w:rsid w:val="005B7ED7"/>
    <w:rsid w:val="005B7F38"/>
    <w:rsid w:val="005C0292"/>
    <w:rsid w:val="005C075C"/>
    <w:rsid w:val="005C170E"/>
    <w:rsid w:val="005C2787"/>
    <w:rsid w:val="005C3511"/>
    <w:rsid w:val="005C364A"/>
    <w:rsid w:val="005C4135"/>
    <w:rsid w:val="005C4244"/>
    <w:rsid w:val="005C58F3"/>
    <w:rsid w:val="005C5D0D"/>
    <w:rsid w:val="005C6258"/>
    <w:rsid w:val="005C68F7"/>
    <w:rsid w:val="005D016C"/>
    <w:rsid w:val="005D098E"/>
    <w:rsid w:val="005D1339"/>
    <w:rsid w:val="005D13E7"/>
    <w:rsid w:val="005D1460"/>
    <w:rsid w:val="005D1972"/>
    <w:rsid w:val="005D1E4E"/>
    <w:rsid w:val="005D26CB"/>
    <w:rsid w:val="005D2C7B"/>
    <w:rsid w:val="005D3F38"/>
    <w:rsid w:val="005D3F8C"/>
    <w:rsid w:val="005D41A3"/>
    <w:rsid w:val="005D54B3"/>
    <w:rsid w:val="005D5570"/>
    <w:rsid w:val="005D56B3"/>
    <w:rsid w:val="005D620E"/>
    <w:rsid w:val="005D6286"/>
    <w:rsid w:val="005D62BE"/>
    <w:rsid w:val="005D6F5E"/>
    <w:rsid w:val="005D7423"/>
    <w:rsid w:val="005D7B66"/>
    <w:rsid w:val="005E040E"/>
    <w:rsid w:val="005E120F"/>
    <w:rsid w:val="005E1395"/>
    <w:rsid w:val="005E149B"/>
    <w:rsid w:val="005E14E5"/>
    <w:rsid w:val="005E1811"/>
    <w:rsid w:val="005E1DDD"/>
    <w:rsid w:val="005E2028"/>
    <w:rsid w:val="005E3489"/>
    <w:rsid w:val="005E3E21"/>
    <w:rsid w:val="005E4909"/>
    <w:rsid w:val="005E5D17"/>
    <w:rsid w:val="005E6080"/>
    <w:rsid w:val="005E664E"/>
    <w:rsid w:val="005E6725"/>
    <w:rsid w:val="005E68DD"/>
    <w:rsid w:val="005F0486"/>
    <w:rsid w:val="005F0727"/>
    <w:rsid w:val="005F10D2"/>
    <w:rsid w:val="005F149A"/>
    <w:rsid w:val="005F16FC"/>
    <w:rsid w:val="005F2501"/>
    <w:rsid w:val="005F2931"/>
    <w:rsid w:val="005F30CC"/>
    <w:rsid w:val="005F36F4"/>
    <w:rsid w:val="005F4372"/>
    <w:rsid w:val="005F4C85"/>
    <w:rsid w:val="005F5526"/>
    <w:rsid w:val="005F7FCC"/>
    <w:rsid w:val="00600651"/>
    <w:rsid w:val="00600A4F"/>
    <w:rsid w:val="00600CD0"/>
    <w:rsid w:val="00601109"/>
    <w:rsid w:val="00601EAB"/>
    <w:rsid w:val="00602477"/>
    <w:rsid w:val="006025BD"/>
    <w:rsid w:val="006034D3"/>
    <w:rsid w:val="0060389E"/>
    <w:rsid w:val="006044EB"/>
    <w:rsid w:val="0060530E"/>
    <w:rsid w:val="006060E7"/>
    <w:rsid w:val="006063D3"/>
    <w:rsid w:val="00606696"/>
    <w:rsid w:val="0060725F"/>
    <w:rsid w:val="00607C28"/>
    <w:rsid w:val="00610069"/>
    <w:rsid w:val="006101E7"/>
    <w:rsid w:val="006109D6"/>
    <w:rsid w:val="006119A9"/>
    <w:rsid w:val="00611C12"/>
    <w:rsid w:val="006132BB"/>
    <w:rsid w:val="006148F8"/>
    <w:rsid w:val="00615A4A"/>
    <w:rsid w:val="00616058"/>
    <w:rsid w:val="00616826"/>
    <w:rsid w:val="00621589"/>
    <w:rsid w:val="00621FF2"/>
    <w:rsid w:val="006224DA"/>
    <w:rsid w:val="00622B72"/>
    <w:rsid w:val="00623393"/>
    <w:rsid w:val="006246B8"/>
    <w:rsid w:val="00626073"/>
    <w:rsid w:val="0062641C"/>
    <w:rsid w:val="00626B1A"/>
    <w:rsid w:val="00626BC8"/>
    <w:rsid w:val="00627638"/>
    <w:rsid w:val="00627664"/>
    <w:rsid w:val="0063049C"/>
    <w:rsid w:val="00630A30"/>
    <w:rsid w:val="00630F67"/>
    <w:rsid w:val="00631719"/>
    <w:rsid w:val="006322F8"/>
    <w:rsid w:val="006331C9"/>
    <w:rsid w:val="006356BB"/>
    <w:rsid w:val="006357F7"/>
    <w:rsid w:val="00635A35"/>
    <w:rsid w:val="00635AB2"/>
    <w:rsid w:val="00636ECE"/>
    <w:rsid w:val="00637C57"/>
    <w:rsid w:val="00640C29"/>
    <w:rsid w:val="00641E9F"/>
    <w:rsid w:val="006427CD"/>
    <w:rsid w:val="00642E83"/>
    <w:rsid w:val="006432D8"/>
    <w:rsid w:val="00643BC8"/>
    <w:rsid w:val="00643EF6"/>
    <w:rsid w:val="00644FE8"/>
    <w:rsid w:val="0064561F"/>
    <w:rsid w:val="00645E29"/>
    <w:rsid w:val="006462ED"/>
    <w:rsid w:val="00646593"/>
    <w:rsid w:val="0064721C"/>
    <w:rsid w:val="00647A82"/>
    <w:rsid w:val="006518A3"/>
    <w:rsid w:val="006534E3"/>
    <w:rsid w:val="00653FDB"/>
    <w:rsid w:val="00654A92"/>
    <w:rsid w:val="00654F1D"/>
    <w:rsid w:val="00655221"/>
    <w:rsid w:val="0065574B"/>
    <w:rsid w:val="00655EEF"/>
    <w:rsid w:val="006564CD"/>
    <w:rsid w:val="00657532"/>
    <w:rsid w:val="00661AE9"/>
    <w:rsid w:val="00661B16"/>
    <w:rsid w:val="00662B6E"/>
    <w:rsid w:val="00663FB3"/>
    <w:rsid w:val="0066422D"/>
    <w:rsid w:val="0066471C"/>
    <w:rsid w:val="0066556B"/>
    <w:rsid w:val="00665C63"/>
    <w:rsid w:val="006672DD"/>
    <w:rsid w:val="00667732"/>
    <w:rsid w:val="00667781"/>
    <w:rsid w:val="00670BDE"/>
    <w:rsid w:val="00671E24"/>
    <w:rsid w:val="0067228D"/>
    <w:rsid w:val="00673504"/>
    <w:rsid w:val="00673B16"/>
    <w:rsid w:val="00674300"/>
    <w:rsid w:val="00674C21"/>
    <w:rsid w:val="00674D4C"/>
    <w:rsid w:val="0067586B"/>
    <w:rsid w:val="00675C56"/>
    <w:rsid w:val="00677C1C"/>
    <w:rsid w:val="00680343"/>
    <w:rsid w:val="0068071D"/>
    <w:rsid w:val="006815A6"/>
    <w:rsid w:val="00681D5D"/>
    <w:rsid w:val="00682790"/>
    <w:rsid w:val="00683F2F"/>
    <w:rsid w:val="006847C0"/>
    <w:rsid w:val="0068487D"/>
    <w:rsid w:val="00685417"/>
    <w:rsid w:val="00687529"/>
    <w:rsid w:val="00690478"/>
    <w:rsid w:val="00692D22"/>
    <w:rsid w:val="0069456D"/>
    <w:rsid w:val="0069605C"/>
    <w:rsid w:val="00696710"/>
    <w:rsid w:val="006972EE"/>
    <w:rsid w:val="006A0C87"/>
    <w:rsid w:val="006A0D32"/>
    <w:rsid w:val="006A0F03"/>
    <w:rsid w:val="006A1237"/>
    <w:rsid w:val="006A15B0"/>
    <w:rsid w:val="006A168F"/>
    <w:rsid w:val="006A1B41"/>
    <w:rsid w:val="006A22F5"/>
    <w:rsid w:val="006A2E92"/>
    <w:rsid w:val="006A33BD"/>
    <w:rsid w:val="006A38C5"/>
    <w:rsid w:val="006A3AFF"/>
    <w:rsid w:val="006A4E0D"/>
    <w:rsid w:val="006A572D"/>
    <w:rsid w:val="006A5D73"/>
    <w:rsid w:val="006A5E1B"/>
    <w:rsid w:val="006A6FE7"/>
    <w:rsid w:val="006A7BB4"/>
    <w:rsid w:val="006A7FAF"/>
    <w:rsid w:val="006B0E17"/>
    <w:rsid w:val="006B1617"/>
    <w:rsid w:val="006B2CF2"/>
    <w:rsid w:val="006B2E9F"/>
    <w:rsid w:val="006B308D"/>
    <w:rsid w:val="006B3C23"/>
    <w:rsid w:val="006B41B3"/>
    <w:rsid w:val="006B4425"/>
    <w:rsid w:val="006B4A47"/>
    <w:rsid w:val="006B558E"/>
    <w:rsid w:val="006B56C5"/>
    <w:rsid w:val="006B57D3"/>
    <w:rsid w:val="006B5DA3"/>
    <w:rsid w:val="006B6E4C"/>
    <w:rsid w:val="006B7BD3"/>
    <w:rsid w:val="006B7DE9"/>
    <w:rsid w:val="006C0492"/>
    <w:rsid w:val="006C1048"/>
    <w:rsid w:val="006C1436"/>
    <w:rsid w:val="006C14BA"/>
    <w:rsid w:val="006C1F89"/>
    <w:rsid w:val="006C23A5"/>
    <w:rsid w:val="006C407F"/>
    <w:rsid w:val="006C4259"/>
    <w:rsid w:val="006C4A6A"/>
    <w:rsid w:val="006C4C45"/>
    <w:rsid w:val="006C4EDE"/>
    <w:rsid w:val="006C5A12"/>
    <w:rsid w:val="006C643D"/>
    <w:rsid w:val="006C6DE2"/>
    <w:rsid w:val="006C73C8"/>
    <w:rsid w:val="006C743F"/>
    <w:rsid w:val="006D19DB"/>
    <w:rsid w:val="006D2839"/>
    <w:rsid w:val="006D2D6F"/>
    <w:rsid w:val="006D4908"/>
    <w:rsid w:val="006D4AF8"/>
    <w:rsid w:val="006D4EBA"/>
    <w:rsid w:val="006D57AF"/>
    <w:rsid w:val="006D5EC4"/>
    <w:rsid w:val="006D6FA8"/>
    <w:rsid w:val="006D7E8C"/>
    <w:rsid w:val="006E0563"/>
    <w:rsid w:val="006E0C12"/>
    <w:rsid w:val="006E0EEA"/>
    <w:rsid w:val="006E19C8"/>
    <w:rsid w:val="006E2238"/>
    <w:rsid w:val="006E25F7"/>
    <w:rsid w:val="006E32DE"/>
    <w:rsid w:val="006E3517"/>
    <w:rsid w:val="006E4591"/>
    <w:rsid w:val="006E657D"/>
    <w:rsid w:val="006E68D0"/>
    <w:rsid w:val="006E7706"/>
    <w:rsid w:val="006F07E7"/>
    <w:rsid w:val="006F10A6"/>
    <w:rsid w:val="006F116F"/>
    <w:rsid w:val="006F1B2C"/>
    <w:rsid w:val="006F28CC"/>
    <w:rsid w:val="006F36D0"/>
    <w:rsid w:val="006F39A1"/>
    <w:rsid w:val="006F3BFA"/>
    <w:rsid w:val="006F41B4"/>
    <w:rsid w:val="006F45AD"/>
    <w:rsid w:val="006F4CCF"/>
    <w:rsid w:val="006F5247"/>
    <w:rsid w:val="006F56E1"/>
    <w:rsid w:val="006F5F71"/>
    <w:rsid w:val="006F6079"/>
    <w:rsid w:val="006F66F8"/>
    <w:rsid w:val="006F67F2"/>
    <w:rsid w:val="006F6976"/>
    <w:rsid w:val="006F7ED5"/>
    <w:rsid w:val="007000A7"/>
    <w:rsid w:val="00700AA3"/>
    <w:rsid w:val="00700EA0"/>
    <w:rsid w:val="00700FCA"/>
    <w:rsid w:val="007015CB"/>
    <w:rsid w:val="0070238C"/>
    <w:rsid w:val="00702CF3"/>
    <w:rsid w:val="00703539"/>
    <w:rsid w:val="0070450C"/>
    <w:rsid w:val="007045C5"/>
    <w:rsid w:val="00704F9B"/>
    <w:rsid w:val="0070552C"/>
    <w:rsid w:val="007058A5"/>
    <w:rsid w:val="007059C3"/>
    <w:rsid w:val="007068E0"/>
    <w:rsid w:val="00706CDF"/>
    <w:rsid w:val="0070711F"/>
    <w:rsid w:val="0070772A"/>
    <w:rsid w:val="00707EC0"/>
    <w:rsid w:val="00707F38"/>
    <w:rsid w:val="0071237D"/>
    <w:rsid w:val="007124D4"/>
    <w:rsid w:val="00712F52"/>
    <w:rsid w:val="0071358C"/>
    <w:rsid w:val="00714023"/>
    <w:rsid w:val="007140C5"/>
    <w:rsid w:val="0071424C"/>
    <w:rsid w:val="00715B44"/>
    <w:rsid w:val="007162DA"/>
    <w:rsid w:val="0072143A"/>
    <w:rsid w:val="00722064"/>
    <w:rsid w:val="00722EBF"/>
    <w:rsid w:val="00723FD8"/>
    <w:rsid w:val="00724154"/>
    <w:rsid w:val="00725340"/>
    <w:rsid w:val="00725605"/>
    <w:rsid w:val="0072626B"/>
    <w:rsid w:val="0072688A"/>
    <w:rsid w:val="00726DD8"/>
    <w:rsid w:val="0072733E"/>
    <w:rsid w:val="00727D10"/>
    <w:rsid w:val="00727DF9"/>
    <w:rsid w:val="00730913"/>
    <w:rsid w:val="00732344"/>
    <w:rsid w:val="00733049"/>
    <w:rsid w:val="007333C1"/>
    <w:rsid w:val="00733682"/>
    <w:rsid w:val="0073490F"/>
    <w:rsid w:val="00734C9C"/>
    <w:rsid w:val="00740A10"/>
    <w:rsid w:val="0074128D"/>
    <w:rsid w:val="007418DB"/>
    <w:rsid w:val="0074271B"/>
    <w:rsid w:val="007427F2"/>
    <w:rsid w:val="00743ABF"/>
    <w:rsid w:val="00744183"/>
    <w:rsid w:val="00745F47"/>
    <w:rsid w:val="0074634E"/>
    <w:rsid w:val="0074678B"/>
    <w:rsid w:val="00746F09"/>
    <w:rsid w:val="00747C0B"/>
    <w:rsid w:val="007516E7"/>
    <w:rsid w:val="007519BB"/>
    <w:rsid w:val="00752282"/>
    <w:rsid w:val="00753347"/>
    <w:rsid w:val="00753909"/>
    <w:rsid w:val="00753D9A"/>
    <w:rsid w:val="00754969"/>
    <w:rsid w:val="0075616D"/>
    <w:rsid w:val="007567E0"/>
    <w:rsid w:val="00757715"/>
    <w:rsid w:val="00760263"/>
    <w:rsid w:val="007606D1"/>
    <w:rsid w:val="00760A30"/>
    <w:rsid w:val="00760EE4"/>
    <w:rsid w:val="00760F6F"/>
    <w:rsid w:val="007614A5"/>
    <w:rsid w:val="00761BFE"/>
    <w:rsid w:val="007636FE"/>
    <w:rsid w:val="007647C2"/>
    <w:rsid w:val="00765449"/>
    <w:rsid w:val="007666CB"/>
    <w:rsid w:val="00767520"/>
    <w:rsid w:val="007713CB"/>
    <w:rsid w:val="0077212D"/>
    <w:rsid w:val="0077223D"/>
    <w:rsid w:val="00773B0A"/>
    <w:rsid w:val="007746C9"/>
    <w:rsid w:val="00774720"/>
    <w:rsid w:val="00774E01"/>
    <w:rsid w:val="00775085"/>
    <w:rsid w:val="007756C4"/>
    <w:rsid w:val="00775D69"/>
    <w:rsid w:val="00776147"/>
    <w:rsid w:val="00776571"/>
    <w:rsid w:val="00776A2C"/>
    <w:rsid w:val="00777A0F"/>
    <w:rsid w:val="00777ACA"/>
    <w:rsid w:val="00780522"/>
    <w:rsid w:val="00780700"/>
    <w:rsid w:val="00781A2D"/>
    <w:rsid w:val="0078207F"/>
    <w:rsid w:val="007853E4"/>
    <w:rsid w:val="00785DD4"/>
    <w:rsid w:val="00786601"/>
    <w:rsid w:val="007868B6"/>
    <w:rsid w:val="00786E8D"/>
    <w:rsid w:val="00786FCD"/>
    <w:rsid w:val="007872DC"/>
    <w:rsid w:val="00790F30"/>
    <w:rsid w:val="007926F5"/>
    <w:rsid w:val="007928D0"/>
    <w:rsid w:val="007931CC"/>
    <w:rsid w:val="007936BC"/>
    <w:rsid w:val="00793DF9"/>
    <w:rsid w:val="00794188"/>
    <w:rsid w:val="00794423"/>
    <w:rsid w:val="00795076"/>
    <w:rsid w:val="007956CF"/>
    <w:rsid w:val="007964E7"/>
    <w:rsid w:val="00796930"/>
    <w:rsid w:val="00796BBA"/>
    <w:rsid w:val="00797521"/>
    <w:rsid w:val="00797EC4"/>
    <w:rsid w:val="00797FCE"/>
    <w:rsid w:val="007A0006"/>
    <w:rsid w:val="007A06E5"/>
    <w:rsid w:val="007A081B"/>
    <w:rsid w:val="007A0AD3"/>
    <w:rsid w:val="007A144E"/>
    <w:rsid w:val="007A15E8"/>
    <w:rsid w:val="007A1625"/>
    <w:rsid w:val="007A1940"/>
    <w:rsid w:val="007A3534"/>
    <w:rsid w:val="007A5E45"/>
    <w:rsid w:val="007A6735"/>
    <w:rsid w:val="007A6A38"/>
    <w:rsid w:val="007A7096"/>
    <w:rsid w:val="007A7506"/>
    <w:rsid w:val="007B10DC"/>
    <w:rsid w:val="007B1180"/>
    <w:rsid w:val="007B1305"/>
    <w:rsid w:val="007B2C2B"/>
    <w:rsid w:val="007B2E0B"/>
    <w:rsid w:val="007B312E"/>
    <w:rsid w:val="007B3A9F"/>
    <w:rsid w:val="007B3B41"/>
    <w:rsid w:val="007B3D20"/>
    <w:rsid w:val="007B52AA"/>
    <w:rsid w:val="007B5366"/>
    <w:rsid w:val="007B55B4"/>
    <w:rsid w:val="007B5776"/>
    <w:rsid w:val="007B64A6"/>
    <w:rsid w:val="007B73B8"/>
    <w:rsid w:val="007B7A0C"/>
    <w:rsid w:val="007C02CB"/>
    <w:rsid w:val="007C07F8"/>
    <w:rsid w:val="007C154E"/>
    <w:rsid w:val="007C16CB"/>
    <w:rsid w:val="007C2E64"/>
    <w:rsid w:val="007C3D6B"/>
    <w:rsid w:val="007C4817"/>
    <w:rsid w:val="007C49E5"/>
    <w:rsid w:val="007C5966"/>
    <w:rsid w:val="007C5CAF"/>
    <w:rsid w:val="007C5DD9"/>
    <w:rsid w:val="007C7D2C"/>
    <w:rsid w:val="007D0A94"/>
    <w:rsid w:val="007D1381"/>
    <w:rsid w:val="007D24CC"/>
    <w:rsid w:val="007D29D1"/>
    <w:rsid w:val="007D39E0"/>
    <w:rsid w:val="007D3C4F"/>
    <w:rsid w:val="007D3D47"/>
    <w:rsid w:val="007D3E24"/>
    <w:rsid w:val="007D470B"/>
    <w:rsid w:val="007D5332"/>
    <w:rsid w:val="007D56E5"/>
    <w:rsid w:val="007D5D7D"/>
    <w:rsid w:val="007D5E3E"/>
    <w:rsid w:val="007D70D5"/>
    <w:rsid w:val="007D7622"/>
    <w:rsid w:val="007D7EF7"/>
    <w:rsid w:val="007E0A23"/>
    <w:rsid w:val="007E179A"/>
    <w:rsid w:val="007E1A61"/>
    <w:rsid w:val="007E1CFD"/>
    <w:rsid w:val="007E262F"/>
    <w:rsid w:val="007E2FC5"/>
    <w:rsid w:val="007E41D4"/>
    <w:rsid w:val="007E51A4"/>
    <w:rsid w:val="007E5BB5"/>
    <w:rsid w:val="007E6ABD"/>
    <w:rsid w:val="007E7432"/>
    <w:rsid w:val="007E75C6"/>
    <w:rsid w:val="007E7907"/>
    <w:rsid w:val="007E792F"/>
    <w:rsid w:val="007E7CBD"/>
    <w:rsid w:val="007F014F"/>
    <w:rsid w:val="007F0C79"/>
    <w:rsid w:val="007F1A2A"/>
    <w:rsid w:val="007F2588"/>
    <w:rsid w:val="007F2964"/>
    <w:rsid w:val="007F35CE"/>
    <w:rsid w:val="007F3FB4"/>
    <w:rsid w:val="007F454C"/>
    <w:rsid w:val="007F47BA"/>
    <w:rsid w:val="007F4A29"/>
    <w:rsid w:val="007F5181"/>
    <w:rsid w:val="007F5F1A"/>
    <w:rsid w:val="007F6339"/>
    <w:rsid w:val="007F637A"/>
    <w:rsid w:val="007F7314"/>
    <w:rsid w:val="007F7374"/>
    <w:rsid w:val="007F75F6"/>
    <w:rsid w:val="007F78BD"/>
    <w:rsid w:val="007F7B28"/>
    <w:rsid w:val="007F7D2E"/>
    <w:rsid w:val="007F7D52"/>
    <w:rsid w:val="0080043B"/>
    <w:rsid w:val="0080048E"/>
    <w:rsid w:val="0080155D"/>
    <w:rsid w:val="00802425"/>
    <w:rsid w:val="008025ED"/>
    <w:rsid w:val="00803775"/>
    <w:rsid w:val="00804019"/>
    <w:rsid w:val="00804569"/>
    <w:rsid w:val="00804977"/>
    <w:rsid w:val="00804DE5"/>
    <w:rsid w:val="00805161"/>
    <w:rsid w:val="008059F0"/>
    <w:rsid w:val="00805CC6"/>
    <w:rsid w:val="00806BA8"/>
    <w:rsid w:val="00806DB9"/>
    <w:rsid w:val="00807B11"/>
    <w:rsid w:val="00810151"/>
    <w:rsid w:val="008105C8"/>
    <w:rsid w:val="00810BF0"/>
    <w:rsid w:val="00810CF5"/>
    <w:rsid w:val="0081249A"/>
    <w:rsid w:val="0081301A"/>
    <w:rsid w:val="00813E72"/>
    <w:rsid w:val="008140D2"/>
    <w:rsid w:val="008146F5"/>
    <w:rsid w:val="00814714"/>
    <w:rsid w:val="00815FCD"/>
    <w:rsid w:val="00816B59"/>
    <w:rsid w:val="00816BCB"/>
    <w:rsid w:val="00817EBF"/>
    <w:rsid w:val="00821802"/>
    <w:rsid w:val="0082418A"/>
    <w:rsid w:val="00824684"/>
    <w:rsid w:val="008249DF"/>
    <w:rsid w:val="008256E2"/>
    <w:rsid w:val="00827E11"/>
    <w:rsid w:val="00830A97"/>
    <w:rsid w:val="00830BB9"/>
    <w:rsid w:val="0083112B"/>
    <w:rsid w:val="00831448"/>
    <w:rsid w:val="00831539"/>
    <w:rsid w:val="00831B55"/>
    <w:rsid w:val="00831D9C"/>
    <w:rsid w:val="00832475"/>
    <w:rsid w:val="0083464A"/>
    <w:rsid w:val="008346F3"/>
    <w:rsid w:val="00835255"/>
    <w:rsid w:val="00835E69"/>
    <w:rsid w:val="00835EC0"/>
    <w:rsid w:val="008360EE"/>
    <w:rsid w:val="0083677A"/>
    <w:rsid w:val="0083682A"/>
    <w:rsid w:val="008376C0"/>
    <w:rsid w:val="00840149"/>
    <w:rsid w:val="00841668"/>
    <w:rsid w:val="00841D9C"/>
    <w:rsid w:val="00841E2D"/>
    <w:rsid w:val="008421F7"/>
    <w:rsid w:val="00843747"/>
    <w:rsid w:val="00844F2D"/>
    <w:rsid w:val="0084624A"/>
    <w:rsid w:val="00846C32"/>
    <w:rsid w:val="00847753"/>
    <w:rsid w:val="0085119C"/>
    <w:rsid w:val="00852094"/>
    <w:rsid w:val="00852A94"/>
    <w:rsid w:val="00853E94"/>
    <w:rsid w:val="008541DB"/>
    <w:rsid w:val="00855172"/>
    <w:rsid w:val="00855598"/>
    <w:rsid w:val="00855767"/>
    <w:rsid w:val="0085617F"/>
    <w:rsid w:val="008572AA"/>
    <w:rsid w:val="00857472"/>
    <w:rsid w:val="00860B4F"/>
    <w:rsid w:val="00860CEC"/>
    <w:rsid w:val="008613B8"/>
    <w:rsid w:val="00861E0E"/>
    <w:rsid w:val="00862FD9"/>
    <w:rsid w:val="00863603"/>
    <w:rsid w:val="00865678"/>
    <w:rsid w:val="00867429"/>
    <w:rsid w:val="00867FEB"/>
    <w:rsid w:val="00871138"/>
    <w:rsid w:val="0087258C"/>
    <w:rsid w:val="0087260E"/>
    <w:rsid w:val="00873409"/>
    <w:rsid w:val="0087349E"/>
    <w:rsid w:val="00873B7A"/>
    <w:rsid w:val="00875816"/>
    <w:rsid w:val="00875C97"/>
    <w:rsid w:val="00877270"/>
    <w:rsid w:val="00877B51"/>
    <w:rsid w:val="00880B47"/>
    <w:rsid w:val="00880E68"/>
    <w:rsid w:val="00881347"/>
    <w:rsid w:val="0088178A"/>
    <w:rsid w:val="00881AF2"/>
    <w:rsid w:val="00883B5A"/>
    <w:rsid w:val="0088510B"/>
    <w:rsid w:val="008857E2"/>
    <w:rsid w:val="00885CD9"/>
    <w:rsid w:val="00885D8A"/>
    <w:rsid w:val="00891497"/>
    <w:rsid w:val="0089188B"/>
    <w:rsid w:val="00892C56"/>
    <w:rsid w:val="00893889"/>
    <w:rsid w:val="008950B3"/>
    <w:rsid w:val="00895C1D"/>
    <w:rsid w:val="00895C74"/>
    <w:rsid w:val="008963F3"/>
    <w:rsid w:val="00897A32"/>
    <w:rsid w:val="008A0373"/>
    <w:rsid w:val="008A0673"/>
    <w:rsid w:val="008A1372"/>
    <w:rsid w:val="008A2D19"/>
    <w:rsid w:val="008A2E66"/>
    <w:rsid w:val="008A3928"/>
    <w:rsid w:val="008A3BCB"/>
    <w:rsid w:val="008A3C21"/>
    <w:rsid w:val="008A42AB"/>
    <w:rsid w:val="008A4F9F"/>
    <w:rsid w:val="008A7CB0"/>
    <w:rsid w:val="008B0FA6"/>
    <w:rsid w:val="008B1BFE"/>
    <w:rsid w:val="008B287B"/>
    <w:rsid w:val="008B288E"/>
    <w:rsid w:val="008B3C97"/>
    <w:rsid w:val="008B3CB2"/>
    <w:rsid w:val="008B4131"/>
    <w:rsid w:val="008B484A"/>
    <w:rsid w:val="008B4CA3"/>
    <w:rsid w:val="008B5318"/>
    <w:rsid w:val="008B538E"/>
    <w:rsid w:val="008B57A1"/>
    <w:rsid w:val="008B5907"/>
    <w:rsid w:val="008B6702"/>
    <w:rsid w:val="008B6875"/>
    <w:rsid w:val="008C0335"/>
    <w:rsid w:val="008C07BD"/>
    <w:rsid w:val="008C1071"/>
    <w:rsid w:val="008C1141"/>
    <w:rsid w:val="008C14EB"/>
    <w:rsid w:val="008C1856"/>
    <w:rsid w:val="008C1E9F"/>
    <w:rsid w:val="008C2242"/>
    <w:rsid w:val="008C26EE"/>
    <w:rsid w:val="008C2F1E"/>
    <w:rsid w:val="008C32B1"/>
    <w:rsid w:val="008C36B4"/>
    <w:rsid w:val="008C3854"/>
    <w:rsid w:val="008C3C8D"/>
    <w:rsid w:val="008C3EE6"/>
    <w:rsid w:val="008C48ED"/>
    <w:rsid w:val="008C4AE5"/>
    <w:rsid w:val="008C4D35"/>
    <w:rsid w:val="008C55C3"/>
    <w:rsid w:val="008C6FB1"/>
    <w:rsid w:val="008C7EFD"/>
    <w:rsid w:val="008D1186"/>
    <w:rsid w:val="008D1378"/>
    <w:rsid w:val="008D14E4"/>
    <w:rsid w:val="008D2136"/>
    <w:rsid w:val="008D365E"/>
    <w:rsid w:val="008D3BA3"/>
    <w:rsid w:val="008D4737"/>
    <w:rsid w:val="008D4EB0"/>
    <w:rsid w:val="008D5F69"/>
    <w:rsid w:val="008D69B8"/>
    <w:rsid w:val="008D76B6"/>
    <w:rsid w:val="008D7D28"/>
    <w:rsid w:val="008E02C0"/>
    <w:rsid w:val="008E04A8"/>
    <w:rsid w:val="008E06C6"/>
    <w:rsid w:val="008E208A"/>
    <w:rsid w:val="008E351C"/>
    <w:rsid w:val="008E38D9"/>
    <w:rsid w:val="008E4135"/>
    <w:rsid w:val="008E478E"/>
    <w:rsid w:val="008E53F6"/>
    <w:rsid w:val="008E5FC8"/>
    <w:rsid w:val="008E60AC"/>
    <w:rsid w:val="008E62BB"/>
    <w:rsid w:val="008E6F55"/>
    <w:rsid w:val="008E7A6A"/>
    <w:rsid w:val="008E7A71"/>
    <w:rsid w:val="008F056B"/>
    <w:rsid w:val="008F0A70"/>
    <w:rsid w:val="008F21E8"/>
    <w:rsid w:val="008F300F"/>
    <w:rsid w:val="008F3519"/>
    <w:rsid w:val="008F4BF3"/>
    <w:rsid w:val="008F4F9D"/>
    <w:rsid w:val="008F5CFD"/>
    <w:rsid w:val="008F5D61"/>
    <w:rsid w:val="008F6D60"/>
    <w:rsid w:val="008F6EC5"/>
    <w:rsid w:val="008F707C"/>
    <w:rsid w:val="008F734D"/>
    <w:rsid w:val="009004E2"/>
    <w:rsid w:val="0090064C"/>
    <w:rsid w:val="00900B00"/>
    <w:rsid w:val="00900D2F"/>
    <w:rsid w:val="00900D6D"/>
    <w:rsid w:val="0090218A"/>
    <w:rsid w:val="00902579"/>
    <w:rsid w:val="0090265A"/>
    <w:rsid w:val="0090350A"/>
    <w:rsid w:val="009036B4"/>
    <w:rsid w:val="00905355"/>
    <w:rsid w:val="00905805"/>
    <w:rsid w:val="00906025"/>
    <w:rsid w:val="00906304"/>
    <w:rsid w:val="00906826"/>
    <w:rsid w:val="009068D1"/>
    <w:rsid w:val="009068EB"/>
    <w:rsid w:val="009070FD"/>
    <w:rsid w:val="00910849"/>
    <w:rsid w:val="0091187D"/>
    <w:rsid w:val="00911F7A"/>
    <w:rsid w:val="009121B6"/>
    <w:rsid w:val="009121DB"/>
    <w:rsid w:val="009133C6"/>
    <w:rsid w:val="00913B38"/>
    <w:rsid w:val="00916443"/>
    <w:rsid w:val="009165F4"/>
    <w:rsid w:val="00917C3A"/>
    <w:rsid w:val="00917DAD"/>
    <w:rsid w:val="00917E5D"/>
    <w:rsid w:val="00920181"/>
    <w:rsid w:val="00920282"/>
    <w:rsid w:val="0092050C"/>
    <w:rsid w:val="0092097A"/>
    <w:rsid w:val="00921389"/>
    <w:rsid w:val="009213FD"/>
    <w:rsid w:val="00921AA3"/>
    <w:rsid w:val="00921F12"/>
    <w:rsid w:val="009228BE"/>
    <w:rsid w:val="00923CB1"/>
    <w:rsid w:val="0092550E"/>
    <w:rsid w:val="00927E38"/>
    <w:rsid w:val="00930521"/>
    <w:rsid w:val="00930E9C"/>
    <w:rsid w:val="00931006"/>
    <w:rsid w:val="00931035"/>
    <w:rsid w:val="009315A9"/>
    <w:rsid w:val="009317BB"/>
    <w:rsid w:val="00932073"/>
    <w:rsid w:val="00933CD7"/>
    <w:rsid w:val="0093495A"/>
    <w:rsid w:val="00934F94"/>
    <w:rsid w:val="00935583"/>
    <w:rsid w:val="00935B31"/>
    <w:rsid w:val="00935DE6"/>
    <w:rsid w:val="0093645E"/>
    <w:rsid w:val="0093683A"/>
    <w:rsid w:val="0093715A"/>
    <w:rsid w:val="00937AC9"/>
    <w:rsid w:val="00940C52"/>
    <w:rsid w:val="009415BC"/>
    <w:rsid w:val="00941B9C"/>
    <w:rsid w:val="00941D64"/>
    <w:rsid w:val="00943DDF"/>
    <w:rsid w:val="00945B52"/>
    <w:rsid w:val="00945E5E"/>
    <w:rsid w:val="009500D1"/>
    <w:rsid w:val="00950B2A"/>
    <w:rsid w:val="00950CDF"/>
    <w:rsid w:val="00950CFE"/>
    <w:rsid w:val="00952411"/>
    <w:rsid w:val="009527B5"/>
    <w:rsid w:val="00952C06"/>
    <w:rsid w:val="00952E5A"/>
    <w:rsid w:val="00952E9D"/>
    <w:rsid w:val="00953E89"/>
    <w:rsid w:val="00954608"/>
    <w:rsid w:val="00955806"/>
    <w:rsid w:val="00956710"/>
    <w:rsid w:val="00957704"/>
    <w:rsid w:val="00957B8F"/>
    <w:rsid w:val="0096012B"/>
    <w:rsid w:val="0096078D"/>
    <w:rsid w:val="00960A0F"/>
    <w:rsid w:val="00962349"/>
    <w:rsid w:val="00963894"/>
    <w:rsid w:val="0096413A"/>
    <w:rsid w:val="00964B2A"/>
    <w:rsid w:val="00964E3C"/>
    <w:rsid w:val="00965947"/>
    <w:rsid w:val="00966A55"/>
    <w:rsid w:val="0096700E"/>
    <w:rsid w:val="00967BB7"/>
    <w:rsid w:val="009711F4"/>
    <w:rsid w:val="00971623"/>
    <w:rsid w:val="009717E1"/>
    <w:rsid w:val="00973A32"/>
    <w:rsid w:val="00974956"/>
    <w:rsid w:val="00975CA3"/>
    <w:rsid w:val="0097672B"/>
    <w:rsid w:val="00976DEF"/>
    <w:rsid w:val="00977C47"/>
    <w:rsid w:val="009803B4"/>
    <w:rsid w:val="009814DD"/>
    <w:rsid w:val="00981598"/>
    <w:rsid w:val="0098233B"/>
    <w:rsid w:val="00983252"/>
    <w:rsid w:val="00983439"/>
    <w:rsid w:val="009834DC"/>
    <w:rsid w:val="00984875"/>
    <w:rsid w:val="00984AB8"/>
    <w:rsid w:val="00984C11"/>
    <w:rsid w:val="009850D6"/>
    <w:rsid w:val="009850F5"/>
    <w:rsid w:val="009855D8"/>
    <w:rsid w:val="00985927"/>
    <w:rsid w:val="00986544"/>
    <w:rsid w:val="00986821"/>
    <w:rsid w:val="0098770D"/>
    <w:rsid w:val="009904EC"/>
    <w:rsid w:val="00990E21"/>
    <w:rsid w:val="00990F87"/>
    <w:rsid w:val="00991BC6"/>
    <w:rsid w:val="00992667"/>
    <w:rsid w:val="00992A79"/>
    <w:rsid w:val="00992B4F"/>
    <w:rsid w:val="009936DF"/>
    <w:rsid w:val="0099488B"/>
    <w:rsid w:val="0099492A"/>
    <w:rsid w:val="00996678"/>
    <w:rsid w:val="009968B3"/>
    <w:rsid w:val="00996A98"/>
    <w:rsid w:val="00997932"/>
    <w:rsid w:val="00997B2B"/>
    <w:rsid w:val="009A0733"/>
    <w:rsid w:val="009A092F"/>
    <w:rsid w:val="009A110B"/>
    <w:rsid w:val="009A1127"/>
    <w:rsid w:val="009A12B7"/>
    <w:rsid w:val="009A393B"/>
    <w:rsid w:val="009A4174"/>
    <w:rsid w:val="009A46DE"/>
    <w:rsid w:val="009A5333"/>
    <w:rsid w:val="009A5855"/>
    <w:rsid w:val="009A5EAA"/>
    <w:rsid w:val="009A66F8"/>
    <w:rsid w:val="009A6948"/>
    <w:rsid w:val="009A7007"/>
    <w:rsid w:val="009A7EF2"/>
    <w:rsid w:val="009B058A"/>
    <w:rsid w:val="009B096F"/>
    <w:rsid w:val="009B38C6"/>
    <w:rsid w:val="009B3E81"/>
    <w:rsid w:val="009B4269"/>
    <w:rsid w:val="009B47CB"/>
    <w:rsid w:val="009B4EEB"/>
    <w:rsid w:val="009B5480"/>
    <w:rsid w:val="009B6777"/>
    <w:rsid w:val="009B6B86"/>
    <w:rsid w:val="009B70D8"/>
    <w:rsid w:val="009B742C"/>
    <w:rsid w:val="009B74BE"/>
    <w:rsid w:val="009B785E"/>
    <w:rsid w:val="009B7DA8"/>
    <w:rsid w:val="009B7DC4"/>
    <w:rsid w:val="009C10BC"/>
    <w:rsid w:val="009C171A"/>
    <w:rsid w:val="009C1E77"/>
    <w:rsid w:val="009C2B6B"/>
    <w:rsid w:val="009C4193"/>
    <w:rsid w:val="009C4B4F"/>
    <w:rsid w:val="009C4BB2"/>
    <w:rsid w:val="009C59D7"/>
    <w:rsid w:val="009C5DDB"/>
    <w:rsid w:val="009C65AC"/>
    <w:rsid w:val="009C74B9"/>
    <w:rsid w:val="009D01B8"/>
    <w:rsid w:val="009D18E0"/>
    <w:rsid w:val="009D1E23"/>
    <w:rsid w:val="009D1FD3"/>
    <w:rsid w:val="009D37F0"/>
    <w:rsid w:val="009D421B"/>
    <w:rsid w:val="009D45C0"/>
    <w:rsid w:val="009D4AA0"/>
    <w:rsid w:val="009D6853"/>
    <w:rsid w:val="009D6A68"/>
    <w:rsid w:val="009D6E53"/>
    <w:rsid w:val="009D795E"/>
    <w:rsid w:val="009E003D"/>
    <w:rsid w:val="009E035D"/>
    <w:rsid w:val="009E13FE"/>
    <w:rsid w:val="009E1870"/>
    <w:rsid w:val="009E22A9"/>
    <w:rsid w:val="009E270E"/>
    <w:rsid w:val="009E3095"/>
    <w:rsid w:val="009E3CD5"/>
    <w:rsid w:val="009E58DA"/>
    <w:rsid w:val="009E58F7"/>
    <w:rsid w:val="009E779C"/>
    <w:rsid w:val="009E7C60"/>
    <w:rsid w:val="009E7CEB"/>
    <w:rsid w:val="009E7ED6"/>
    <w:rsid w:val="009F062A"/>
    <w:rsid w:val="009F0B10"/>
    <w:rsid w:val="009F305F"/>
    <w:rsid w:val="009F3979"/>
    <w:rsid w:val="009F51DE"/>
    <w:rsid w:val="009F5A82"/>
    <w:rsid w:val="009F5F36"/>
    <w:rsid w:val="009F6FF9"/>
    <w:rsid w:val="009F751B"/>
    <w:rsid w:val="00A00DD9"/>
    <w:rsid w:val="00A018EE"/>
    <w:rsid w:val="00A01DAA"/>
    <w:rsid w:val="00A02C5A"/>
    <w:rsid w:val="00A03F65"/>
    <w:rsid w:val="00A041EE"/>
    <w:rsid w:val="00A05243"/>
    <w:rsid w:val="00A061A0"/>
    <w:rsid w:val="00A07791"/>
    <w:rsid w:val="00A1013E"/>
    <w:rsid w:val="00A11412"/>
    <w:rsid w:val="00A1146F"/>
    <w:rsid w:val="00A128F9"/>
    <w:rsid w:val="00A13964"/>
    <w:rsid w:val="00A13EA7"/>
    <w:rsid w:val="00A14568"/>
    <w:rsid w:val="00A14946"/>
    <w:rsid w:val="00A14D25"/>
    <w:rsid w:val="00A15EFB"/>
    <w:rsid w:val="00A16863"/>
    <w:rsid w:val="00A16A6E"/>
    <w:rsid w:val="00A171E6"/>
    <w:rsid w:val="00A172C2"/>
    <w:rsid w:val="00A17365"/>
    <w:rsid w:val="00A174C5"/>
    <w:rsid w:val="00A203C9"/>
    <w:rsid w:val="00A20BC5"/>
    <w:rsid w:val="00A213C2"/>
    <w:rsid w:val="00A224C8"/>
    <w:rsid w:val="00A22749"/>
    <w:rsid w:val="00A227EE"/>
    <w:rsid w:val="00A23ABA"/>
    <w:rsid w:val="00A24175"/>
    <w:rsid w:val="00A25024"/>
    <w:rsid w:val="00A2536D"/>
    <w:rsid w:val="00A2574D"/>
    <w:rsid w:val="00A25E8F"/>
    <w:rsid w:val="00A306F1"/>
    <w:rsid w:val="00A30B1F"/>
    <w:rsid w:val="00A30C99"/>
    <w:rsid w:val="00A326B3"/>
    <w:rsid w:val="00A33CF9"/>
    <w:rsid w:val="00A33F92"/>
    <w:rsid w:val="00A35718"/>
    <w:rsid w:val="00A35F17"/>
    <w:rsid w:val="00A360DC"/>
    <w:rsid w:val="00A36558"/>
    <w:rsid w:val="00A3703B"/>
    <w:rsid w:val="00A37270"/>
    <w:rsid w:val="00A37D2E"/>
    <w:rsid w:val="00A37E6F"/>
    <w:rsid w:val="00A41D45"/>
    <w:rsid w:val="00A41D4E"/>
    <w:rsid w:val="00A4262A"/>
    <w:rsid w:val="00A426D9"/>
    <w:rsid w:val="00A42C83"/>
    <w:rsid w:val="00A434AA"/>
    <w:rsid w:val="00A4499E"/>
    <w:rsid w:val="00A456AD"/>
    <w:rsid w:val="00A46A52"/>
    <w:rsid w:val="00A470E9"/>
    <w:rsid w:val="00A4763A"/>
    <w:rsid w:val="00A4783C"/>
    <w:rsid w:val="00A51802"/>
    <w:rsid w:val="00A53D58"/>
    <w:rsid w:val="00A53FEB"/>
    <w:rsid w:val="00A558D5"/>
    <w:rsid w:val="00A5615E"/>
    <w:rsid w:val="00A5742F"/>
    <w:rsid w:val="00A57571"/>
    <w:rsid w:val="00A57648"/>
    <w:rsid w:val="00A57903"/>
    <w:rsid w:val="00A5795D"/>
    <w:rsid w:val="00A60F35"/>
    <w:rsid w:val="00A615BE"/>
    <w:rsid w:val="00A6179A"/>
    <w:rsid w:val="00A62EB7"/>
    <w:rsid w:val="00A6300A"/>
    <w:rsid w:val="00A6387A"/>
    <w:rsid w:val="00A63AFE"/>
    <w:rsid w:val="00A63E29"/>
    <w:rsid w:val="00A64719"/>
    <w:rsid w:val="00A64738"/>
    <w:rsid w:val="00A649CA"/>
    <w:rsid w:val="00A64BE0"/>
    <w:rsid w:val="00A64C91"/>
    <w:rsid w:val="00A65616"/>
    <w:rsid w:val="00A67767"/>
    <w:rsid w:val="00A67AEE"/>
    <w:rsid w:val="00A70C03"/>
    <w:rsid w:val="00A71540"/>
    <w:rsid w:val="00A7192F"/>
    <w:rsid w:val="00A71E30"/>
    <w:rsid w:val="00A723CE"/>
    <w:rsid w:val="00A72A07"/>
    <w:rsid w:val="00A72BAE"/>
    <w:rsid w:val="00A733A7"/>
    <w:rsid w:val="00A73E79"/>
    <w:rsid w:val="00A7482D"/>
    <w:rsid w:val="00A74A47"/>
    <w:rsid w:val="00A74BBB"/>
    <w:rsid w:val="00A74C4E"/>
    <w:rsid w:val="00A74FC9"/>
    <w:rsid w:val="00A7582F"/>
    <w:rsid w:val="00A7595C"/>
    <w:rsid w:val="00A75B30"/>
    <w:rsid w:val="00A76DB5"/>
    <w:rsid w:val="00A7724E"/>
    <w:rsid w:val="00A7761E"/>
    <w:rsid w:val="00A826AB"/>
    <w:rsid w:val="00A832F4"/>
    <w:rsid w:val="00A836CE"/>
    <w:rsid w:val="00A83B44"/>
    <w:rsid w:val="00A83D9D"/>
    <w:rsid w:val="00A849BF"/>
    <w:rsid w:val="00A84B52"/>
    <w:rsid w:val="00A84D06"/>
    <w:rsid w:val="00A853AD"/>
    <w:rsid w:val="00A85578"/>
    <w:rsid w:val="00A8592B"/>
    <w:rsid w:val="00A85CDC"/>
    <w:rsid w:val="00A863C8"/>
    <w:rsid w:val="00A86AE8"/>
    <w:rsid w:val="00A87166"/>
    <w:rsid w:val="00A87281"/>
    <w:rsid w:val="00A87967"/>
    <w:rsid w:val="00A87B82"/>
    <w:rsid w:val="00A9043B"/>
    <w:rsid w:val="00A90C8D"/>
    <w:rsid w:val="00A9114F"/>
    <w:rsid w:val="00A91D56"/>
    <w:rsid w:val="00A92DE9"/>
    <w:rsid w:val="00A932BA"/>
    <w:rsid w:val="00A9338A"/>
    <w:rsid w:val="00A936F8"/>
    <w:rsid w:val="00A94400"/>
    <w:rsid w:val="00A94D99"/>
    <w:rsid w:val="00A95296"/>
    <w:rsid w:val="00A9533E"/>
    <w:rsid w:val="00AA04A3"/>
    <w:rsid w:val="00AA0DCF"/>
    <w:rsid w:val="00AA0DE8"/>
    <w:rsid w:val="00AA1207"/>
    <w:rsid w:val="00AA12A8"/>
    <w:rsid w:val="00AA151B"/>
    <w:rsid w:val="00AA1C89"/>
    <w:rsid w:val="00AA23B3"/>
    <w:rsid w:val="00AA29F2"/>
    <w:rsid w:val="00AA32F0"/>
    <w:rsid w:val="00AA3DAD"/>
    <w:rsid w:val="00AA4E90"/>
    <w:rsid w:val="00AA519A"/>
    <w:rsid w:val="00AA655D"/>
    <w:rsid w:val="00AB058F"/>
    <w:rsid w:val="00AB0E49"/>
    <w:rsid w:val="00AB1E2E"/>
    <w:rsid w:val="00AB274E"/>
    <w:rsid w:val="00AB3011"/>
    <w:rsid w:val="00AB3873"/>
    <w:rsid w:val="00AB39ED"/>
    <w:rsid w:val="00AB4ABE"/>
    <w:rsid w:val="00AB517F"/>
    <w:rsid w:val="00AB5263"/>
    <w:rsid w:val="00AB57AF"/>
    <w:rsid w:val="00AB5BCA"/>
    <w:rsid w:val="00AB5EB6"/>
    <w:rsid w:val="00AB62DA"/>
    <w:rsid w:val="00AB653C"/>
    <w:rsid w:val="00AB798C"/>
    <w:rsid w:val="00AC0036"/>
    <w:rsid w:val="00AC00FE"/>
    <w:rsid w:val="00AC0599"/>
    <w:rsid w:val="00AC1D10"/>
    <w:rsid w:val="00AC1E18"/>
    <w:rsid w:val="00AC2E8F"/>
    <w:rsid w:val="00AC32AE"/>
    <w:rsid w:val="00AC402D"/>
    <w:rsid w:val="00AC4202"/>
    <w:rsid w:val="00AC5035"/>
    <w:rsid w:val="00AC5A6E"/>
    <w:rsid w:val="00AC6F85"/>
    <w:rsid w:val="00AC72FE"/>
    <w:rsid w:val="00AC7600"/>
    <w:rsid w:val="00AD116D"/>
    <w:rsid w:val="00AD1A1C"/>
    <w:rsid w:val="00AD20AA"/>
    <w:rsid w:val="00AD25E4"/>
    <w:rsid w:val="00AD2AA3"/>
    <w:rsid w:val="00AD2B6B"/>
    <w:rsid w:val="00AD2BAB"/>
    <w:rsid w:val="00AD391D"/>
    <w:rsid w:val="00AD41CB"/>
    <w:rsid w:val="00AD4BF1"/>
    <w:rsid w:val="00AD4E6D"/>
    <w:rsid w:val="00AD5142"/>
    <w:rsid w:val="00AD5836"/>
    <w:rsid w:val="00AD623A"/>
    <w:rsid w:val="00AD6D27"/>
    <w:rsid w:val="00AD6D56"/>
    <w:rsid w:val="00AD74BB"/>
    <w:rsid w:val="00AD7D50"/>
    <w:rsid w:val="00AD7D86"/>
    <w:rsid w:val="00AE035A"/>
    <w:rsid w:val="00AE16E0"/>
    <w:rsid w:val="00AE171A"/>
    <w:rsid w:val="00AE1CE7"/>
    <w:rsid w:val="00AE2195"/>
    <w:rsid w:val="00AE25AC"/>
    <w:rsid w:val="00AE31AC"/>
    <w:rsid w:val="00AE39F5"/>
    <w:rsid w:val="00AE463A"/>
    <w:rsid w:val="00AE48FC"/>
    <w:rsid w:val="00AE4CAA"/>
    <w:rsid w:val="00AE51D7"/>
    <w:rsid w:val="00AE72D1"/>
    <w:rsid w:val="00AE74B9"/>
    <w:rsid w:val="00AE775E"/>
    <w:rsid w:val="00AE797A"/>
    <w:rsid w:val="00AF09AE"/>
    <w:rsid w:val="00AF1282"/>
    <w:rsid w:val="00AF298D"/>
    <w:rsid w:val="00AF3444"/>
    <w:rsid w:val="00AF3620"/>
    <w:rsid w:val="00AF473C"/>
    <w:rsid w:val="00AF4961"/>
    <w:rsid w:val="00AF4CBA"/>
    <w:rsid w:val="00AF5055"/>
    <w:rsid w:val="00AF5820"/>
    <w:rsid w:val="00AF5C96"/>
    <w:rsid w:val="00AF662B"/>
    <w:rsid w:val="00AF66CA"/>
    <w:rsid w:val="00AF6B09"/>
    <w:rsid w:val="00AF75B7"/>
    <w:rsid w:val="00AF77EC"/>
    <w:rsid w:val="00B0020A"/>
    <w:rsid w:val="00B00447"/>
    <w:rsid w:val="00B00F1C"/>
    <w:rsid w:val="00B010C4"/>
    <w:rsid w:val="00B01980"/>
    <w:rsid w:val="00B03E4C"/>
    <w:rsid w:val="00B0443E"/>
    <w:rsid w:val="00B05D9D"/>
    <w:rsid w:val="00B074B8"/>
    <w:rsid w:val="00B07C33"/>
    <w:rsid w:val="00B10E52"/>
    <w:rsid w:val="00B12D15"/>
    <w:rsid w:val="00B146CE"/>
    <w:rsid w:val="00B14E65"/>
    <w:rsid w:val="00B15137"/>
    <w:rsid w:val="00B1518B"/>
    <w:rsid w:val="00B15A59"/>
    <w:rsid w:val="00B15B29"/>
    <w:rsid w:val="00B160C9"/>
    <w:rsid w:val="00B1647F"/>
    <w:rsid w:val="00B16A9C"/>
    <w:rsid w:val="00B174D1"/>
    <w:rsid w:val="00B20768"/>
    <w:rsid w:val="00B20BA2"/>
    <w:rsid w:val="00B21347"/>
    <w:rsid w:val="00B21F93"/>
    <w:rsid w:val="00B22E16"/>
    <w:rsid w:val="00B2330D"/>
    <w:rsid w:val="00B23632"/>
    <w:rsid w:val="00B237F1"/>
    <w:rsid w:val="00B24277"/>
    <w:rsid w:val="00B24C5F"/>
    <w:rsid w:val="00B26419"/>
    <w:rsid w:val="00B277F6"/>
    <w:rsid w:val="00B27C6E"/>
    <w:rsid w:val="00B27F25"/>
    <w:rsid w:val="00B31994"/>
    <w:rsid w:val="00B31E5D"/>
    <w:rsid w:val="00B3244F"/>
    <w:rsid w:val="00B32514"/>
    <w:rsid w:val="00B3316F"/>
    <w:rsid w:val="00B33286"/>
    <w:rsid w:val="00B33301"/>
    <w:rsid w:val="00B33467"/>
    <w:rsid w:val="00B345CB"/>
    <w:rsid w:val="00B3674D"/>
    <w:rsid w:val="00B36AA7"/>
    <w:rsid w:val="00B36AD2"/>
    <w:rsid w:val="00B36D91"/>
    <w:rsid w:val="00B372DE"/>
    <w:rsid w:val="00B3746C"/>
    <w:rsid w:val="00B37C6C"/>
    <w:rsid w:val="00B37C9E"/>
    <w:rsid w:val="00B41DAF"/>
    <w:rsid w:val="00B422A9"/>
    <w:rsid w:val="00B42F2E"/>
    <w:rsid w:val="00B433D5"/>
    <w:rsid w:val="00B44412"/>
    <w:rsid w:val="00B44692"/>
    <w:rsid w:val="00B44D8B"/>
    <w:rsid w:val="00B4522D"/>
    <w:rsid w:val="00B45BA4"/>
    <w:rsid w:val="00B45E4E"/>
    <w:rsid w:val="00B4674B"/>
    <w:rsid w:val="00B47D8A"/>
    <w:rsid w:val="00B502BA"/>
    <w:rsid w:val="00B512D3"/>
    <w:rsid w:val="00B520BD"/>
    <w:rsid w:val="00B52208"/>
    <w:rsid w:val="00B52E91"/>
    <w:rsid w:val="00B530E4"/>
    <w:rsid w:val="00B5387A"/>
    <w:rsid w:val="00B545AF"/>
    <w:rsid w:val="00B54974"/>
    <w:rsid w:val="00B55795"/>
    <w:rsid w:val="00B60B12"/>
    <w:rsid w:val="00B613CB"/>
    <w:rsid w:val="00B613E5"/>
    <w:rsid w:val="00B61BC6"/>
    <w:rsid w:val="00B62FAD"/>
    <w:rsid w:val="00B6413E"/>
    <w:rsid w:val="00B64C85"/>
    <w:rsid w:val="00B64D0E"/>
    <w:rsid w:val="00B65EBD"/>
    <w:rsid w:val="00B660EC"/>
    <w:rsid w:val="00B666A7"/>
    <w:rsid w:val="00B67F5D"/>
    <w:rsid w:val="00B70FAF"/>
    <w:rsid w:val="00B71433"/>
    <w:rsid w:val="00B714D2"/>
    <w:rsid w:val="00B71637"/>
    <w:rsid w:val="00B7164C"/>
    <w:rsid w:val="00B729AF"/>
    <w:rsid w:val="00B72BC0"/>
    <w:rsid w:val="00B74645"/>
    <w:rsid w:val="00B752E1"/>
    <w:rsid w:val="00B75B22"/>
    <w:rsid w:val="00B76539"/>
    <w:rsid w:val="00B767A0"/>
    <w:rsid w:val="00B76F64"/>
    <w:rsid w:val="00B77622"/>
    <w:rsid w:val="00B8071C"/>
    <w:rsid w:val="00B8086B"/>
    <w:rsid w:val="00B81A9B"/>
    <w:rsid w:val="00B81B62"/>
    <w:rsid w:val="00B821D4"/>
    <w:rsid w:val="00B824FD"/>
    <w:rsid w:val="00B830F9"/>
    <w:rsid w:val="00B83B8D"/>
    <w:rsid w:val="00B840B4"/>
    <w:rsid w:val="00B84D95"/>
    <w:rsid w:val="00B85621"/>
    <w:rsid w:val="00B861C4"/>
    <w:rsid w:val="00B87A22"/>
    <w:rsid w:val="00B90471"/>
    <w:rsid w:val="00B90565"/>
    <w:rsid w:val="00B90604"/>
    <w:rsid w:val="00B9243D"/>
    <w:rsid w:val="00B92F44"/>
    <w:rsid w:val="00B9448B"/>
    <w:rsid w:val="00B94DB7"/>
    <w:rsid w:val="00B95005"/>
    <w:rsid w:val="00B9675E"/>
    <w:rsid w:val="00B97EA1"/>
    <w:rsid w:val="00B97F34"/>
    <w:rsid w:val="00BA09AB"/>
    <w:rsid w:val="00BA0AF5"/>
    <w:rsid w:val="00BA0BDC"/>
    <w:rsid w:val="00BA0C01"/>
    <w:rsid w:val="00BA2BFB"/>
    <w:rsid w:val="00BA35DE"/>
    <w:rsid w:val="00BA3833"/>
    <w:rsid w:val="00BA43A0"/>
    <w:rsid w:val="00BA43E7"/>
    <w:rsid w:val="00BA5637"/>
    <w:rsid w:val="00BA61F6"/>
    <w:rsid w:val="00BA67C5"/>
    <w:rsid w:val="00BA6D0A"/>
    <w:rsid w:val="00BA770E"/>
    <w:rsid w:val="00BA79F5"/>
    <w:rsid w:val="00BA7A60"/>
    <w:rsid w:val="00BB0264"/>
    <w:rsid w:val="00BB07F5"/>
    <w:rsid w:val="00BB0B0A"/>
    <w:rsid w:val="00BB1DC1"/>
    <w:rsid w:val="00BB2204"/>
    <w:rsid w:val="00BB29DD"/>
    <w:rsid w:val="00BB30F2"/>
    <w:rsid w:val="00BB38C3"/>
    <w:rsid w:val="00BB3AC7"/>
    <w:rsid w:val="00BB55C3"/>
    <w:rsid w:val="00BB7627"/>
    <w:rsid w:val="00BB7946"/>
    <w:rsid w:val="00BB7E6D"/>
    <w:rsid w:val="00BC03B4"/>
    <w:rsid w:val="00BC07A9"/>
    <w:rsid w:val="00BC07CF"/>
    <w:rsid w:val="00BC085F"/>
    <w:rsid w:val="00BC130D"/>
    <w:rsid w:val="00BC1B57"/>
    <w:rsid w:val="00BC20FE"/>
    <w:rsid w:val="00BC2A29"/>
    <w:rsid w:val="00BC3AFD"/>
    <w:rsid w:val="00BC4F70"/>
    <w:rsid w:val="00BC5309"/>
    <w:rsid w:val="00BC5FF4"/>
    <w:rsid w:val="00BC6E76"/>
    <w:rsid w:val="00BD0E6D"/>
    <w:rsid w:val="00BD15D7"/>
    <w:rsid w:val="00BD1D60"/>
    <w:rsid w:val="00BD1F7A"/>
    <w:rsid w:val="00BD4F74"/>
    <w:rsid w:val="00BD54DA"/>
    <w:rsid w:val="00BD64E3"/>
    <w:rsid w:val="00BD651F"/>
    <w:rsid w:val="00BD69FB"/>
    <w:rsid w:val="00BD71D0"/>
    <w:rsid w:val="00BD7332"/>
    <w:rsid w:val="00BD742A"/>
    <w:rsid w:val="00BE075F"/>
    <w:rsid w:val="00BE0A16"/>
    <w:rsid w:val="00BE1029"/>
    <w:rsid w:val="00BE141B"/>
    <w:rsid w:val="00BE14DD"/>
    <w:rsid w:val="00BE174A"/>
    <w:rsid w:val="00BE4523"/>
    <w:rsid w:val="00BE49D4"/>
    <w:rsid w:val="00BE5749"/>
    <w:rsid w:val="00BE5779"/>
    <w:rsid w:val="00BE58C2"/>
    <w:rsid w:val="00BE5AD1"/>
    <w:rsid w:val="00BE6606"/>
    <w:rsid w:val="00BE69FE"/>
    <w:rsid w:val="00BE7DEC"/>
    <w:rsid w:val="00BF0428"/>
    <w:rsid w:val="00BF064D"/>
    <w:rsid w:val="00BF08E8"/>
    <w:rsid w:val="00BF18D9"/>
    <w:rsid w:val="00BF2375"/>
    <w:rsid w:val="00BF281E"/>
    <w:rsid w:val="00BF2CA9"/>
    <w:rsid w:val="00BF3017"/>
    <w:rsid w:val="00BF5009"/>
    <w:rsid w:val="00BF5210"/>
    <w:rsid w:val="00BF54FB"/>
    <w:rsid w:val="00BF5ACB"/>
    <w:rsid w:val="00BF682C"/>
    <w:rsid w:val="00BF7819"/>
    <w:rsid w:val="00C003EE"/>
    <w:rsid w:val="00C00506"/>
    <w:rsid w:val="00C00800"/>
    <w:rsid w:val="00C012AF"/>
    <w:rsid w:val="00C03BA9"/>
    <w:rsid w:val="00C04886"/>
    <w:rsid w:val="00C0575A"/>
    <w:rsid w:val="00C0676E"/>
    <w:rsid w:val="00C10F8E"/>
    <w:rsid w:val="00C11A3D"/>
    <w:rsid w:val="00C11F47"/>
    <w:rsid w:val="00C121B6"/>
    <w:rsid w:val="00C12542"/>
    <w:rsid w:val="00C12A20"/>
    <w:rsid w:val="00C12FAB"/>
    <w:rsid w:val="00C13A68"/>
    <w:rsid w:val="00C15490"/>
    <w:rsid w:val="00C154F0"/>
    <w:rsid w:val="00C15B9E"/>
    <w:rsid w:val="00C16087"/>
    <w:rsid w:val="00C169E5"/>
    <w:rsid w:val="00C2038F"/>
    <w:rsid w:val="00C2042C"/>
    <w:rsid w:val="00C2080A"/>
    <w:rsid w:val="00C214E6"/>
    <w:rsid w:val="00C21772"/>
    <w:rsid w:val="00C21AB1"/>
    <w:rsid w:val="00C21BD8"/>
    <w:rsid w:val="00C221DD"/>
    <w:rsid w:val="00C22C3C"/>
    <w:rsid w:val="00C22C40"/>
    <w:rsid w:val="00C23551"/>
    <w:rsid w:val="00C244D4"/>
    <w:rsid w:val="00C24BCF"/>
    <w:rsid w:val="00C25331"/>
    <w:rsid w:val="00C25E8F"/>
    <w:rsid w:val="00C25F15"/>
    <w:rsid w:val="00C25F4B"/>
    <w:rsid w:val="00C26679"/>
    <w:rsid w:val="00C26A46"/>
    <w:rsid w:val="00C27287"/>
    <w:rsid w:val="00C27C95"/>
    <w:rsid w:val="00C27E7F"/>
    <w:rsid w:val="00C30E6A"/>
    <w:rsid w:val="00C31980"/>
    <w:rsid w:val="00C32763"/>
    <w:rsid w:val="00C327A7"/>
    <w:rsid w:val="00C32E20"/>
    <w:rsid w:val="00C32FDA"/>
    <w:rsid w:val="00C33336"/>
    <w:rsid w:val="00C33961"/>
    <w:rsid w:val="00C33FC6"/>
    <w:rsid w:val="00C3425E"/>
    <w:rsid w:val="00C34914"/>
    <w:rsid w:val="00C35A83"/>
    <w:rsid w:val="00C35BF0"/>
    <w:rsid w:val="00C35E2B"/>
    <w:rsid w:val="00C35F14"/>
    <w:rsid w:val="00C372B6"/>
    <w:rsid w:val="00C3773C"/>
    <w:rsid w:val="00C4024F"/>
    <w:rsid w:val="00C411C7"/>
    <w:rsid w:val="00C420D1"/>
    <w:rsid w:val="00C422B9"/>
    <w:rsid w:val="00C4266A"/>
    <w:rsid w:val="00C428A3"/>
    <w:rsid w:val="00C43BE6"/>
    <w:rsid w:val="00C43E81"/>
    <w:rsid w:val="00C43F4B"/>
    <w:rsid w:val="00C440E6"/>
    <w:rsid w:val="00C45234"/>
    <w:rsid w:val="00C45413"/>
    <w:rsid w:val="00C45ADD"/>
    <w:rsid w:val="00C45D7A"/>
    <w:rsid w:val="00C474DA"/>
    <w:rsid w:val="00C47F87"/>
    <w:rsid w:val="00C50667"/>
    <w:rsid w:val="00C52E09"/>
    <w:rsid w:val="00C53546"/>
    <w:rsid w:val="00C539E8"/>
    <w:rsid w:val="00C53AF1"/>
    <w:rsid w:val="00C5535A"/>
    <w:rsid w:val="00C55679"/>
    <w:rsid w:val="00C5635F"/>
    <w:rsid w:val="00C56F2D"/>
    <w:rsid w:val="00C57130"/>
    <w:rsid w:val="00C5775A"/>
    <w:rsid w:val="00C57D1C"/>
    <w:rsid w:val="00C61052"/>
    <w:rsid w:val="00C61133"/>
    <w:rsid w:val="00C61794"/>
    <w:rsid w:val="00C6218F"/>
    <w:rsid w:val="00C625D9"/>
    <w:rsid w:val="00C62794"/>
    <w:rsid w:val="00C657B7"/>
    <w:rsid w:val="00C66D94"/>
    <w:rsid w:val="00C672B8"/>
    <w:rsid w:val="00C6740E"/>
    <w:rsid w:val="00C67685"/>
    <w:rsid w:val="00C67DC7"/>
    <w:rsid w:val="00C7039E"/>
    <w:rsid w:val="00C704A3"/>
    <w:rsid w:val="00C708DF"/>
    <w:rsid w:val="00C70B44"/>
    <w:rsid w:val="00C71091"/>
    <w:rsid w:val="00C719BF"/>
    <w:rsid w:val="00C722D5"/>
    <w:rsid w:val="00C72562"/>
    <w:rsid w:val="00C726EF"/>
    <w:rsid w:val="00C730D2"/>
    <w:rsid w:val="00C73CE1"/>
    <w:rsid w:val="00C73DA0"/>
    <w:rsid w:val="00C7484D"/>
    <w:rsid w:val="00C7500F"/>
    <w:rsid w:val="00C75046"/>
    <w:rsid w:val="00C75F8D"/>
    <w:rsid w:val="00C76C14"/>
    <w:rsid w:val="00C7756D"/>
    <w:rsid w:val="00C77A84"/>
    <w:rsid w:val="00C805AD"/>
    <w:rsid w:val="00C808A3"/>
    <w:rsid w:val="00C80AD9"/>
    <w:rsid w:val="00C80D9E"/>
    <w:rsid w:val="00C81404"/>
    <w:rsid w:val="00C82D2A"/>
    <w:rsid w:val="00C82F1C"/>
    <w:rsid w:val="00C835BB"/>
    <w:rsid w:val="00C83BA9"/>
    <w:rsid w:val="00C851D6"/>
    <w:rsid w:val="00C86354"/>
    <w:rsid w:val="00C863F7"/>
    <w:rsid w:val="00C86A17"/>
    <w:rsid w:val="00C8700C"/>
    <w:rsid w:val="00C870DA"/>
    <w:rsid w:val="00C87371"/>
    <w:rsid w:val="00C87CBC"/>
    <w:rsid w:val="00C87E76"/>
    <w:rsid w:val="00C906FF"/>
    <w:rsid w:val="00C908D1"/>
    <w:rsid w:val="00C91703"/>
    <w:rsid w:val="00C918FA"/>
    <w:rsid w:val="00C935F6"/>
    <w:rsid w:val="00C95942"/>
    <w:rsid w:val="00C95A08"/>
    <w:rsid w:val="00C962C9"/>
    <w:rsid w:val="00C963CF"/>
    <w:rsid w:val="00C964F7"/>
    <w:rsid w:val="00C97407"/>
    <w:rsid w:val="00CA0049"/>
    <w:rsid w:val="00CA01F8"/>
    <w:rsid w:val="00CA062C"/>
    <w:rsid w:val="00CA07A8"/>
    <w:rsid w:val="00CA0B5C"/>
    <w:rsid w:val="00CA0DB3"/>
    <w:rsid w:val="00CA150B"/>
    <w:rsid w:val="00CA3FDC"/>
    <w:rsid w:val="00CA411F"/>
    <w:rsid w:val="00CA42C9"/>
    <w:rsid w:val="00CA4C6D"/>
    <w:rsid w:val="00CA5586"/>
    <w:rsid w:val="00CA55A7"/>
    <w:rsid w:val="00CA7A7E"/>
    <w:rsid w:val="00CA7A97"/>
    <w:rsid w:val="00CA7DF2"/>
    <w:rsid w:val="00CA7E3B"/>
    <w:rsid w:val="00CB0A6E"/>
    <w:rsid w:val="00CB1B15"/>
    <w:rsid w:val="00CB1D6B"/>
    <w:rsid w:val="00CB2908"/>
    <w:rsid w:val="00CB348E"/>
    <w:rsid w:val="00CB3E53"/>
    <w:rsid w:val="00CB4774"/>
    <w:rsid w:val="00CB4989"/>
    <w:rsid w:val="00CB6423"/>
    <w:rsid w:val="00CB7A5D"/>
    <w:rsid w:val="00CC0CB0"/>
    <w:rsid w:val="00CC130C"/>
    <w:rsid w:val="00CC1B71"/>
    <w:rsid w:val="00CC274E"/>
    <w:rsid w:val="00CC2DC9"/>
    <w:rsid w:val="00CC3342"/>
    <w:rsid w:val="00CC37A6"/>
    <w:rsid w:val="00CC3F39"/>
    <w:rsid w:val="00CC485B"/>
    <w:rsid w:val="00CC5AEC"/>
    <w:rsid w:val="00CC5C39"/>
    <w:rsid w:val="00CC7E79"/>
    <w:rsid w:val="00CD010D"/>
    <w:rsid w:val="00CD02CB"/>
    <w:rsid w:val="00CD07A8"/>
    <w:rsid w:val="00CD0A23"/>
    <w:rsid w:val="00CD270F"/>
    <w:rsid w:val="00CD3931"/>
    <w:rsid w:val="00CD4189"/>
    <w:rsid w:val="00CD43B1"/>
    <w:rsid w:val="00CD4BDA"/>
    <w:rsid w:val="00CD4C67"/>
    <w:rsid w:val="00CD5644"/>
    <w:rsid w:val="00CD5CF9"/>
    <w:rsid w:val="00CD60C5"/>
    <w:rsid w:val="00CD635B"/>
    <w:rsid w:val="00CD68B8"/>
    <w:rsid w:val="00CD7E1B"/>
    <w:rsid w:val="00CE052D"/>
    <w:rsid w:val="00CE0E8B"/>
    <w:rsid w:val="00CE1A14"/>
    <w:rsid w:val="00CE3E80"/>
    <w:rsid w:val="00CE47D4"/>
    <w:rsid w:val="00CE4E90"/>
    <w:rsid w:val="00CE5677"/>
    <w:rsid w:val="00CE65BD"/>
    <w:rsid w:val="00CE69CB"/>
    <w:rsid w:val="00CE7371"/>
    <w:rsid w:val="00CF03D6"/>
    <w:rsid w:val="00CF0618"/>
    <w:rsid w:val="00CF0724"/>
    <w:rsid w:val="00CF1234"/>
    <w:rsid w:val="00CF19F6"/>
    <w:rsid w:val="00CF1DC6"/>
    <w:rsid w:val="00CF2850"/>
    <w:rsid w:val="00CF2D78"/>
    <w:rsid w:val="00CF2D90"/>
    <w:rsid w:val="00CF2DB4"/>
    <w:rsid w:val="00CF40A1"/>
    <w:rsid w:val="00CF47D4"/>
    <w:rsid w:val="00CF5236"/>
    <w:rsid w:val="00CF53AE"/>
    <w:rsid w:val="00CF5509"/>
    <w:rsid w:val="00CF6960"/>
    <w:rsid w:val="00CF6966"/>
    <w:rsid w:val="00CF6CA0"/>
    <w:rsid w:val="00CF73A7"/>
    <w:rsid w:val="00CF7487"/>
    <w:rsid w:val="00CF78D4"/>
    <w:rsid w:val="00D00DA0"/>
    <w:rsid w:val="00D00DE4"/>
    <w:rsid w:val="00D00F99"/>
    <w:rsid w:val="00D01B11"/>
    <w:rsid w:val="00D02987"/>
    <w:rsid w:val="00D031D5"/>
    <w:rsid w:val="00D03D9D"/>
    <w:rsid w:val="00D04366"/>
    <w:rsid w:val="00D04C81"/>
    <w:rsid w:val="00D0571D"/>
    <w:rsid w:val="00D0574C"/>
    <w:rsid w:val="00D066B3"/>
    <w:rsid w:val="00D07203"/>
    <w:rsid w:val="00D072A3"/>
    <w:rsid w:val="00D07586"/>
    <w:rsid w:val="00D10B27"/>
    <w:rsid w:val="00D12E2D"/>
    <w:rsid w:val="00D142C1"/>
    <w:rsid w:val="00D14D9B"/>
    <w:rsid w:val="00D156BB"/>
    <w:rsid w:val="00D15717"/>
    <w:rsid w:val="00D15965"/>
    <w:rsid w:val="00D163C0"/>
    <w:rsid w:val="00D16C39"/>
    <w:rsid w:val="00D17A3D"/>
    <w:rsid w:val="00D17B5D"/>
    <w:rsid w:val="00D200C0"/>
    <w:rsid w:val="00D207D2"/>
    <w:rsid w:val="00D209E0"/>
    <w:rsid w:val="00D21408"/>
    <w:rsid w:val="00D2167E"/>
    <w:rsid w:val="00D21C4A"/>
    <w:rsid w:val="00D21E2B"/>
    <w:rsid w:val="00D22AA6"/>
    <w:rsid w:val="00D2327A"/>
    <w:rsid w:val="00D24406"/>
    <w:rsid w:val="00D24871"/>
    <w:rsid w:val="00D24DB6"/>
    <w:rsid w:val="00D25C61"/>
    <w:rsid w:val="00D25DCA"/>
    <w:rsid w:val="00D26404"/>
    <w:rsid w:val="00D26A46"/>
    <w:rsid w:val="00D3033C"/>
    <w:rsid w:val="00D30536"/>
    <w:rsid w:val="00D31010"/>
    <w:rsid w:val="00D31114"/>
    <w:rsid w:val="00D316EE"/>
    <w:rsid w:val="00D32164"/>
    <w:rsid w:val="00D322DE"/>
    <w:rsid w:val="00D32C55"/>
    <w:rsid w:val="00D331D0"/>
    <w:rsid w:val="00D336DE"/>
    <w:rsid w:val="00D337F1"/>
    <w:rsid w:val="00D33AB6"/>
    <w:rsid w:val="00D34697"/>
    <w:rsid w:val="00D3596A"/>
    <w:rsid w:val="00D35AF6"/>
    <w:rsid w:val="00D3687F"/>
    <w:rsid w:val="00D369FE"/>
    <w:rsid w:val="00D40EE0"/>
    <w:rsid w:val="00D4202A"/>
    <w:rsid w:val="00D420C1"/>
    <w:rsid w:val="00D42B27"/>
    <w:rsid w:val="00D42B94"/>
    <w:rsid w:val="00D43B24"/>
    <w:rsid w:val="00D459E5"/>
    <w:rsid w:val="00D46289"/>
    <w:rsid w:val="00D4659B"/>
    <w:rsid w:val="00D46740"/>
    <w:rsid w:val="00D50444"/>
    <w:rsid w:val="00D50555"/>
    <w:rsid w:val="00D5080D"/>
    <w:rsid w:val="00D50865"/>
    <w:rsid w:val="00D5191C"/>
    <w:rsid w:val="00D51C10"/>
    <w:rsid w:val="00D51E9E"/>
    <w:rsid w:val="00D52B3E"/>
    <w:rsid w:val="00D53716"/>
    <w:rsid w:val="00D53895"/>
    <w:rsid w:val="00D53F5D"/>
    <w:rsid w:val="00D54BB7"/>
    <w:rsid w:val="00D569C0"/>
    <w:rsid w:val="00D56B13"/>
    <w:rsid w:val="00D56D97"/>
    <w:rsid w:val="00D57236"/>
    <w:rsid w:val="00D57526"/>
    <w:rsid w:val="00D5796A"/>
    <w:rsid w:val="00D57C99"/>
    <w:rsid w:val="00D60CCB"/>
    <w:rsid w:val="00D6109F"/>
    <w:rsid w:val="00D616E9"/>
    <w:rsid w:val="00D62277"/>
    <w:rsid w:val="00D62ACA"/>
    <w:rsid w:val="00D62D93"/>
    <w:rsid w:val="00D636CA"/>
    <w:rsid w:val="00D6380A"/>
    <w:rsid w:val="00D6412B"/>
    <w:rsid w:val="00D643AC"/>
    <w:rsid w:val="00D64E5A"/>
    <w:rsid w:val="00D651A8"/>
    <w:rsid w:val="00D65B4D"/>
    <w:rsid w:val="00D65B63"/>
    <w:rsid w:val="00D66AFD"/>
    <w:rsid w:val="00D6712C"/>
    <w:rsid w:val="00D67992"/>
    <w:rsid w:val="00D70972"/>
    <w:rsid w:val="00D71622"/>
    <w:rsid w:val="00D72A52"/>
    <w:rsid w:val="00D72EBE"/>
    <w:rsid w:val="00D735DD"/>
    <w:rsid w:val="00D75144"/>
    <w:rsid w:val="00D75D55"/>
    <w:rsid w:val="00D75EBD"/>
    <w:rsid w:val="00D7677A"/>
    <w:rsid w:val="00D770EE"/>
    <w:rsid w:val="00D77CFA"/>
    <w:rsid w:val="00D77F03"/>
    <w:rsid w:val="00D77FF8"/>
    <w:rsid w:val="00D80637"/>
    <w:rsid w:val="00D80827"/>
    <w:rsid w:val="00D81141"/>
    <w:rsid w:val="00D82762"/>
    <w:rsid w:val="00D8366C"/>
    <w:rsid w:val="00D84976"/>
    <w:rsid w:val="00D84B46"/>
    <w:rsid w:val="00D8551B"/>
    <w:rsid w:val="00D85F53"/>
    <w:rsid w:val="00D85F74"/>
    <w:rsid w:val="00D86558"/>
    <w:rsid w:val="00D866B1"/>
    <w:rsid w:val="00D87632"/>
    <w:rsid w:val="00D87852"/>
    <w:rsid w:val="00D87AF9"/>
    <w:rsid w:val="00D909F4"/>
    <w:rsid w:val="00D90A64"/>
    <w:rsid w:val="00D91A8F"/>
    <w:rsid w:val="00D925FA"/>
    <w:rsid w:val="00D92993"/>
    <w:rsid w:val="00D93926"/>
    <w:rsid w:val="00D94176"/>
    <w:rsid w:val="00D9470F"/>
    <w:rsid w:val="00D94823"/>
    <w:rsid w:val="00D95853"/>
    <w:rsid w:val="00D9792E"/>
    <w:rsid w:val="00D97E15"/>
    <w:rsid w:val="00D97F0E"/>
    <w:rsid w:val="00DA05D0"/>
    <w:rsid w:val="00DA065E"/>
    <w:rsid w:val="00DA080B"/>
    <w:rsid w:val="00DA0BEB"/>
    <w:rsid w:val="00DA0F84"/>
    <w:rsid w:val="00DA21C3"/>
    <w:rsid w:val="00DA26DB"/>
    <w:rsid w:val="00DA3279"/>
    <w:rsid w:val="00DA332F"/>
    <w:rsid w:val="00DA3D5F"/>
    <w:rsid w:val="00DA446D"/>
    <w:rsid w:val="00DA45BB"/>
    <w:rsid w:val="00DA48C3"/>
    <w:rsid w:val="00DA4C7B"/>
    <w:rsid w:val="00DA5B2E"/>
    <w:rsid w:val="00DA5CBD"/>
    <w:rsid w:val="00DA5D52"/>
    <w:rsid w:val="00DA604D"/>
    <w:rsid w:val="00DA63BC"/>
    <w:rsid w:val="00DA67D4"/>
    <w:rsid w:val="00DA6FC6"/>
    <w:rsid w:val="00DA71A8"/>
    <w:rsid w:val="00DA73ED"/>
    <w:rsid w:val="00DA77B9"/>
    <w:rsid w:val="00DA77DD"/>
    <w:rsid w:val="00DA78F2"/>
    <w:rsid w:val="00DA7EF7"/>
    <w:rsid w:val="00DB0318"/>
    <w:rsid w:val="00DB0788"/>
    <w:rsid w:val="00DB0809"/>
    <w:rsid w:val="00DB0A75"/>
    <w:rsid w:val="00DB0ED2"/>
    <w:rsid w:val="00DB10D4"/>
    <w:rsid w:val="00DB1448"/>
    <w:rsid w:val="00DB2407"/>
    <w:rsid w:val="00DB26D7"/>
    <w:rsid w:val="00DB3F88"/>
    <w:rsid w:val="00DB4261"/>
    <w:rsid w:val="00DB59DA"/>
    <w:rsid w:val="00DB5CAA"/>
    <w:rsid w:val="00DB67AB"/>
    <w:rsid w:val="00DC078D"/>
    <w:rsid w:val="00DC13B2"/>
    <w:rsid w:val="00DC145E"/>
    <w:rsid w:val="00DC1EC5"/>
    <w:rsid w:val="00DC36DE"/>
    <w:rsid w:val="00DC4D11"/>
    <w:rsid w:val="00DC5185"/>
    <w:rsid w:val="00DC5552"/>
    <w:rsid w:val="00DC5644"/>
    <w:rsid w:val="00DC5B5C"/>
    <w:rsid w:val="00DC61FF"/>
    <w:rsid w:val="00DC7C11"/>
    <w:rsid w:val="00DD2BCD"/>
    <w:rsid w:val="00DD2C98"/>
    <w:rsid w:val="00DD2D77"/>
    <w:rsid w:val="00DD3ABB"/>
    <w:rsid w:val="00DD3E60"/>
    <w:rsid w:val="00DD48B1"/>
    <w:rsid w:val="00DD4B64"/>
    <w:rsid w:val="00DD53F0"/>
    <w:rsid w:val="00DD623B"/>
    <w:rsid w:val="00DD6E85"/>
    <w:rsid w:val="00DD791B"/>
    <w:rsid w:val="00DE06AE"/>
    <w:rsid w:val="00DE07FC"/>
    <w:rsid w:val="00DE0CCC"/>
    <w:rsid w:val="00DE1CF8"/>
    <w:rsid w:val="00DE2E64"/>
    <w:rsid w:val="00DE34F6"/>
    <w:rsid w:val="00DE354F"/>
    <w:rsid w:val="00DE383E"/>
    <w:rsid w:val="00DE4902"/>
    <w:rsid w:val="00DE5638"/>
    <w:rsid w:val="00DE5E31"/>
    <w:rsid w:val="00DE62E0"/>
    <w:rsid w:val="00DE6F47"/>
    <w:rsid w:val="00DE7FF6"/>
    <w:rsid w:val="00DF09C7"/>
    <w:rsid w:val="00DF0F60"/>
    <w:rsid w:val="00DF184E"/>
    <w:rsid w:val="00DF1AE4"/>
    <w:rsid w:val="00DF1D88"/>
    <w:rsid w:val="00DF4066"/>
    <w:rsid w:val="00DF47C8"/>
    <w:rsid w:val="00DF4FFD"/>
    <w:rsid w:val="00DF5E5E"/>
    <w:rsid w:val="00DF61B7"/>
    <w:rsid w:val="00DF69C2"/>
    <w:rsid w:val="00DF6AA9"/>
    <w:rsid w:val="00DF7464"/>
    <w:rsid w:val="00E009EF"/>
    <w:rsid w:val="00E00D32"/>
    <w:rsid w:val="00E028E1"/>
    <w:rsid w:val="00E03301"/>
    <w:rsid w:val="00E034EF"/>
    <w:rsid w:val="00E040EE"/>
    <w:rsid w:val="00E04126"/>
    <w:rsid w:val="00E0425C"/>
    <w:rsid w:val="00E047A7"/>
    <w:rsid w:val="00E04BF7"/>
    <w:rsid w:val="00E10EBD"/>
    <w:rsid w:val="00E113AF"/>
    <w:rsid w:val="00E1193E"/>
    <w:rsid w:val="00E12051"/>
    <w:rsid w:val="00E1243B"/>
    <w:rsid w:val="00E138E2"/>
    <w:rsid w:val="00E147B4"/>
    <w:rsid w:val="00E14950"/>
    <w:rsid w:val="00E14D39"/>
    <w:rsid w:val="00E15338"/>
    <w:rsid w:val="00E16F29"/>
    <w:rsid w:val="00E17631"/>
    <w:rsid w:val="00E177DD"/>
    <w:rsid w:val="00E21744"/>
    <w:rsid w:val="00E22B7B"/>
    <w:rsid w:val="00E24348"/>
    <w:rsid w:val="00E2439C"/>
    <w:rsid w:val="00E257F8"/>
    <w:rsid w:val="00E265CD"/>
    <w:rsid w:val="00E271B1"/>
    <w:rsid w:val="00E3044C"/>
    <w:rsid w:val="00E3158F"/>
    <w:rsid w:val="00E33EB0"/>
    <w:rsid w:val="00E33FCA"/>
    <w:rsid w:val="00E3450A"/>
    <w:rsid w:val="00E35A10"/>
    <w:rsid w:val="00E36427"/>
    <w:rsid w:val="00E36626"/>
    <w:rsid w:val="00E366A8"/>
    <w:rsid w:val="00E37B2D"/>
    <w:rsid w:val="00E37E05"/>
    <w:rsid w:val="00E4119E"/>
    <w:rsid w:val="00E41BCC"/>
    <w:rsid w:val="00E41D36"/>
    <w:rsid w:val="00E422E2"/>
    <w:rsid w:val="00E423C4"/>
    <w:rsid w:val="00E435A5"/>
    <w:rsid w:val="00E444F3"/>
    <w:rsid w:val="00E45175"/>
    <w:rsid w:val="00E45D9B"/>
    <w:rsid w:val="00E4641B"/>
    <w:rsid w:val="00E467C7"/>
    <w:rsid w:val="00E46B55"/>
    <w:rsid w:val="00E472AD"/>
    <w:rsid w:val="00E47A66"/>
    <w:rsid w:val="00E50057"/>
    <w:rsid w:val="00E5049E"/>
    <w:rsid w:val="00E50582"/>
    <w:rsid w:val="00E5163C"/>
    <w:rsid w:val="00E5207D"/>
    <w:rsid w:val="00E52D14"/>
    <w:rsid w:val="00E52E55"/>
    <w:rsid w:val="00E5309E"/>
    <w:rsid w:val="00E53641"/>
    <w:rsid w:val="00E546BB"/>
    <w:rsid w:val="00E549F6"/>
    <w:rsid w:val="00E54AFE"/>
    <w:rsid w:val="00E5545F"/>
    <w:rsid w:val="00E55CC7"/>
    <w:rsid w:val="00E55E72"/>
    <w:rsid w:val="00E56489"/>
    <w:rsid w:val="00E56936"/>
    <w:rsid w:val="00E57198"/>
    <w:rsid w:val="00E57FF2"/>
    <w:rsid w:val="00E605FA"/>
    <w:rsid w:val="00E60784"/>
    <w:rsid w:val="00E60F46"/>
    <w:rsid w:val="00E61022"/>
    <w:rsid w:val="00E61718"/>
    <w:rsid w:val="00E622CB"/>
    <w:rsid w:val="00E62A6D"/>
    <w:rsid w:val="00E62CC4"/>
    <w:rsid w:val="00E64812"/>
    <w:rsid w:val="00E64BE0"/>
    <w:rsid w:val="00E64D68"/>
    <w:rsid w:val="00E651E1"/>
    <w:rsid w:val="00E6570D"/>
    <w:rsid w:val="00E65B82"/>
    <w:rsid w:val="00E66885"/>
    <w:rsid w:val="00E67BBF"/>
    <w:rsid w:val="00E70F12"/>
    <w:rsid w:val="00E7127A"/>
    <w:rsid w:val="00E71953"/>
    <w:rsid w:val="00E71D33"/>
    <w:rsid w:val="00E72DE4"/>
    <w:rsid w:val="00E73014"/>
    <w:rsid w:val="00E73DE1"/>
    <w:rsid w:val="00E745E6"/>
    <w:rsid w:val="00E75053"/>
    <w:rsid w:val="00E753DA"/>
    <w:rsid w:val="00E75C66"/>
    <w:rsid w:val="00E761D8"/>
    <w:rsid w:val="00E76591"/>
    <w:rsid w:val="00E765C7"/>
    <w:rsid w:val="00E76D01"/>
    <w:rsid w:val="00E80789"/>
    <w:rsid w:val="00E817E6"/>
    <w:rsid w:val="00E81A68"/>
    <w:rsid w:val="00E82069"/>
    <w:rsid w:val="00E82369"/>
    <w:rsid w:val="00E823F1"/>
    <w:rsid w:val="00E828FB"/>
    <w:rsid w:val="00E8435F"/>
    <w:rsid w:val="00E84A62"/>
    <w:rsid w:val="00E8593A"/>
    <w:rsid w:val="00E85A4B"/>
    <w:rsid w:val="00E85AF9"/>
    <w:rsid w:val="00E86282"/>
    <w:rsid w:val="00E872E9"/>
    <w:rsid w:val="00E87426"/>
    <w:rsid w:val="00E90913"/>
    <w:rsid w:val="00E9203F"/>
    <w:rsid w:val="00E92195"/>
    <w:rsid w:val="00E936D2"/>
    <w:rsid w:val="00E941B8"/>
    <w:rsid w:val="00E942AF"/>
    <w:rsid w:val="00E95B28"/>
    <w:rsid w:val="00E96604"/>
    <w:rsid w:val="00E9718E"/>
    <w:rsid w:val="00E97F14"/>
    <w:rsid w:val="00EA0F6F"/>
    <w:rsid w:val="00EA159F"/>
    <w:rsid w:val="00EA1DF9"/>
    <w:rsid w:val="00EA2447"/>
    <w:rsid w:val="00EA2584"/>
    <w:rsid w:val="00EA25D6"/>
    <w:rsid w:val="00EA3273"/>
    <w:rsid w:val="00EA34E6"/>
    <w:rsid w:val="00EA3A04"/>
    <w:rsid w:val="00EA3E48"/>
    <w:rsid w:val="00EA42C5"/>
    <w:rsid w:val="00EA42D6"/>
    <w:rsid w:val="00EA5091"/>
    <w:rsid w:val="00EA5592"/>
    <w:rsid w:val="00EA69C5"/>
    <w:rsid w:val="00EA7342"/>
    <w:rsid w:val="00EA7BBC"/>
    <w:rsid w:val="00EB1381"/>
    <w:rsid w:val="00EB14A5"/>
    <w:rsid w:val="00EB1746"/>
    <w:rsid w:val="00EB1EEC"/>
    <w:rsid w:val="00EB2292"/>
    <w:rsid w:val="00EB2EF1"/>
    <w:rsid w:val="00EB3488"/>
    <w:rsid w:val="00EB369B"/>
    <w:rsid w:val="00EB38C7"/>
    <w:rsid w:val="00EB3E66"/>
    <w:rsid w:val="00EB4A28"/>
    <w:rsid w:val="00EB50DF"/>
    <w:rsid w:val="00EB5335"/>
    <w:rsid w:val="00EB53B1"/>
    <w:rsid w:val="00EB5527"/>
    <w:rsid w:val="00EB5649"/>
    <w:rsid w:val="00EB60CC"/>
    <w:rsid w:val="00EB65F5"/>
    <w:rsid w:val="00EB6DA9"/>
    <w:rsid w:val="00EB7703"/>
    <w:rsid w:val="00EB7802"/>
    <w:rsid w:val="00EC0219"/>
    <w:rsid w:val="00EC0B9D"/>
    <w:rsid w:val="00EC2627"/>
    <w:rsid w:val="00EC28BB"/>
    <w:rsid w:val="00EC36AD"/>
    <w:rsid w:val="00EC3953"/>
    <w:rsid w:val="00EC3B00"/>
    <w:rsid w:val="00EC4861"/>
    <w:rsid w:val="00EC4B26"/>
    <w:rsid w:val="00EC4FFF"/>
    <w:rsid w:val="00EC640F"/>
    <w:rsid w:val="00EC68FD"/>
    <w:rsid w:val="00EC7543"/>
    <w:rsid w:val="00EC77B1"/>
    <w:rsid w:val="00ED1213"/>
    <w:rsid w:val="00ED1A16"/>
    <w:rsid w:val="00ED21A5"/>
    <w:rsid w:val="00ED2966"/>
    <w:rsid w:val="00ED29AF"/>
    <w:rsid w:val="00ED2C02"/>
    <w:rsid w:val="00ED331F"/>
    <w:rsid w:val="00ED4395"/>
    <w:rsid w:val="00ED4396"/>
    <w:rsid w:val="00ED47B3"/>
    <w:rsid w:val="00ED49DF"/>
    <w:rsid w:val="00ED527A"/>
    <w:rsid w:val="00ED5B93"/>
    <w:rsid w:val="00ED686E"/>
    <w:rsid w:val="00ED6C03"/>
    <w:rsid w:val="00ED6F79"/>
    <w:rsid w:val="00ED72DF"/>
    <w:rsid w:val="00ED7803"/>
    <w:rsid w:val="00ED79E7"/>
    <w:rsid w:val="00EE0309"/>
    <w:rsid w:val="00EE0C6A"/>
    <w:rsid w:val="00EE1DBD"/>
    <w:rsid w:val="00EE2114"/>
    <w:rsid w:val="00EE292A"/>
    <w:rsid w:val="00EE2983"/>
    <w:rsid w:val="00EE35A2"/>
    <w:rsid w:val="00EE3776"/>
    <w:rsid w:val="00EE38DF"/>
    <w:rsid w:val="00EE3B3D"/>
    <w:rsid w:val="00EE3C7A"/>
    <w:rsid w:val="00EE3EC2"/>
    <w:rsid w:val="00EE4405"/>
    <w:rsid w:val="00EE4679"/>
    <w:rsid w:val="00EE47CC"/>
    <w:rsid w:val="00EE4947"/>
    <w:rsid w:val="00EE4E30"/>
    <w:rsid w:val="00EE500C"/>
    <w:rsid w:val="00EE5BBE"/>
    <w:rsid w:val="00EE677E"/>
    <w:rsid w:val="00EE78B4"/>
    <w:rsid w:val="00EE796B"/>
    <w:rsid w:val="00EE7993"/>
    <w:rsid w:val="00EE7C12"/>
    <w:rsid w:val="00EF2722"/>
    <w:rsid w:val="00EF2E32"/>
    <w:rsid w:val="00EF3331"/>
    <w:rsid w:val="00EF3633"/>
    <w:rsid w:val="00EF43D5"/>
    <w:rsid w:val="00EF5AD6"/>
    <w:rsid w:val="00EF61C8"/>
    <w:rsid w:val="00EF657A"/>
    <w:rsid w:val="00EF7897"/>
    <w:rsid w:val="00EF7ABC"/>
    <w:rsid w:val="00EF7CD8"/>
    <w:rsid w:val="00F00436"/>
    <w:rsid w:val="00F00C7B"/>
    <w:rsid w:val="00F01A17"/>
    <w:rsid w:val="00F023A9"/>
    <w:rsid w:val="00F02A29"/>
    <w:rsid w:val="00F02FC2"/>
    <w:rsid w:val="00F0338C"/>
    <w:rsid w:val="00F037AF"/>
    <w:rsid w:val="00F03C98"/>
    <w:rsid w:val="00F03E7C"/>
    <w:rsid w:val="00F043DA"/>
    <w:rsid w:val="00F0681E"/>
    <w:rsid w:val="00F072ED"/>
    <w:rsid w:val="00F0790C"/>
    <w:rsid w:val="00F07B24"/>
    <w:rsid w:val="00F07B93"/>
    <w:rsid w:val="00F07CD1"/>
    <w:rsid w:val="00F07DC9"/>
    <w:rsid w:val="00F10366"/>
    <w:rsid w:val="00F10E10"/>
    <w:rsid w:val="00F10F73"/>
    <w:rsid w:val="00F11084"/>
    <w:rsid w:val="00F11511"/>
    <w:rsid w:val="00F121C9"/>
    <w:rsid w:val="00F1269A"/>
    <w:rsid w:val="00F133B9"/>
    <w:rsid w:val="00F14609"/>
    <w:rsid w:val="00F154B6"/>
    <w:rsid w:val="00F16DF3"/>
    <w:rsid w:val="00F172B5"/>
    <w:rsid w:val="00F178D1"/>
    <w:rsid w:val="00F17BB0"/>
    <w:rsid w:val="00F204BA"/>
    <w:rsid w:val="00F206E1"/>
    <w:rsid w:val="00F21584"/>
    <w:rsid w:val="00F219D8"/>
    <w:rsid w:val="00F22160"/>
    <w:rsid w:val="00F22FB7"/>
    <w:rsid w:val="00F23A36"/>
    <w:rsid w:val="00F23EA1"/>
    <w:rsid w:val="00F264F6"/>
    <w:rsid w:val="00F275C7"/>
    <w:rsid w:val="00F3062D"/>
    <w:rsid w:val="00F30EBB"/>
    <w:rsid w:val="00F31C46"/>
    <w:rsid w:val="00F31E7A"/>
    <w:rsid w:val="00F32659"/>
    <w:rsid w:val="00F326D9"/>
    <w:rsid w:val="00F329FE"/>
    <w:rsid w:val="00F32B8A"/>
    <w:rsid w:val="00F32C52"/>
    <w:rsid w:val="00F32DAF"/>
    <w:rsid w:val="00F3343C"/>
    <w:rsid w:val="00F3381D"/>
    <w:rsid w:val="00F33D5F"/>
    <w:rsid w:val="00F34C8C"/>
    <w:rsid w:val="00F34DAF"/>
    <w:rsid w:val="00F35348"/>
    <w:rsid w:val="00F35A08"/>
    <w:rsid w:val="00F36494"/>
    <w:rsid w:val="00F3664A"/>
    <w:rsid w:val="00F36829"/>
    <w:rsid w:val="00F37209"/>
    <w:rsid w:val="00F37389"/>
    <w:rsid w:val="00F37F7F"/>
    <w:rsid w:val="00F404DB"/>
    <w:rsid w:val="00F41951"/>
    <w:rsid w:val="00F4196A"/>
    <w:rsid w:val="00F41A2B"/>
    <w:rsid w:val="00F453B1"/>
    <w:rsid w:val="00F45586"/>
    <w:rsid w:val="00F46212"/>
    <w:rsid w:val="00F46278"/>
    <w:rsid w:val="00F46ADA"/>
    <w:rsid w:val="00F471FA"/>
    <w:rsid w:val="00F4742C"/>
    <w:rsid w:val="00F47A18"/>
    <w:rsid w:val="00F502A2"/>
    <w:rsid w:val="00F54054"/>
    <w:rsid w:val="00F544FC"/>
    <w:rsid w:val="00F54648"/>
    <w:rsid w:val="00F54AA6"/>
    <w:rsid w:val="00F56380"/>
    <w:rsid w:val="00F56589"/>
    <w:rsid w:val="00F5697C"/>
    <w:rsid w:val="00F57AE3"/>
    <w:rsid w:val="00F57C0E"/>
    <w:rsid w:val="00F60341"/>
    <w:rsid w:val="00F61100"/>
    <w:rsid w:val="00F62CCF"/>
    <w:rsid w:val="00F630C3"/>
    <w:rsid w:val="00F631CB"/>
    <w:rsid w:val="00F6434E"/>
    <w:rsid w:val="00F65B1E"/>
    <w:rsid w:val="00F6693A"/>
    <w:rsid w:val="00F66FFC"/>
    <w:rsid w:val="00F701DE"/>
    <w:rsid w:val="00F71873"/>
    <w:rsid w:val="00F723E1"/>
    <w:rsid w:val="00F72429"/>
    <w:rsid w:val="00F72EDC"/>
    <w:rsid w:val="00F7301F"/>
    <w:rsid w:val="00F74513"/>
    <w:rsid w:val="00F7454A"/>
    <w:rsid w:val="00F746E1"/>
    <w:rsid w:val="00F75C25"/>
    <w:rsid w:val="00F779F3"/>
    <w:rsid w:val="00F818C6"/>
    <w:rsid w:val="00F81F03"/>
    <w:rsid w:val="00F81F73"/>
    <w:rsid w:val="00F8214D"/>
    <w:rsid w:val="00F82D37"/>
    <w:rsid w:val="00F838D6"/>
    <w:rsid w:val="00F83E38"/>
    <w:rsid w:val="00F83F71"/>
    <w:rsid w:val="00F84746"/>
    <w:rsid w:val="00F84DEA"/>
    <w:rsid w:val="00F8759C"/>
    <w:rsid w:val="00F90033"/>
    <w:rsid w:val="00F903B8"/>
    <w:rsid w:val="00F90647"/>
    <w:rsid w:val="00F90D12"/>
    <w:rsid w:val="00F92871"/>
    <w:rsid w:val="00F92C7D"/>
    <w:rsid w:val="00F92F62"/>
    <w:rsid w:val="00F94470"/>
    <w:rsid w:val="00F945C5"/>
    <w:rsid w:val="00F94A2F"/>
    <w:rsid w:val="00F960CF"/>
    <w:rsid w:val="00F970F2"/>
    <w:rsid w:val="00F977F9"/>
    <w:rsid w:val="00FA01DF"/>
    <w:rsid w:val="00FA090A"/>
    <w:rsid w:val="00FA0E0F"/>
    <w:rsid w:val="00FA1619"/>
    <w:rsid w:val="00FA1798"/>
    <w:rsid w:val="00FA1C88"/>
    <w:rsid w:val="00FA3366"/>
    <w:rsid w:val="00FA38EB"/>
    <w:rsid w:val="00FA3D0C"/>
    <w:rsid w:val="00FA3EE3"/>
    <w:rsid w:val="00FA4BD0"/>
    <w:rsid w:val="00FA4CAD"/>
    <w:rsid w:val="00FA4DD6"/>
    <w:rsid w:val="00FA5546"/>
    <w:rsid w:val="00FA5AA6"/>
    <w:rsid w:val="00FA6789"/>
    <w:rsid w:val="00FA72E6"/>
    <w:rsid w:val="00FA76C5"/>
    <w:rsid w:val="00FA7AF8"/>
    <w:rsid w:val="00FB0E1B"/>
    <w:rsid w:val="00FB1E4B"/>
    <w:rsid w:val="00FB24FE"/>
    <w:rsid w:val="00FB2AE9"/>
    <w:rsid w:val="00FB3447"/>
    <w:rsid w:val="00FB3AF4"/>
    <w:rsid w:val="00FB3F0F"/>
    <w:rsid w:val="00FB4AAC"/>
    <w:rsid w:val="00FB4D49"/>
    <w:rsid w:val="00FB5ECC"/>
    <w:rsid w:val="00FB63C2"/>
    <w:rsid w:val="00FB6540"/>
    <w:rsid w:val="00FB6A3A"/>
    <w:rsid w:val="00FB6AAB"/>
    <w:rsid w:val="00FB7214"/>
    <w:rsid w:val="00FB73C9"/>
    <w:rsid w:val="00FC0FD7"/>
    <w:rsid w:val="00FC2113"/>
    <w:rsid w:val="00FC2CF2"/>
    <w:rsid w:val="00FC3188"/>
    <w:rsid w:val="00FC32CE"/>
    <w:rsid w:val="00FC46CC"/>
    <w:rsid w:val="00FC4EFB"/>
    <w:rsid w:val="00FC5731"/>
    <w:rsid w:val="00FC73AB"/>
    <w:rsid w:val="00FD0927"/>
    <w:rsid w:val="00FD094B"/>
    <w:rsid w:val="00FD0C79"/>
    <w:rsid w:val="00FD1004"/>
    <w:rsid w:val="00FD1068"/>
    <w:rsid w:val="00FD40B9"/>
    <w:rsid w:val="00FD5327"/>
    <w:rsid w:val="00FD534D"/>
    <w:rsid w:val="00FD571C"/>
    <w:rsid w:val="00FD6CFE"/>
    <w:rsid w:val="00FD76C4"/>
    <w:rsid w:val="00FE186D"/>
    <w:rsid w:val="00FE1D00"/>
    <w:rsid w:val="00FE1EE2"/>
    <w:rsid w:val="00FE2279"/>
    <w:rsid w:val="00FE2B9F"/>
    <w:rsid w:val="00FE4388"/>
    <w:rsid w:val="00FE588B"/>
    <w:rsid w:val="00FE604F"/>
    <w:rsid w:val="00FE69B7"/>
    <w:rsid w:val="00FF013A"/>
    <w:rsid w:val="00FF1316"/>
    <w:rsid w:val="00FF139B"/>
    <w:rsid w:val="00FF17DB"/>
    <w:rsid w:val="00FF389C"/>
    <w:rsid w:val="00FF451B"/>
    <w:rsid w:val="00FF45E7"/>
    <w:rsid w:val="00FF4BD1"/>
    <w:rsid w:val="00FF4C0A"/>
    <w:rsid w:val="00FF689C"/>
    <w:rsid w:val="00FF76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DD9D3"/>
  <w15:docId w15:val="{E0624EC1-DDD6-47A0-96A5-5F3E933D2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4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47"/>
    <w:unhideWhenUsed/>
    <w:rsid w:val="009E003D"/>
    <w:pPr>
      <w:spacing w:after="240" w:line="300" w:lineRule="exact"/>
    </w:pPr>
    <w:rPr>
      <w:rFonts w:ascii="Arial" w:eastAsia="Calibri" w:hAnsi="Arial" w:cs="Times New Roman"/>
      <w:sz w:val="21"/>
      <w:szCs w:val="21"/>
    </w:rPr>
  </w:style>
  <w:style w:type="paragraph" w:styleId="Titolo1">
    <w:name w:val="heading 1"/>
    <w:basedOn w:val="Normale"/>
    <w:next w:val="Normale"/>
    <w:link w:val="Titolo1Carattere"/>
    <w:uiPriority w:val="9"/>
    <w:qFormat/>
    <w:rsid w:val="007F014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semiHidden/>
    <w:unhideWhenUsed/>
    <w:qFormat/>
    <w:rsid w:val="005607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olo3">
    <w:name w:val="heading 3"/>
    <w:basedOn w:val="Normale"/>
    <w:next w:val="Normale"/>
    <w:link w:val="Titolo3Carattere"/>
    <w:uiPriority w:val="9"/>
    <w:semiHidden/>
    <w:unhideWhenUsed/>
    <w:qFormat/>
    <w:rsid w:val="00313B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Titolo4">
    <w:name w:val="heading 4"/>
    <w:basedOn w:val="Normale"/>
    <w:next w:val="Normale"/>
    <w:link w:val="Titolo4Carattere"/>
    <w:uiPriority w:val="9"/>
    <w:semiHidden/>
    <w:unhideWhenUsed/>
    <w:qFormat/>
    <w:rsid w:val="00CF2DB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O-BodyTextJ">
    <w:name w:val="O-Body Text (J)"/>
    <w:aliases w:val="3Body,s13"/>
    <w:basedOn w:val="Normale"/>
    <w:link w:val="O-BodyTextJChar"/>
    <w:uiPriority w:val="7"/>
    <w:qFormat/>
    <w:rsid w:val="009E003D"/>
    <w:pPr>
      <w:jc w:val="both"/>
    </w:pPr>
    <w:rPr>
      <w:rFonts w:eastAsia="Times New Roman"/>
    </w:rPr>
  </w:style>
  <w:style w:type="paragraph" w:customStyle="1" w:styleId="O-Title">
    <w:name w:val="O-Title"/>
    <w:aliases w:val="1Title,s10,O-Title 1"/>
    <w:basedOn w:val="Normale"/>
    <w:next w:val="Normale"/>
    <w:link w:val="O-TitleChar"/>
    <w:uiPriority w:val="35"/>
    <w:qFormat/>
    <w:rsid w:val="009E003D"/>
    <w:pPr>
      <w:keepNext/>
      <w:keepLines/>
      <w:jc w:val="center"/>
    </w:pPr>
    <w:rPr>
      <w:rFonts w:eastAsia="Times New Roman"/>
      <w:b/>
      <w:caps/>
    </w:rPr>
  </w:style>
  <w:style w:type="paragraph" w:styleId="Pidipagina">
    <w:name w:val="footer"/>
    <w:basedOn w:val="Normale"/>
    <w:link w:val="PidipaginaCarattere"/>
    <w:uiPriority w:val="99"/>
    <w:unhideWhenUsed/>
    <w:rsid w:val="009E003D"/>
    <w:pPr>
      <w:tabs>
        <w:tab w:val="center" w:pos="4513"/>
        <w:tab w:val="right" w:pos="9027"/>
      </w:tabs>
      <w:spacing w:after="0" w:line="240" w:lineRule="atLeast"/>
    </w:pPr>
    <w:rPr>
      <w:rFonts w:eastAsiaTheme="minorHAnsi"/>
      <w:sz w:val="17"/>
    </w:rPr>
  </w:style>
  <w:style w:type="character" w:customStyle="1" w:styleId="PidipaginaCarattere">
    <w:name w:val="Piè di pagina Carattere"/>
    <w:basedOn w:val="Carpredefinitoparagrafo"/>
    <w:link w:val="Pidipagina"/>
    <w:uiPriority w:val="99"/>
    <w:rsid w:val="009E003D"/>
    <w:rPr>
      <w:rFonts w:ascii="Arial" w:hAnsi="Arial" w:cs="Times New Roman"/>
      <w:sz w:val="17"/>
      <w:szCs w:val="21"/>
    </w:rPr>
  </w:style>
  <w:style w:type="paragraph" w:customStyle="1" w:styleId="LNTable">
    <w:name w:val="LN Table"/>
    <w:basedOn w:val="O-BodyTextJ"/>
    <w:link w:val="LNTableChar"/>
    <w:qFormat/>
    <w:rsid w:val="009E003D"/>
    <w:pPr>
      <w:spacing w:before="60" w:after="60"/>
    </w:pPr>
  </w:style>
  <w:style w:type="paragraph" w:customStyle="1" w:styleId="MacPacTrailer">
    <w:name w:val="MacPac Trailer"/>
    <w:rsid w:val="009E003D"/>
    <w:pPr>
      <w:widowControl w:val="0"/>
      <w:spacing w:after="0" w:line="200" w:lineRule="exact"/>
    </w:pPr>
    <w:rPr>
      <w:rFonts w:ascii="Arial" w:eastAsia="Times New Roman" w:hAnsi="Arial" w:cs="Times New Roman"/>
      <w:sz w:val="17"/>
      <w:lang w:val="en-US"/>
    </w:rPr>
  </w:style>
  <w:style w:type="character" w:customStyle="1" w:styleId="O-TitleChar">
    <w:name w:val="O-Title Char"/>
    <w:aliases w:val="1Title Char,s10 Char"/>
    <w:basedOn w:val="Carpredefinitoparagrafo"/>
    <w:link w:val="O-Title"/>
    <w:uiPriority w:val="35"/>
    <w:rsid w:val="009E003D"/>
    <w:rPr>
      <w:rFonts w:ascii="Arial" w:eastAsia="Times New Roman" w:hAnsi="Arial" w:cs="Times New Roman"/>
      <w:b/>
      <w:caps/>
      <w:sz w:val="21"/>
      <w:szCs w:val="21"/>
    </w:rPr>
  </w:style>
  <w:style w:type="table" w:styleId="Grigliatabella">
    <w:name w:val="Table Grid"/>
    <w:basedOn w:val="Tabellanormale"/>
    <w:uiPriority w:val="59"/>
    <w:rsid w:val="009E003D"/>
    <w:pPr>
      <w:spacing w:after="0" w:line="240" w:lineRule="auto"/>
    </w:pPr>
    <w:rPr>
      <w:rFonts w:ascii="Arial" w:hAnsi="Arial" w:cs="Times New Roman"/>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NMainCont1">
    <w:name w:val="LNMain Cont 1"/>
    <w:basedOn w:val="Normale"/>
    <w:link w:val="LNMainCont1Char"/>
    <w:rsid w:val="009E003D"/>
    <w:pPr>
      <w:ind w:left="720"/>
      <w:jc w:val="both"/>
    </w:pPr>
    <w:rPr>
      <w:rFonts w:eastAsia="Times New Roman"/>
      <w:szCs w:val="20"/>
    </w:rPr>
  </w:style>
  <w:style w:type="character" w:customStyle="1" w:styleId="O-BodyTextJChar">
    <w:name w:val="O-Body Text (J) Char"/>
    <w:aliases w:val="3Body Char,s13 Char"/>
    <w:basedOn w:val="Carpredefinitoparagrafo"/>
    <w:link w:val="O-BodyTextJ"/>
    <w:uiPriority w:val="7"/>
    <w:rsid w:val="009E003D"/>
    <w:rPr>
      <w:rFonts w:ascii="Arial" w:eastAsia="Times New Roman" w:hAnsi="Arial" w:cs="Times New Roman"/>
      <w:sz w:val="21"/>
      <w:szCs w:val="21"/>
    </w:rPr>
  </w:style>
  <w:style w:type="character" w:customStyle="1" w:styleId="LNTableChar">
    <w:name w:val="LN Table Char"/>
    <w:basedOn w:val="O-BodyTextJChar"/>
    <w:link w:val="LNTable"/>
    <w:rsid w:val="009E003D"/>
    <w:rPr>
      <w:rFonts w:ascii="Arial" w:eastAsia="Times New Roman" w:hAnsi="Arial" w:cs="Times New Roman"/>
      <w:sz w:val="21"/>
      <w:szCs w:val="21"/>
    </w:rPr>
  </w:style>
  <w:style w:type="character" w:customStyle="1" w:styleId="LNMainCont1Char">
    <w:name w:val="LNMain Cont 1 Char"/>
    <w:link w:val="LNMainCont1"/>
    <w:rsid w:val="009E003D"/>
    <w:rPr>
      <w:rFonts w:ascii="Arial" w:eastAsia="Times New Roman" w:hAnsi="Arial" w:cs="Times New Roman"/>
      <w:sz w:val="21"/>
      <w:szCs w:val="20"/>
    </w:rPr>
  </w:style>
  <w:style w:type="paragraph" w:customStyle="1" w:styleId="LNMainL1">
    <w:name w:val="LNMain_L1"/>
    <w:basedOn w:val="Normale"/>
    <w:next w:val="LNMainL2"/>
    <w:link w:val="LNMainL1Char"/>
    <w:rsid w:val="009E003D"/>
    <w:pPr>
      <w:keepNext/>
      <w:numPr>
        <w:numId w:val="1"/>
      </w:numPr>
      <w:jc w:val="both"/>
      <w:outlineLvl w:val="0"/>
    </w:pPr>
    <w:rPr>
      <w:rFonts w:eastAsia="Times New Roman"/>
      <w:b/>
      <w:caps/>
      <w:szCs w:val="20"/>
    </w:rPr>
  </w:style>
  <w:style w:type="character" w:customStyle="1" w:styleId="LNMainL1Char">
    <w:name w:val="LNMain_L1 Char"/>
    <w:link w:val="LNMainL1"/>
    <w:rsid w:val="009E003D"/>
    <w:rPr>
      <w:rFonts w:ascii="Arial" w:eastAsia="Times New Roman" w:hAnsi="Arial" w:cs="Times New Roman"/>
      <w:b/>
      <w:caps/>
      <w:sz w:val="21"/>
      <w:szCs w:val="20"/>
    </w:rPr>
  </w:style>
  <w:style w:type="paragraph" w:customStyle="1" w:styleId="LNMainL2">
    <w:name w:val="LNMain_L2"/>
    <w:basedOn w:val="LNMainL1"/>
    <w:link w:val="LNMainL2Char"/>
    <w:rsid w:val="009E003D"/>
    <w:pPr>
      <w:keepNext w:val="0"/>
      <w:numPr>
        <w:ilvl w:val="1"/>
      </w:numPr>
      <w:outlineLvl w:val="1"/>
    </w:pPr>
    <w:rPr>
      <w:b w:val="0"/>
      <w:caps w:val="0"/>
    </w:rPr>
  </w:style>
  <w:style w:type="character" w:customStyle="1" w:styleId="LNMainL2Char">
    <w:name w:val="LNMain_L2 Char"/>
    <w:link w:val="LNMainL2"/>
    <w:rsid w:val="009E003D"/>
    <w:rPr>
      <w:rFonts w:ascii="Arial" w:eastAsia="Times New Roman" w:hAnsi="Arial" w:cs="Times New Roman"/>
      <w:sz w:val="21"/>
      <w:szCs w:val="20"/>
    </w:rPr>
  </w:style>
  <w:style w:type="paragraph" w:customStyle="1" w:styleId="LNMainL3">
    <w:name w:val="LNMain_L3"/>
    <w:basedOn w:val="LNMainL2"/>
    <w:link w:val="LNMainL3Char"/>
    <w:rsid w:val="009E003D"/>
    <w:pPr>
      <w:numPr>
        <w:ilvl w:val="2"/>
      </w:numPr>
      <w:outlineLvl w:val="2"/>
    </w:pPr>
  </w:style>
  <w:style w:type="character" w:customStyle="1" w:styleId="LNMainL3Char">
    <w:name w:val="LNMain_L3 Char"/>
    <w:link w:val="LNMainL3"/>
    <w:rsid w:val="009E003D"/>
    <w:rPr>
      <w:rFonts w:ascii="Arial" w:eastAsia="Times New Roman" w:hAnsi="Arial" w:cs="Times New Roman"/>
      <w:sz w:val="21"/>
      <w:szCs w:val="20"/>
    </w:rPr>
  </w:style>
  <w:style w:type="paragraph" w:customStyle="1" w:styleId="LNMainL4">
    <w:name w:val="LNMain_L4"/>
    <w:basedOn w:val="LNMainL3"/>
    <w:rsid w:val="009E003D"/>
    <w:pPr>
      <w:numPr>
        <w:ilvl w:val="3"/>
      </w:numPr>
      <w:outlineLvl w:val="3"/>
    </w:pPr>
  </w:style>
  <w:style w:type="paragraph" w:customStyle="1" w:styleId="LNMainL5">
    <w:name w:val="LNMain_L5"/>
    <w:basedOn w:val="LNMainL4"/>
    <w:rsid w:val="009E003D"/>
    <w:pPr>
      <w:numPr>
        <w:ilvl w:val="4"/>
      </w:numPr>
      <w:outlineLvl w:val="4"/>
    </w:pPr>
  </w:style>
  <w:style w:type="paragraph" w:customStyle="1" w:styleId="LNMainL6">
    <w:name w:val="LNMain_L6"/>
    <w:basedOn w:val="LNMainL5"/>
    <w:rsid w:val="009E003D"/>
    <w:pPr>
      <w:numPr>
        <w:ilvl w:val="5"/>
      </w:numPr>
      <w:outlineLvl w:val="5"/>
    </w:pPr>
  </w:style>
  <w:style w:type="paragraph" w:customStyle="1" w:styleId="LNMainL7">
    <w:name w:val="LNMain_L7"/>
    <w:basedOn w:val="LNMainL6"/>
    <w:rsid w:val="009E003D"/>
    <w:pPr>
      <w:numPr>
        <w:ilvl w:val="6"/>
      </w:numPr>
      <w:outlineLvl w:val="6"/>
    </w:pPr>
  </w:style>
  <w:style w:type="paragraph" w:customStyle="1" w:styleId="LNMainL8">
    <w:name w:val="LNMain_L8"/>
    <w:basedOn w:val="LNMainL7"/>
    <w:rsid w:val="009E003D"/>
    <w:pPr>
      <w:numPr>
        <w:ilvl w:val="7"/>
      </w:numPr>
      <w:outlineLvl w:val="7"/>
    </w:pPr>
  </w:style>
  <w:style w:type="paragraph" w:customStyle="1" w:styleId="LNMainL9">
    <w:name w:val="LNMain_L9"/>
    <w:basedOn w:val="LNMainL8"/>
    <w:rsid w:val="009E003D"/>
    <w:pPr>
      <w:numPr>
        <w:ilvl w:val="8"/>
      </w:numPr>
      <w:outlineLvl w:val="8"/>
    </w:pPr>
  </w:style>
  <w:style w:type="character" w:customStyle="1" w:styleId="Titolo1Carattere">
    <w:name w:val="Titolo 1 Carattere"/>
    <w:basedOn w:val="Carpredefinitoparagrafo"/>
    <w:link w:val="Titolo1"/>
    <w:uiPriority w:val="9"/>
    <w:rsid w:val="007F014F"/>
    <w:rPr>
      <w:rFonts w:asciiTheme="majorHAnsi" w:eastAsiaTheme="majorEastAsia" w:hAnsiTheme="majorHAnsi" w:cstheme="majorBidi"/>
      <w:b/>
      <w:bCs/>
      <w:color w:val="365F91" w:themeColor="accent1" w:themeShade="BF"/>
      <w:sz w:val="28"/>
      <w:szCs w:val="28"/>
    </w:rPr>
  </w:style>
  <w:style w:type="paragraph" w:styleId="Paragrafoelenco">
    <w:name w:val="List Paragraph"/>
    <w:basedOn w:val="Normale"/>
    <w:uiPriority w:val="34"/>
    <w:qFormat/>
    <w:rsid w:val="00F133B9"/>
    <w:pPr>
      <w:ind w:left="720"/>
      <w:contextualSpacing/>
    </w:pPr>
  </w:style>
  <w:style w:type="paragraph" w:styleId="Testofumetto">
    <w:name w:val="Balloon Text"/>
    <w:basedOn w:val="Normale"/>
    <w:link w:val="TestofumettoCarattere"/>
    <w:uiPriority w:val="99"/>
    <w:semiHidden/>
    <w:unhideWhenUsed/>
    <w:rsid w:val="007872D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872DC"/>
    <w:rPr>
      <w:rFonts w:ascii="Segoe UI" w:eastAsia="Calibri" w:hAnsi="Segoe UI" w:cs="Segoe UI"/>
      <w:sz w:val="18"/>
      <w:szCs w:val="18"/>
    </w:rPr>
  </w:style>
  <w:style w:type="character" w:styleId="Rimandocommento">
    <w:name w:val="annotation reference"/>
    <w:basedOn w:val="Carpredefinitoparagrafo"/>
    <w:uiPriority w:val="99"/>
    <w:semiHidden/>
    <w:unhideWhenUsed/>
    <w:rsid w:val="00CF6CA0"/>
    <w:rPr>
      <w:sz w:val="16"/>
      <w:szCs w:val="16"/>
    </w:rPr>
  </w:style>
  <w:style w:type="paragraph" w:styleId="Testocommento">
    <w:name w:val="annotation text"/>
    <w:basedOn w:val="Normale"/>
    <w:link w:val="TestocommentoCarattere"/>
    <w:uiPriority w:val="99"/>
    <w:semiHidden/>
    <w:unhideWhenUsed/>
    <w:rsid w:val="00CF6CA0"/>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F6CA0"/>
    <w:rPr>
      <w:rFonts w:ascii="Arial" w:eastAsia="Calibri" w:hAnsi="Arial" w:cs="Times New Roman"/>
      <w:sz w:val="20"/>
      <w:szCs w:val="20"/>
    </w:rPr>
  </w:style>
  <w:style w:type="paragraph" w:styleId="Soggettocommento">
    <w:name w:val="annotation subject"/>
    <w:basedOn w:val="Testocommento"/>
    <w:next w:val="Testocommento"/>
    <w:link w:val="SoggettocommentoCarattere"/>
    <w:uiPriority w:val="99"/>
    <w:semiHidden/>
    <w:unhideWhenUsed/>
    <w:rsid w:val="00CF6CA0"/>
    <w:rPr>
      <w:b/>
      <w:bCs/>
    </w:rPr>
  </w:style>
  <w:style w:type="character" w:customStyle="1" w:styleId="SoggettocommentoCarattere">
    <w:name w:val="Soggetto commento Carattere"/>
    <w:basedOn w:val="TestocommentoCarattere"/>
    <w:link w:val="Soggettocommento"/>
    <w:uiPriority w:val="99"/>
    <w:semiHidden/>
    <w:rsid w:val="00CF6CA0"/>
    <w:rPr>
      <w:rFonts w:ascii="Arial" w:eastAsia="Calibri" w:hAnsi="Arial" w:cs="Times New Roman"/>
      <w:b/>
      <w:bCs/>
      <w:sz w:val="20"/>
      <w:szCs w:val="20"/>
    </w:rPr>
  </w:style>
  <w:style w:type="paragraph" w:customStyle="1" w:styleId="TitleClause">
    <w:name w:val="Title Clause"/>
    <w:basedOn w:val="Normale"/>
    <w:rsid w:val="00A92DE9"/>
    <w:pPr>
      <w:keepNext/>
      <w:numPr>
        <w:numId w:val="2"/>
      </w:numPr>
      <w:spacing w:before="240" w:line="300" w:lineRule="atLeast"/>
      <w:jc w:val="both"/>
      <w:outlineLvl w:val="0"/>
    </w:pPr>
    <w:rPr>
      <w:rFonts w:eastAsia="Arial Unicode MS" w:cs="Arial"/>
      <w:b/>
      <w:color w:val="000000"/>
      <w:kern w:val="28"/>
      <w:sz w:val="22"/>
      <w:szCs w:val="20"/>
    </w:rPr>
  </w:style>
  <w:style w:type="paragraph" w:customStyle="1" w:styleId="Untitledsubclause1">
    <w:name w:val="Untitled subclause 1"/>
    <w:basedOn w:val="Normale"/>
    <w:rsid w:val="00A92DE9"/>
    <w:pPr>
      <w:numPr>
        <w:ilvl w:val="1"/>
        <w:numId w:val="2"/>
      </w:numPr>
      <w:spacing w:before="280" w:after="120" w:line="300" w:lineRule="atLeast"/>
      <w:jc w:val="both"/>
      <w:outlineLvl w:val="1"/>
    </w:pPr>
    <w:rPr>
      <w:rFonts w:eastAsia="Arial Unicode MS" w:cs="Arial"/>
      <w:color w:val="000000"/>
      <w:sz w:val="22"/>
      <w:szCs w:val="20"/>
    </w:rPr>
  </w:style>
  <w:style w:type="paragraph" w:customStyle="1" w:styleId="Untitledsubclause2">
    <w:name w:val="Untitled subclause 2"/>
    <w:basedOn w:val="Normale"/>
    <w:rsid w:val="00A92DE9"/>
    <w:pPr>
      <w:numPr>
        <w:ilvl w:val="2"/>
        <w:numId w:val="2"/>
      </w:numPr>
      <w:spacing w:after="120" w:line="300" w:lineRule="atLeast"/>
      <w:jc w:val="both"/>
      <w:outlineLvl w:val="2"/>
    </w:pPr>
    <w:rPr>
      <w:rFonts w:eastAsia="Arial Unicode MS" w:cs="Arial"/>
      <w:color w:val="000000"/>
      <w:sz w:val="22"/>
      <w:szCs w:val="20"/>
    </w:rPr>
  </w:style>
  <w:style w:type="paragraph" w:customStyle="1" w:styleId="Untitledsubclause3">
    <w:name w:val="Untitled subclause 3"/>
    <w:basedOn w:val="Normale"/>
    <w:rsid w:val="00A92DE9"/>
    <w:pPr>
      <w:numPr>
        <w:ilvl w:val="3"/>
        <w:numId w:val="2"/>
      </w:numPr>
      <w:tabs>
        <w:tab w:val="left" w:pos="2261"/>
      </w:tabs>
      <w:spacing w:after="120" w:line="300" w:lineRule="atLeast"/>
      <w:jc w:val="both"/>
      <w:outlineLvl w:val="3"/>
    </w:pPr>
    <w:rPr>
      <w:rFonts w:eastAsia="Arial Unicode MS" w:cs="Arial"/>
      <w:color w:val="000000"/>
      <w:sz w:val="22"/>
      <w:szCs w:val="20"/>
    </w:rPr>
  </w:style>
  <w:style w:type="paragraph" w:customStyle="1" w:styleId="Untitledsubclause4">
    <w:name w:val="Untitled subclause 4"/>
    <w:basedOn w:val="Normale"/>
    <w:rsid w:val="00A92DE9"/>
    <w:pPr>
      <w:numPr>
        <w:ilvl w:val="4"/>
        <w:numId w:val="2"/>
      </w:numPr>
      <w:spacing w:after="120" w:line="300" w:lineRule="atLeast"/>
      <w:jc w:val="both"/>
      <w:outlineLvl w:val="4"/>
    </w:pPr>
    <w:rPr>
      <w:rFonts w:eastAsia="Arial Unicode MS" w:cs="Arial"/>
      <w:color w:val="000000"/>
      <w:sz w:val="22"/>
      <w:szCs w:val="20"/>
    </w:rPr>
  </w:style>
  <w:style w:type="paragraph" w:styleId="Revisione">
    <w:name w:val="Revision"/>
    <w:hidden/>
    <w:uiPriority w:val="99"/>
    <w:semiHidden/>
    <w:rsid w:val="00835255"/>
    <w:pPr>
      <w:spacing w:after="0" w:line="240" w:lineRule="auto"/>
    </w:pPr>
    <w:rPr>
      <w:rFonts w:ascii="Arial" w:eastAsia="Calibri" w:hAnsi="Arial" w:cs="Times New Roman"/>
      <w:sz w:val="21"/>
      <w:szCs w:val="21"/>
    </w:rPr>
  </w:style>
  <w:style w:type="paragraph" w:styleId="Intestazione">
    <w:name w:val="header"/>
    <w:basedOn w:val="Normale"/>
    <w:link w:val="IntestazioneCarattere"/>
    <w:uiPriority w:val="99"/>
    <w:unhideWhenUsed/>
    <w:rsid w:val="006C4C45"/>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6C4C45"/>
    <w:rPr>
      <w:rFonts w:ascii="Arial" w:eastAsia="Calibri" w:hAnsi="Arial" w:cs="Times New Roman"/>
      <w:sz w:val="21"/>
      <w:szCs w:val="21"/>
    </w:rPr>
  </w:style>
  <w:style w:type="paragraph" w:customStyle="1" w:styleId="xgmail-m-236726541124447172msolistparagraph">
    <w:name w:val="x_gmail-m_-236726541124447172msolistparagraph"/>
    <w:basedOn w:val="Normale"/>
    <w:rsid w:val="00BC2A29"/>
    <w:pPr>
      <w:spacing w:before="100" w:beforeAutospacing="1" w:after="100" w:afterAutospacing="1" w:line="240" w:lineRule="auto"/>
    </w:pPr>
    <w:rPr>
      <w:rFonts w:ascii="Calibri" w:eastAsiaTheme="minorHAnsi" w:hAnsi="Calibri" w:cs="Calibri"/>
      <w:sz w:val="22"/>
      <w:szCs w:val="22"/>
      <w:lang w:eastAsia="en-GB"/>
    </w:rPr>
  </w:style>
  <w:style w:type="character" w:styleId="Collegamentoipertestuale">
    <w:name w:val="Hyperlink"/>
    <w:basedOn w:val="Carpredefinitoparagrafo"/>
    <w:uiPriority w:val="99"/>
    <w:semiHidden/>
    <w:unhideWhenUsed/>
    <w:rsid w:val="00A74FC9"/>
    <w:rPr>
      <w:color w:val="0000FF"/>
      <w:u w:val="single"/>
    </w:rPr>
  </w:style>
  <w:style w:type="character" w:styleId="Enfasicorsivo">
    <w:name w:val="Emphasis"/>
    <w:basedOn w:val="Carpredefinitoparagrafo"/>
    <w:uiPriority w:val="20"/>
    <w:qFormat/>
    <w:rsid w:val="005030AD"/>
    <w:rPr>
      <w:i/>
      <w:iCs/>
    </w:rPr>
  </w:style>
  <w:style w:type="paragraph" w:customStyle="1" w:styleId="Compact">
    <w:name w:val="Compact"/>
    <w:basedOn w:val="Corpotesto"/>
    <w:qFormat/>
    <w:rsid w:val="004E0276"/>
    <w:pPr>
      <w:spacing w:before="36" w:after="36" w:line="240" w:lineRule="auto"/>
    </w:pPr>
    <w:rPr>
      <w:rFonts w:eastAsia="Arial" w:cs="Arial"/>
      <w:color w:val="000000" w:themeColor="text1"/>
      <w:sz w:val="24"/>
      <w:szCs w:val="24"/>
      <w:lang w:val="en-US"/>
    </w:rPr>
  </w:style>
  <w:style w:type="paragraph" w:styleId="Corpotesto">
    <w:name w:val="Body Text"/>
    <w:basedOn w:val="Normale"/>
    <w:link w:val="CorpotestoCarattere"/>
    <w:uiPriority w:val="99"/>
    <w:semiHidden/>
    <w:unhideWhenUsed/>
    <w:rsid w:val="004E0276"/>
    <w:pPr>
      <w:spacing w:after="120"/>
    </w:pPr>
  </w:style>
  <w:style w:type="character" w:customStyle="1" w:styleId="CorpotestoCarattere">
    <w:name w:val="Corpo testo Carattere"/>
    <w:basedOn w:val="Carpredefinitoparagrafo"/>
    <w:link w:val="Corpotesto"/>
    <w:uiPriority w:val="99"/>
    <w:semiHidden/>
    <w:rsid w:val="004E0276"/>
    <w:rPr>
      <w:rFonts w:ascii="Arial" w:eastAsia="Calibri" w:hAnsi="Arial" w:cs="Times New Roman"/>
      <w:sz w:val="21"/>
      <w:szCs w:val="21"/>
    </w:rPr>
  </w:style>
  <w:style w:type="character" w:customStyle="1" w:styleId="Titolo3Carattere">
    <w:name w:val="Titolo 3 Carattere"/>
    <w:basedOn w:val="Carpredefinitoparagrafo"/>
    <w:link w:val="Titolo3"/>
    <w:uiPriority w:val="9"/>
    <w:semiHidden/>
    <w:rsid w:val="00313BFD"/>
    <w:rPr>
      <w:rFonts w:asciiTheme="majorHAnsi" w:eastAsiaTheme="majorEastAsia" w:hAnsiTheme="majorHAnsi" w:cstheme="majorBidi"/>
      <w:color w:val="243F60" w:themeColor="accent1" w:themeShade="7F"/>
      <w:sz w:val="24"/>
      <w:szCs w:val="24"/>
    </w:rPr>
  </w:style>
  <w:style w:type="character" w:customStyle="1" w:styleId="Titolo4Carattere">
    <w:name w:val="Titolo 4 Carattere"/>
    <w:basedOn w:val="Carpredefinitoparagrafo"/>
    <w:link w:val="Titolo4"/>
    <w:uiPriority w:val="9"/>
    <w:semiHidden/>
    <w:rsid w:val="00CF2DB4"/>
    <w:rPr>
      <w:rFonts w:asciiTheme="majorHAnsi" w:eastAsiaTheme="majorEastAsia" w:hAnsiTheme="majorHAnsi" w:cstheme="majorBidi"/>
      <w:i/>
      <w:iCs/>
      <w:color w:val="365F91" w:themeColor="accent1" w:themeShade="BF"/>
      <w:sz w:val="21"/>
      <w:szCs w:val="21"/>
    </w:rPr>
  </w:style>
  <w:style w:type="character" w:customStyle="1" w:styleId="Titolo2Carattere">
    <w:name w:val="Titolo 2 Carattere"/>
    <w:basedOn w:val="Carpredefinitoparagrafo"/>
    <w:link w:val="Titolo2"/>
    <w:uiPriority w:val="9"/>
    <w:semiHidden/>
    <w:rsid w:val="00560707"/>
    <w:rPr>
      <w:rFonts w:asciiTheme="majorHAnsi" w:eastAsiaTheme="majorEastAsia" w:hAnsiTheme="majorHAnsi" w:cstheme="majorBidi"/>
      <w:color w:val="365F91" w:themeColor="accent1" w:themeShade="BF"/>
      <w:sz w:val="26"/>
      <w:szCs w:val="26"/>
    </w:rPr>
  </w:style>
  <w:style w:type="paragraph" w:styleId="NormaleWeb">
    <w:name w:val="Normal (Web)"/>
    <w:basedOn w:val="Normale"/>
    <w:uiPriority w:val="99"/>
    <w:semiHidden/>
    <w:unhideWhenUsed/>
    <w:rsid w:val="003F714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7631">
      <w:bodyDiv w:val="1"/>
      <w:marLeft w:val="0"/>
      <w:marRight w:val="0"/>
      <w:marTop w:val="0"/>
      <w:marBottom w:val="0"/>
      <w:divBdr>
        <w:top w:val="none" w:sz="0" w:space="0" w:color="auto"/>
        <w:left w:val="none" w:sz="0" w:space="0" w:color="auto"/>
        <w:bottom w:val="none" w:sz="0" w:space="0" w:color="auto"/>
        <w:right w:val="none" w:sz="0" w:space="0" w:color="auto"/>
      </w:divBdr>
    </w:div>
    <w:div w:id="40638635">
      <w:bodyDiv w:val="1"/>
      <w:marLeft w:val="0"/>
      <w:marRight w:val="0"/>
      <w:marTop w:val="0"/>
      <w:marBottom w:val="0"/>
      <w:divBdr>
        <w:top w:val="none" w:sz="0" w:space="0" w:color="auto"/>
        <w:left w:val="none" w:sz="0" w:space="0" w:color="auto"/>
        <w:bottom w:val="none" w:sz="0" w:space="0" w:color="auto"/>
        <w:right w:val="none" w:sz="0" w:space="0" w:color="auto"/>
      </w:divBdr>
    </w:div>
    <w:div w:id="144903402">
      <w:bodyDiv w:val="1"/>
      <w:marLeft w:val="0"/>
      <w:marRight w:val="0"/>
      <w:marTop w:val="0"/>
      <w:marBottom w:val="0"/>
      <w:divBdr>
        <w:top w:val="none" w:sz="0" w:space="0" w:color="auto"/>
        <w:left w:val="none" w:sz="0" w:space="0" w:color="auto"/>
        <w:bottom w:val="none" w:sz="0" w:space="0" w:color="auto"/>
        <w:right w:val="none" w:sz="0" w:space="0" w:color="auto"/>
      </w:divBdr>
    </w:div>
    <w:div w:id="151263463">
      <w:bodyDiv w:val="1"/>
      <w:marLeft w:val="0"/>
      <w:marRight w:val="0"/>
      <w:marTop w:val="0"/>
      <w:marBottom w:val="0"/>
      <w:divBdr>
        <w:top w:val="none" w:sz="0" w:space="0" w:color="auto"/>
        <w:left w:val="none" w:sz="0" w:space="0" w:color="auto"/>
        <w:bottom w:val="none" w:sz="0" w:space="0" w:color="auto"/>
        <w:right w:val="none" w:sz="0" w:space="0" w:color="auto"/>
      </w:divBdr>
    </w:div>
    <w:div w:id="170798714">
      <w:bodyDiv w:val="1"/>
      <w:marLeft w:val="0"/>
      <w:marRight w:val="0"/>
      <w:marTop w:val="0"/>
      <w:marBottom w:val="0"/>
      <w:divBdr>
        <w:top w:val="none" w:sz="0" w:space="0" w:color="auto"/>
        <w:left w:val="none" w:sz="0" w:space="0" w:color="auto"/>
        <w:bottom w:val="none" w:sz="0" w:space="0" w:color="auto"/>
        <w:right w:val="none" w:sz="0" w:space="0" w:color="auto"/>
      </w:divBdr>
    </w:div>
    <w:div w:id="228735753">
      <w:bodyDiv w:val="1"/>
      <w:marLeft w:val="0"/>
      <w:marRight w:val="0"/>
      <w:marTop w:val="0"/>
      <w:marBottom w:val="0"/>
      <w:divBdr>
        <w:top w:val="none" w:sz="0" w:space="0" w:color="auto"/>
        <w:left w:val="none" w:sz="0" w:space="0" w:color="auto"/>
        <w:bottom w:val="none" w:sz="0" w:space="0" w:color="auto"/>
        <w:right w:val="none" w:sz="0" w:space="0" w:color="auto"/>
      </w:divBdr>
    </w:div>
    <w:div w:id="286283232">
      <w:bodyDiv w:val="1"/>
      <w:marLeft w:val="0"/>
      <w:marRight w:val="0"/>
      <w:marTop w:val="0"/>
      <w:marBottom w:val="0"/>
      <w:divBdr>
        <w:top w:val="none" w:sz="0" w:space="0" w:color="auto"/>
        <w:left w:val="none" w:sz="0" w:space="0" w:color="auto"/>
        <w:bottom w:val="none" w:sz="0" w:space="0" w:color="auto"/>
        <w:right w:val="none" w:sz="0" w:space="0" w:color="auto"/>
      </w:divBdr>
    </w:div>
    <w:div w:id="466045844">
      <w:bodyDiv w:val="1"/>
      <w:marLeft w:val="0"/>
      <w:marRight w:val="0"/>
      <w:marTop w:val="0"/>
      <w:marBottom w:val="0"/>
      <w:divBdr>
        <w:top w:val="none" w:sz="0" w:space="0" w:color="auto"/>
        <w:left w:val="none" w:sz="0" w:space="0" w:color="auto"/>
        <w:bottom w:val="none" w:sz="0" w:space="0" w:color="auto"/>
        <w:right w:val="none" w:sz="0" w:space="0" w:color="auto"/>
      </w:divBdr>
    </w:div>
    <w:div w:id="493836629">
      <w:bodyDiv w:val="1"/>
      <w:marLeft w:val="0"/>
      <w:marRight w:val="0"/>
      <w:marTop w:val="0"/>
      <w:marBottom w:val="0"/>
      <w:divBdr>
        <w:top w:val="none" w:sz="0" w:space="0" w:color="auto"/>
        <w:left w:val="none" w:sz="0" w:space="0" w:color="auto"/>
        <w:bottom w:val="none" w:sz="0" w:space="0" w:color="auto"/>
        <w:right w:val="none" w:sz="0" w:space="0" w:color="auto"/>
      </w:divBdr>
      <w:divsChild>
        <w:div w:id="1083793756">
          <w:marLeft w:val="0"/>
          <w:marRight w:val="0"/>
          <w:marTop w:val="0"/>
          <w:marBottom w:val="0"/>
          <w:divBdr>
            <w:top w:val="none" w:sz="0" w:space="0" w:color="auto"/>
            <w:left w:val="none" w:sz="0" w:space="0" w:color="auto"/>
            <w:bottom w:val="none" w:sz="0" w:space="0" w:color="auto"/>
            <w:right w:val="none" w:sz="0" w:space="0" w:color="auto"/>
          </w:divBdr>
        </w:div>
      </w:divsChild>
    </w:div>
    <w:div w:id="550076336">
      <w:bodyDiv w:val="1"/>
      <w:marLeft w:val="0"/>
      <w:marRight w:val="0"/>
      <w:marTop w:val="0"/>
      <w:marBottom w:val="0"/>
      <w:divBdr>
        <w:top w:val="none" w:sz="0" w:space="0" w:color="auto"/>
        <w:left w:val="none" w:sz="0" w:space="0" w:color="auto"/>
        <w:bottom w:val="none" w:sz="0" w:space="0" w:color="auto"/>
        <w:right w:val="none" w:sz="0" w:space="0" w:color="auto"/>
      </w:divBdr>
      <w:divsChild>
        <w:div w:id="192691182">
          <w:marLeft w:val="0"/>
          <w:marRight w:val="0"/>
          <w:marTop w:val="0"/>
          <w:marBottom w:val="0"/>
          <w:divBdr>
            <w:top w:val="none" w:sz="0" w:space="0" w:color="auto"/>
            <w:left w:val="none" w:sz="0" w:space="0" w:color="auto"/>
            <w:bottom w:val="none" w:sz="0" w:space="0" w:color="auto"/>
            <w:right w:val="none" w:sz="0" w:space="0" w:color="auto"/>
          </w:divBdr>
        </w:div>
      </w:divsChild>
    </w:div>
    <w:div w:id="621302947">
      <w:bodyDiv w:val="1"/>
      <w:marLeft w:val="0"/>
      <w:marRight w:val="0"/>
      <w:marTop w:val="0"/>
      <w:marBottom w:val="0"/>
      <w:divBdr>
        <w:top w:val="none" w:sz="0" w:space="0" w:color="auto"/>
        <w:left w:val="none" w:sz="0" w:space="0" w:color="auto"/>
        <w:bottom w:val="none" w:sz="0" w:space="0" w:color="auto"/>
        <w:right w:val="none" w:sz="0" w:space="0" w:color="auto"/>
      </w:divBdr>
    </w:div>
    <w:div w:id="664432330">
      <w:bodyDiv w:val="1"/>
      <w:marLeft w:val="0"/>
      <w:marRight w:val="0"/>
      <w:marTop w:val="0"/>
      <w:marBottom w:val="0"/>
      <w:divBdr>
        <w:top w:val="none" w:sz="0" w:space="0" w:color="auto"/>
        <w:left w:val="none" w:sz="0" w:space="0" w:color="auto"/>
        <w:bottom w:val="none" w:sz="0" w:space="0" w:color="auto"/>
        <w:right w:val="none" w:sz="0" w:space="0" w:color="auto"/>
      </w:divBdr>
    </w:div>
    <w:div w:id="694620557">
      <w:bodyDiv w:val="1"/>
      <w:marLeft w:val="0"/>
      <w:marRight w:val="0"/>
      <w:marTop w:val="0"/>
      <w:marBottom w:val="0"/>
      <w:divBdr>
        <w:top w:val="none" w:sz="0" w:space="0" w:color="auto"/>
        <w:left w:val="none" w:sz="0" w:space="0" w:color="auto"/>
        <w:bottom w:val="none" w:sz="0" w:space="0" w:color="auto"/>
        <w:right w:val="none" w:sz="0" w:space="0" w:color="auto"/>
      </w:divBdr>
    </w:div>
    <w:div w:id="713845361">
      <w:bodyDiv w:val="1"/>
      <w:marLeft w:val="0"/>
      <w:marRight w:val="0"/>
      <w:marTop w:val="0"/>
      <w:marBottom w:val="0"/>
      <w:divBdr>
        <w:top w:val="none" w:sz="0" w:space="0" w:color="auto"/>
        <w:left w:val="none" w:sz="0" w:space="0" w:color="auto"/>
        <w:bottom w:val="none" w:sz="0" w:space="0" w:color="auto"/>
        <w:right w:val="none" w:sz="0" w:space="0" w:color="auto"/>
      </w:divBdr>
      <w:divsChild>
        <w:div w:id="894853918">
          <w:marLeft w:val="0"/>
          <w:marRight w:val="0"/>
          <w:marTop w:val="0"/>
          <w:marBottom w:val="0"/>
          <w:divBdr>
            <w:top w:val="none" w:sz="0" w:space="0" w:color="auto"/>
            <w:left w:val="none" w:sz="0" w:space="0" w:color="auto"/>
            <w:bottom w:val="none" w:sz="0" w:space="0" w:color="auto"/>
            <w:right w:val="none" w:sz="0" w:space="0" w:color="auto"/>
          </w:divBdr>
        </w:div>
      </w:divsChild>
    </w:div>
    <w:div w:id="788622511">
      <w:bodyDiv w:val="1"/>
      <w:marLeft w:val="0"/>
      <w:marRight w:val="0"/>
      <w:marTop w:val="0"/>
      <w:marBottom w:val="0"/>
      <w:divBdr>
        <w:top w:val="none" w:sz="0" w:space="0" w:color="auto"/>
        <w:left w:val="none" w:sz="0" w:space="0" w:color="auto"/>
        <w:bottom w:val="none" w:sz="0" w:space="0" w:color="auto"/>
        <w:right w:val="none" w:sz="0" w:space="0" w:color="auto"/>
      </w:divBdr>
    </w:div>
    <w:div w:id="802380963">
      <w:bodyDiv w:val="1"/>
      <w:marLeft w:val="0"/>
      <w:marRight w:val="0"/>
      <w:marTop w:val="0"/>
      <w:marBottom w:val="0"/>
      <w:divBdr>
        <w:top w:val="none" w:sz="0" w:space="0" w:color="auto"/>
        <w:left w:val="none" w:sz="0" w:space="0" w:color="auto"/>
        <w:bottom w:val="none" w:sz="0" w:space="0" w:color="auto"/>
        <w:right w:val="none" w:sz="0" w:space="0" w:color="auto"/>
      </w:divBdr>
      <w:divsChild>
        <w:div w:id="1632857253">
          <w:marLeft w:val="0"/>
          <w:marRight w:val="0"/>
          <w:marTop w:val="0"/>
          <w:marBottom w:val="0"/>
          <w:divBdr>
            <w:top w:val="none" w:sz="0" w:space="0" w:color="auto"/>
            <w:left w:val="none" w:sz="0" w:space="0" w:color="auto"/>
            <w:bottom w:val="none" w:sz="0" w:space="0" w:color="auto"/>
            <w:right w:val="none" w:sz="0" w:space="0" w:color="auto"/>
          </w:divBdr>
        </w:div>
      </w:divsChild>
    </w:div>
    <w:div w:id="842546981">
      <w:bodyDiv w:val="1"/>
      <w:marLeft w:val="0"/>
      <w:marRight w:val="0"/>
      <w:marTop w:val="0"/>
      <w:marBottom w:val="0"/>
      <w:divBdr>
        <w:top w:val="none" w:sz="0" w:space="0" w:color="auto"/>
        <w:left w:val="none" w:sz="0" w:space="0" w:color="auto"/>
        <w:bottom w:val="none" w:sz="0" w:space="0" w:color="auto"/>
        <w:right w:val="none" w:sz="0" w:space="0" w:color="auto"/>
      </w:divBdr>
    </w:div>
    <w:div w:id="871962957">
      <w:bodyDiv w:val="1"/>
      <w:marLeft w:val="0"/>
      <w:marRight w:val="0"/>
      <w:marTop w:val="0"/>
      <w:marBottom w:val="0"/>
      <w:divBdr>
        <w:top w:val="none" w:sz="0" w:space="0" w:color="auto"/>
        <w:left w:val="none" w:sz="0" w:space="0" w:color="auto"/>
        <w:bottom w:val="none" w:sz="0" w:space="0" w:color="auto"/>
        <w:right w:val="none" w:sz="0" w:space="0" w:color="auto"/>
      </w:divBdr>
      <w:divsChild>
        <w:div w:id="2020690363">
          <w:marLeft w:val="0"/>
          <w:marRight w:val="0"/>
          <w:marTop w:val="0"/>
          <w:marBottom w:val="0"/>
          <w:divBdr>
            <w:top w:val="none" w:sz="0" w:space="0" w:color="auto"/>
            <w:left w:val="none" w:sz="0" w:space="0" w:color="auto"/>
            <w:bottom w:val="none" w:sz="0" w:space="0" w:color="auto"/>
            <w:right w:val="none" w:sz="0" w:space="0" w:color="auto"/>
          </w:divBdr>
        </w:div>
      </w:divsChild>
    </w:div>
    <w:div w:id="890969187">
      <w:bodyDiv w:val="1"/>
      <w:marLeft w:val="0"/>
      <w:marRight w:val="0"/>
      <w:marTop w:val="0"/>
      <w:marBottom w:val="0"/>
      <w:divBdr>
        <w:top w:val="none" w:sz="0" w:space="0" w:color="auto"/>
        <w:left w:val="none" w:sz="0" w:space="0" w:color="auto"/>
        <w:bottom w:val="none" w:sz="0" w:space="0" w:color="auto"/>
        <w:right w:val="none" w:sz="0" w:space="0" w:color="auto"/>
      </w:divBdr>
    </w:div>
    <w:div w:id="891843563">
      <w:bodyDiv w:val="1"/>
      <w:marLeft w:val="0"/>
      <w:marRight w:val="0"/>
      <w:marTop w:val="0"/>
      <w:marBottom w:val="0"/>
      <w:divBdr>
        <w:top w:val="none" w:sz="0" w:space="0" w:color="auto"/>
        <w:left w:val="none" w:sz="0" w:space="0" w:color="auto"/>
        <w:bottom w:val="none" w:sz="0" w:space="0" w:color="auto"/>
        <w:right w:val="none" w:sz="0" w:space="0" w:color="auto"/>
      </w:divBdr>
    </w:div>
    <w:div w:id="959069131">
      <w:bodyDiv w:val="1"/>
      <w:marLeft w:val="0"/>
      <w:marRight w:val="0"/>
      <w:marTop w:val="0"/>
      <w:marBottom w:val="0"/>
      <w:divBdr>
        <w:top w:val="none" w:sz="0" w:space="0" w:color="auto"/>
        <w:left w:val="none" w:sz="0" w:space="0" w:color="auto"/>
        <w:bottom w:val="none" w:sz="0" w:space="0" w:color="auto"/>
        <w:right w:val="none" w:sz="0" w:space="0" w:color="auto"/>
      </w:divBdr>
    </w:div>
    <w:div w:id="1055280651">
      <w:bodyDiv w:val="1"/>
      <w:marLeft w:val="0"/>
      <w:marRight w:val="0"/>
      <w:marTop w:val="0"/>
      <w:marBottom w:val="0"/>
      <w:divBdr>
        <w:top w:val="none" w:sz="0" w:space="0" w:color="auto"/>
        <w:left w:val="none" w:sz="0" w:space="0" w:color="auto"/>
        <w:bottom w:val="none" w:sz="0" w:space="0" w:color="auto"/>
        <w:right w:val="none" w:sz="0" w:space="0" w:color="auto"/>
      </w:divBdr>
    </w:div>
    <w:div w:id="1159812782">
      <w:bodyDiv w:val="1"/>
      <w:marLeft w:val="0"/>
      <w:marRight w:val="0"/>
      <w:marTop w:val="0"/>
      <w:marBottom w:val="0"/>
      <w:divBdr>
        <w:top w:val="none" w:sz="0" w:space="0" w:color="auto"/>
        <w:left w:val="none" w:sz="0" w:space="0" w:color="auto"/>
        <w:bottom w:val="none" w:sz="0" w:space="0" w:color="auto"/>
        <w:right w:val="none" w:sz="0" w:space="0" w:color="auto"/>
      </w:divBdr>
    </w:div>
    <w:div w:id="1197700974">
      <w:bodyDiv w:val="1"/>
      <w:marLeft w:val="0"/>
      <w:marRight w:val="0"/>
      <w:marTop w:val="0"/>
      <w:marBottom w:val="0"/>
      <w:divBdr>
        <w:top w:val="none" w:sz="0" w:space="0" w:color="auto"/>
        <w:left w:val="none" w:sz="0" w:space="0" w:color="auto"/>
        <w:bottom w:val="none" w:sz="0" w:space="0" w:color="auto"/>
        <w:right w:val="none" w:sz="0" w:space="0" w:color="auto"/>
      </w:divBdr>
      <w:divsChild>
        <w:div w:id="2055109622">
          <w:marLeft w:val="0"/>
          <w:marRight w:val="0"/>
          <w:marTop w:val="0"/>
          <w:marBottom w:val="0"/>
          <w:divBdr>
            <w:top w:val="none" w:sz="0" w:space="0" w:color="auto"/>
            <w:left w:val="none" w:sz="0" w:space="0" w:color="auto"/>
            <w:bottom w:val="none" w:sz="0" w:space="0" w:color="auto"/>
            <w:right w:val="none" w:sz="0" w:space="0" w:color="auto"/>
          </w:divBdr>
        </w:div>
      </w:divsChild>
    </w:div>
    <w:div w:id="1265848210">
      <w:bodyDiv w:val="1"/>
      <w:marLeft w:val="0"/>
      <w:marRight w:val="0"/>
      <w:marTop w:val="0"/>
      <w:marBottom w:val="0"/>
      <w:divBdr>
        <w:top w:val="none" w:sz="0" w:space="0" w:color="auto"/>
        <w:left w:val="none" w:sz="0" w:space="0" w:color="auto"/>
        <w:bottom w:val="none" w:sz="0" w:space="0" w:color="auto"/>
        <w:right w:val="none" w:sz="0" w:space="0" w:color="auto"/>
      </w:divBdr>
    </w:div>
    <w:div w:id="1325625136">
      <w:bodyDiv w:val="1"/>
      <w:marLeft w:val="0"/>
      <w:marRight w:val="0"/>
      <w:marTop w:val="0"/>
      <w:marBottom w:val="0"/>
      <w:divBdr>
        <w:top w:val="none" w:sz="0" w:space="0" w:color="auto"/>
        <w:left w:val="none" w:sz="0" w:space="0" w:color="auto"/>
        <w:bottom w:val="none" w:sz="0" w:space="0" w:color="auto"/>
        <w:right w:val="none" w:sz="0" w:space="0" w:color="auto"/>
      </w:divBdr>
    </w:div>
    <w:div w:id="1364940504">
      <w:bodyDiv w:val="1"/>
      <w:marLeft w:val="0"/>
      <w:marRight w:val="0"/>
      <w:marTop w:val="0"/>
      <w:marBottom w:val="0"/>
      <w:divBdr>
        <w:top w:val="none" w:sz="0" w:space="0" w:color="auto"/>
        <w:left w:val="none" w:sz="0" w:space="0" w:color="auto"/>
        <w:bottom w:val="none" w:sz="0" w:space="0" w:color="auto"/>
        <w:right w:val="none" w:sz="0" w:space="0" w:color="auto"/>
      </w:divBdr>
      <w:divsChild>
        <w:div w:id="272129486">
          <w:marLeft w:val="0"/>
          <w:marRight w:val="0"/>
          <w:marTop w:val="0"/>
          <w:marBottom w:val="0"/>
          <w:divBdr>
            <w:top w:val="none" w:sz="0" w:space="0" w:color="auto"/>
            <w:left w:val="none" w:sz="0" w:space="0" w:color="auto"/>
            <w:bottom w:val="none" w:sz="0" w:space="0" w:color="auto"/>
            <w:right w:val="none" w:sz="0" w:space="0" w:color="auto"/>
          </w:divBdr>
        </w:div>
      </w:divsChild>
    </w:div>
    <w:div w:id="1408502218">
      <w:bodyDiv w:val="1"/>
      <w:marLeft w:val="0"/>
      <w:marRight w:val="0"/>
      <w:marTop w:val="0"/>
      <w:marBottom w:val="0"/>
      <w:divBdr>
        <w:top w:val="none" w:sz="0" w:space="0" w:color="auto"/>
        <w:left w:val="none" w:sz="0" w:space="0" w:color="auto"/>
        <w:bottom w:val="none" w:sz="0" w:space="0" w:color="auto"/>
        <w:right w:val="none" w:sz="0" w:space="0" w:color="auto"/>
      </w:divBdr>
      <w:divsChild>
        <w:div w:id="420689045">
          <w:marLeft w:val="0"/>
          <w:marRight w:val="0"/>
          <w:marTop w:val="0"/>
          <w:marBottom w:val="0"/>
          <w:divBdr>
            <w:top w:val="none" w:sz="0" w:space="0" w:color="auto"/>
            <w:left w:val="none" w:sz="0" w:space="0" w:color="auto"/>
            <w:bottom w:val="none" w:sz="0" w:space="0" w:color="auto"/>
            <w:right w:val="none" w:sz="0" w:space="0" w:color="auto"/>
          </w:divBdr>
        </w:div>
      </w:divsChild>
    </w:div>
    <w:div w:id="1431117949">
      <w:bodyDiv w:val="1"/>
      <w:marLeft w:val="0"/>
      <w:marRight w:val="0"/>
      <w:marTop w:val="0"/>
      <w:marBottom w:val="0"/>
      <w:divBdr>
        <w:top w:val="none" w:sz="0" w:space="0" w:color="auto"/>
        <w:left w:val="none" w:sz="0" w:space="0" w:color="auto"/>
        <w:bottom w:val="none" w:sz="0" w:space="0" w:color="auto"/>
        <w:right w:val="none" w:sz="0" w:space="0" w:color="auto"/>
      </w:divBdr>
    </w:div>
    <w:div w:id="1497842064">
      <w:bodyDiv w:val="1"/>
      <w:marLeft w:val="0"/>
      <w:marRight w:val="0"/>
      <w:marTop w:val="0"/>
      <w:marBottom w:val="0"/>
      <w:divBdr>
        <w:top w:val="none" w:sz="0" w:space="0" w:color="auto"/>
        <w:left w:val="none" w:sz="0" w:space="0" w:color="auto"/>
        <w:bottom w:val="none" w:sz="0" w:space="0" w:color="auto"/>
        <w:right w:val="none" w:sz="0" w:space="0" w:color="auto"/>
      </w:divBdr>
    </w:div>
    <w:div w:id="1699357307">
      <w:bodyDiv w:val="1"/>
      <w:marLeft w:val="0"/>
      <w:marRight w:val="0"/>
      <w:marTop w:val="0"/>
      <w:marBottom w:val="0"/>
      <w:divBdr>
        <w:top w:val="none" w:sz="0" w:space="0" w:color="auto"/>
        <w:left w:val="none" w:sz="0" w:space="0" w:color="auto"/>
        <w:bottom w:val="none" w:sz="0" w:space="0" w:color="auto"/>
        <w:right w:val="none" w:sz="0" w:space="0" w:color="auto"/>
      </w:divBdr>
    </w:div>
    <w:div w:id="1717505637">
      <w:bodyDiv w:val="1"/>
      <w:marLeft w:val="0"/>
      <w:marRight w:val="0"/>
      <w:marTop w:val="0"/>
      <w:marBottom w:val="0"/>
      <w:divBdr>
        <w:top w:val="none" w:sz="0" w:space="0" w:color="auto"/>
        <w:left w:val="none" w:sz="0" w:space="0" w:color="auto"/>
        <w:bottom w:val="none" w:sz="0" w:space="0" w:color="auto"/>
        <w:right w:val="none" w:sz="0" w:space="0" w:color="auto"/>
      </w:divBdr>
    </w:div>
    <w:div w:id="1978875805">
      <w:bodyDiv w:val="1"/>
      <w:marLeft w:val="0"/>
      <w:marRight w:val="0"/>
      <w:marTop w:val="0"/>
      <w:marBottom w:val="0"/>
      <w:divBdr>
        <w:top w:val="none" w:sz="0" w:space="0" w:color="auto"/>
        <w:left w:val="none" w:sz="0" w:space="0" w:color="auto"/>
        <w:bottom w:val="none" w:sz="0" w:space="0" w:color="auto"/>
        <w:right w:val="none" w:sz="0" w:space="0" w:color="auto"/>
      </w:divBdr>
    </w:div>
    <w:div w:id="1997760890">
      <w:bodyDiv w:val="1"/>
      <w:marLeft w:val="0"/>
      <w:marRight w:val="0"/>
      <w:marTop w:val="0"/>
      <w:marBottom w:val="0"/>
      <w:divBdr>
        <w:top w:val="none" w:sz="0" w:space="0" w:color="auto"/>
        <w:left w:val="none" w:sz="0" w:space="0" w:color="auto"/>
        <w:bottom w:val="none" w:sz="0" w:space="0" w:color="auto"/>
        <w:right w:val="none" w:sz="0" w:space="0" w:color="auto"/>
      </w:divBdr>
    </w:div>
    <w:div w:id="2013606155">
      <w:bodyDiv w:val="1"/>
      <w:marLeft w:val="0"/>
      <w:marRight w:val="0"/>
      <w:marTop w:val="0"/>
      <w:marBottom w:val="0"/>
      <w:divBdr>
        <w:top w:val="none" w:sz="0" w:space="0" w:color="auto"/>
        <w:left w:val="none" w:sz="0" w:space="0" w:color="auto"/>
        <w:bottom w:val="none" w:sz="0" w:space="0" w:color="auto"/>
        <w:right w:val="none" w:sz="0" w:space="0" w:color="auto"/>
      </w:divBdr>
      <w:divsChild>
        <w:div w:id="1776975410">
          <w:marLeft w:val="0"/>
          <w:marRight w:val="0"/>
          <w:marTop w:val="0"/>
          <w:marBottom w:val="0"/>
          <w:divBdr>
            <w:top w:val="none" w:sz="0" w:space="0" w:color="auto"/>
            <w:left w:val="none" w:sz="0" w:space="0" w:color="auto"/>
            <w:bottom w:val="none" w:sz="0" w:space="0" w:color="auto"/>
            <w:right w:val="none" w:sz="0" w:space="0" w:color="auto"/>
          </w:divBdr>
        </w:div>
      </w:divsChild>
    </w:div>
    <w:div w:id="2071297968">
      <w:bodyDiv w:val="1"/>
      <w:marLeft w:val="0"/>
      <w:marRight w:val="0"/>
      <w:marTop w:val="0"/>
      <w:marBottom w:val="0"/>
      <w:divBdr>
        <w:top w:val="none" w:sz="0" w:space="0" w:color="auto"/>
        <w:left w:val="none" w:sz="0" w:space="0" w:color="auto"/>
        <w:bottom w:val="none" w:sz="0" w:space="0" w:color="auto"/>
        <w:right w:val="none" w:sz="0" w:space="0" w:color="auto"/>
      </w:divBdr>
    </w:div>
    <w:div w:id="2077707499">
      <w:bodyDiv w:val="1"/>
      <w:marLeft w:val="0"/>
      <w:marRight w:val="0"/>
      <w:marTop w:val="0"/>
      <w:marBottom w:val="0"/>
      <w:divBdr>
        <w:top w:val="none" w:sz="0" w:space="0" w:color="auto"/>
        <w:left w:val="none" w:sz="0" w:space="0" w:color="auto"/>
        <w:bottom w:val="none" w:sz="0" w:space="0" w:color="auto"/>
        <w:right w:val="none" w:sz="0" w:space="0" w:color="auto"/>
      </w:divBdr>
    </w:div>
    <w:div w:id="213798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ac97d3a-96fb-4e70-b0cc-236208ff89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577891C36DB94AAFD65E9C8CDC7E95" ma:contentTypeVersion="12" ma:contentTypeDescription="Create a new document." ma:contentTypeScope="" ma:versionID="6412da656539083070e0b662425d7a3c">
  <xsd:schema xmlns:xsd="http://www.w3.org/2001/XMLSchema" xmlns:xs="http://www.w3.org/2001/XMLSchema" xmlns:p="http://schemas.microsoft.com/office/2006/metadata/properties" xmlns:ns3="5ac97d3a-96fb-4e70-b0cc-236208ff8921" targetNamespace="http://schemas.microsoft.com/office/2006/metadata/properties" ma:root="true" ma:fieldsID="272cfad5aaa3e72c03e6d5edd0dffbf9" ns3:_="">
    <xsd:import namespace="5ac97d3a-96fb-4e70-b0cc-236208ff892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_activity"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97d3a-96fb-4e70-b0cc-236208ff892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3493F-B613-4A7F-90C4-810A8FB2343C}">
  <ds:schemaRefs>
    <ds:schemaRef ds:uri="http://schemas.microsoft.com/sharepoint/v3/contenttype/forms"/>
  </ds:schemaRefs>
</ds:datastoreItem>
</file>

<file path=customXml/itemProps2.xml><?xml version="1.0" encoding="utf-8"?>
<ds:datastoreItem xmlns:ds="http://schemas.openxmlformats.org/officeDocument/2006/customXml" ds:itemID="{D7F0B4E2-8091-49F2-BEDE-04A7BBD72D14}">
  <ds:schemaRefs>
    <ds:schemaRef ds:uri="http://schemas.microsoft.com/office/2006/metadata/properties"/>
    <ds:schemaRef ds:uri="http://www.w3.org/2000/xmlns/"/>
    <ds:schemaRef ds:uri="5ac97d3a-96fb-4e70-b0cc-236208ff8921"/>
    <ds:schemaRef ds:uri="http://www.w3.org/2001/XMLSchema-instance"/>
  </ds:schemaRefs>
</ds:datastoreItem>
</file>

<file path=customXml/itemProps3.xml><?xml version="1.0" encoding="utf-8"?>
<ds:datastoreItem xmlns:ds="http://schemas.openxmlformats.org/officeDocument/2006/customXml" ds:itemID="{34187D9F-E7C4-4DA1-B57B-D50AE695513E}">
  <ds:schemaRefs>
    <ds:schemaRef ds:uri="http://schemas.microsoft.com/office/2006/metadata/contentType"/>
    <ds:schemaRef ds:uri="http://schemas.microsoft.com/office/2006/metadata/properties/metaAttributes"/>
    <ds:schemaRef ds:uri="http://www.w3.org/2000/xmlns/"/>
    <ds:schemaRef ds:uri="http://www.w3.org/2001/XMLSchema"/>
    <ds:schemaRef ds:uri="5ac97d3a-96fb-4e70-b0cc-236208ff8921"/>
  </ds:schemaRefs>
</ds:datastoreItem>
</file>

<file path=customXml/itemProps4.xml><?xml version="1.0" encoding="utf-8"?>
<ds:datastoreItem xmlns:ds="http://schemas.openxmlformats.org/officeDocument/2006/customXml" ds:itemID="{70F35974-D14B-4FE2-BD59-C792ED73F3B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85</Words>
  <Characters>847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illa Cairo</dc:creator>
  <cp:lastModifiedBy>Commerciale</cp:lastModifiedBy>
  <cp:revision>2</cp:revision>
  <cp:lastPrinted>2025-12-01T18:33:00Z</cp:lastPrinted>
  <dcterms:created xsi:type="dcterms:W3CDTF">2026-05-13T16:07:00Z</dcterms:created>
  <dcterms:modified xsi:type="dcterms:W3CDTF">2026-05-1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77891C36DB94AAFD65E9C8CDC7E95</vt:lpwstr>
  </property>
  <property fmtid="{D5CDD505-2E9C-101B-9397-08002B2CF9AE}" pid="3" name="MediaServiceImageTags">
    <vt:lpwstr/>
  </property>
</Properties>
</file>